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000000"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671B9DD" w:rsidR="002C2FA6" w:rsidRDefault="00913B0E">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t>Please read and watch the following information</w:t>
      </w:r>
    </w:p>
    <w:p w14:paraId="5044D2B1" w14:textId="71F31B78" w:rsidR="002442A0" w:rsidRDefault="003752C4" w:rsidP="002442A0">
      <w:pPr>
        <w:pStyle w:val="ListParagraph"/>
        <w:numPr>
          <w:ilvl w:val="0"/>
          <w:numId w:val="1"/>
        </w:numPr>
      </w:pPr>
      <w:hyperlink r:id="rId9" w:history="1">
        <w:r w:rsidR="002442A0" w:rsidRPr="009D6423">
          <w:rPr>
            <w:rStyle w:val="Hyperlink"/>
          </w:rPr>
          <w:t>https://www.byui.edu/president/past-presidents/jacob-spori</w:t>
        </w:r>
      </w:hyperlink>
      <w:r w:rsidR="002442A0">
        <w:t xml:space="preserve"> </w:t>
      </w:r>
    </w:p>
    <w:p w14:paraId="487D83CB" w14:textId="563A4575" w:rsidR="002C2FA6" w:rsidRDefault="003752C4" w:rsidP="002C2FA6">
      <w:pPr>
        <w:pStyle w:val="ListParagraph"/>
        <w:numPr>
          <w:ilvl w:val="0"/>
          <w:numId w:val="1"/>
        </w:numPr>
      </w:pPr>
      <w:hyperlink r:id="rId10"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r w:rsidR="00C72AB1">
        <w:t xml:space="preserve">or </w:t>
      </w:r>
      <w:r>
        <w:t xml:space="preserve"> Action</w:t>
      </w:r>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58242"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r w:rsidR="00EA226D">
        <w:t>iscipl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58244"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3"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02304B31" w:rsidR="005E17EE" w:rsidRDefault="00913B0E" w:rsidP="005E17EE">
      <w:pPr>
        <w:pStyle w:val="Heading1"/>
      </w:pPr>
      <w:r>
        <w:rPr>
          <w:noProof/>
        </w:rPr>
        <w:drawing>
          <wp:anchor distT="0" distB="0" distL="114300" distR="114300" simplePos="0" relativeHeight="251658248"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Definition of the Goal: Who, What, Where, When,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6"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7"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FB64B75" w:rsidR="006C3657" w:rsidRDefault="00BF166E" w:rsidP="00765375">
      <w:pPr>
        <w:pStyle w:val="ListParagraph"/>
        <w:numPr>
          <w:ilvl w:val="0"/>
          <w:numId w:val="1"/>
        </w:numPr>
      </w:pPr>
      <w:r>
        <w:rPr>
          <w:noProof/>
        </w:rPr>
        <w:drawing>
          <wp:anchor distT="0" distB="0" distL="114300" distR="114300" simplePos="0" relativeHeight="251658273"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for example</w:t>
      </w:r>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58254"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5A493693" w:rsidR="00095CAA" w:rsidRDefault="00CE2230" w:rsidP="00095CAA">
      <w:pPr>
        <w:pStyle w:val="ListParagraph"/>
        <w:numPr>
          <w:ilvl w:val="1"/>
          <w:numId w:val="1"/>
        </w:numPr>
      </w:pPr>
      <w:r>
        <w:rPr>
          <w:noProof/>
        </w:rPr>
        <w:drawing>
          <wp:anchor distT="0" distB="0" distL="114300" distR="114300" simplePos="0" relativeHeight="251658255"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58249"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58256"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58257"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58258"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58259"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You can empower yourself, but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58260"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0444BF7B" w:rsidR="00E33D1E" w:rsidRDefault="003A5454" w:rsidP="00E33D1E">
      <w:pPr>
        <w:pStyle w:val="ListParagraph"/>
        <w:numPr>
          <w:ilvl w:val="1"/>
          <w:numId w:val="1"/>
        </w:numPr>
      </w:pPr>
      <w:r>
        <w:rPr>
          <w:noProof/>
        </w:rPr>
        <w:drawing>
          <wp:anchor distT="0" distB="0" distL="114300" distR="114300" simplePos="0" relativeHeight="25165825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58261"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5826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58263"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Telestrations. </w:t>
      </w:r>
    </w:p>
    <w:p w14:paraId="61215A39" w14:textId="6752E9B9" w:rsidR="001D2686" w:rsidRDefault="00913B0E" w:rsidP="00BF04A0">
      <w:pPr>
        <w:pStyle w:val="ListParagraph"/>
        <w:numPr>
          <w:ilvl w:val="1"/>
          <w:numId w:val="1"/>
        </w:numPr>
      </w:pPr>
      <w:r>
        <w:rPr>
          <w:noProof/>
        </w:rPr>
        <w:drawing>
          <wp:anchor distT="0" distB="0" distL="114300" distR="114300" simplePos="0" relativeHeight="25165826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658274"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rPr>
          <w:rFonts w:ascii="Wingdings" w:eastAsia="Wingdings" w:hAnsi="Wingdings" w:cs="Wingdings"/>
        </w:rPr>
        <w:sym w:font="Wingdings" w:char="F06F"/>
      </w:r>
      <w:r w:rsidR="00615B68">
        <w:t>Belief: Consciousness</w:t>
      </w:r>
    </w:p>
    <w:p w14:paraId="48B62CC4" w14:textId="53005DA7" w:rsidR="00615B68" w:rsidRDefault="00223C53" w:rsidP="00615B68">
      <w:pPr>
        <w:pStyle w:val="ListParagraph"/>
        <w:numPr>
          <w:ilvl w:val="1"/>
          <w:numId w:val="3"/>
        </w:numPr>
      </w:pPr>
      <w:r>
        <w:rPr>
          <w:rFonts w:ascii="Wingdings" w:eastAsia="Wingdings" w:hAnsi="Wingdings" w:cs="Wingdings"/>
        </w:rPr>
        <w:sym w:font="Wingdings" w:char="F06F"/>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rPr>
          <w:rFonts w:ascii="Wingdings" w:eastAsia="Wingdings" w:hAnsi="Wingdings" w:cs="Wingdings"/>
        </w:rPr>
        <w:sym w:font="Wingdings" w:char="F06F"/>
      </w:r>
      <w:r w:rsidR="00615B68">
        <w:t>Belief: Connectedness</w:t>
      </w:r>
    </w:p>
    <w:p w14:paraId="1F60C8C2" w14:textId="6BDADD76" w:rsidR="00615B68" w:rsidRDefault="00223C53" w:rsidP="00615B68">
      <w:pPr>
        <w:pStyle w:val="ListParagraph"/>
        <w:numPr>
          <w:ilvl w:val="1"/>
          <w:numId w:val="3"/>
        </w:numPr>
      </w:pPr>
      <w:r>
        <w:rPr>
          <w:rFonts w:ascii="Wingdings" w:eastAsia="Wingdings" w:hAnsi="Wingdings" w:cs="Wingdings"/>
        </w:rPr>
        <w:sym w:font="Wingdings" w:char="F06F"/>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rPr>
          <w:rFonts w:ascii="Wingdings" w:eastAsia="Wingdings" w:hAnsi="Wingdings" w:cs="Wingdings"/>
        </w:rPr>
        <w:sym w:font="Wingdings" w:char="F06F"/>
      </w:r>
      <w:r w:rsidR="00615B68">
        <w:t>Belief: Representation</w:t>
      </w:r>
    </w:p>
    <w:p w14:paraId="08D1357C" w14:textId="71BECC00" w:rsidR="00615B68" w:rsidRDefault="00223C53" w:rsidP="00615B68">
      <w:pPr>
        <w:pStyle w:val="ListParagraph"/>
        <w:numPr>
          <w:ilvl w:val="1"/>
          <w:numId w:val="3"/>
        </w:numPr>
      </w:pPr>
      <w:r>
        <w:rPr>
          <w:rFonts w:ascii="Wingdings" w:eastAsia="Wingdings" w:hAnsi="Wingdings" w:cs="Wingdings"/>
        </w:rPr>
        <w:t>o</w:t>
      </w:r>
      <w:r w:rsidR="00913B0E">
        <w:rPr>
          <w:noProof/>
        </w:rPr>
        <w:drawing>
          <wp:anchor distT="0" distB="0" distL="114300" distR="114300" simplePos="0" relativeHeight="251658246"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658278"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658275"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7"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6"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eastAsia="Wingdings" w:hAnsi="Wingdings" w:cs="Wingdings"/>
        </w:rPr>
        <w:t>o</w:t>
      </w:r>
      <w:r w:rsidR="00390DF5">
        <w:t>Disciple of Jesus Christ</w:t>
      </w:r>
    </w:p>
    <w:p w14:paraId="3FEFC17C" w14:textId="348C0F5E" w:rsidR="00390DF5" w:rsidRDefault="00B43C69" w:rsidP="00390DF5">
      <w:pPr>
        <w:pStyle w:val="ListParagraph"/>
        <w:numPr>
          <w:ilvl w:val="0"/>
          <w:numId w:val="1"/>
        </w:numPr>
      </w:pPr>
      <w:r>
        <w:rPr>
          <w:rFonts w:ascii="Wingdings" w:eastAsia="Wingdings" w:hAnsi="Wingdings" w:cs="Wingdings"/>
        </w:rPr>
        <w:sym w:font="Wingdings" w:char="F06F"/>
      </w:r>
      <w:r w:rsidR="00390DF5">
        <w:t>Sound Thinkers</w:t>
      </w:r>
    </w:p>
    <w:p w14:paraId="64F5E5CF" w14:textId="42290B77" w:rsidR="00390DF5" w:rsidRDefault="00B43C69" w:rsidP="00390DF5">
      <w:pPr>
        <w:pStyle w:val="ListParagraph"/>
        <w:numPr>
          <w:ilvl w:val="0"/>
          <w:numId w:val="1"/>
        </w:numPr>
      </w:pPr>
      <w:r>
        <w:rPr>
          <w:rFonts w:ascii="Wingdings" w:eastAsia="Wingdings" w:hAnsi="Wingdings" w:cs="Wingdings"/>
        </w:rPr>
        <w:sym w:font="Wingdings" w:char="F06F"/>
      </w:r>
      <w:r w:rsidR="00390DF5">
        <w:t>Effective Communicators</w:t>
      </w:r>
    </w:p>
    <w:p w14:paraId="5A5834E0" w14:textId="0707D729" w:rsidR="00390DF5" w:rsidRDefault="00B43C69" w:rsidP="00390DF5">
      <w:pPr>
        <w:pStyle w:val="ListParagraph"/>
        <w:numPr>
          <w:ilvl w:val="0"/>
          <w:numId w:val="1"/>
        </w:numPr>
      </w:pPr>
      <w:r>
        <w:rPr>
          <w:rFonts w:ascii="Wingdings" w:eastAsia="Wingdings" w:hAnsi="Wingdings" w:cs="Wingdings"/>
        </w:rPr>
        <w:sym w:font="Wingdings" w:char="F06F"/>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65"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7"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58253"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658266"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658267"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58245"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2441F674" w:rsidR="003E01DA" w:rsidRDefault="00913B0E"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51"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71"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658268"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2277835" w:rsidR="00BF0208" w:rsidRDefault="0026799D" w:rsidP="00AF2283">
      <w:r w:rsidRPr="00DD058B">
        <w:rPr>
          <w:noProof/>
        </w:rPr>
        <w:drawing>
          <wp:anchor distT="0" distB="0" distL="114300" distR="114300" simplePos="0" relativeHeight="251658269"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58252"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Your team will be required to present a 3-5 minut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658279"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658270"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658272"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1"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658288"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7E42E41B" w:rsidR="00AF53FA" w:rsidRPr="00AF53FA" w:rsidRDefault="00AF53FA" w:rsidP="00AF53FA">
      <w:pPr>
        <w:pStyle w:val="ListParagraph"/>
        <w:numPr>
          <w:ilvl w:val="0"/>
          <w:numId w:val="9"/>
        </w:numPr>
        <w:rPr>
          <w:b/>
          <w:bCs/>
        </w:rPr>
      </w:pPr>
      <w:r w:rsidRPr="00AF53FA">
        <w:rPr>
          <w:b/>
          <w:bCs/>
        </w:rPr>
        <w:t xml:space="preserve">Team Name: </w:t>
      </w:r>
      <w:r w:rsidR="004B62EB">
        <w:rPr>
          <w:b/>
          <w:bCs/>
        </w:rPr>
        <w:t>Flamming Kumquate</w:t>
      </w:r>
    </w:p>
    <w:p w14:paraId="4F5570C2" w14:textId="23D0F29E"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4B62EB">
        <w:rPr>
          <w:b/>
          <w:bCs/>
        </w:rPr>
        <w:t xml:space="preserve"> Parker Jackman, Braxton Medeiros, Silas Carlos, Luke Warner</w:t>
      </w:r>
    </w:p>
    <w:p w14:paraId="73ADBEA0" w14:textId="2D797E35" w:rsidR="009B16A0" w:rsidRDefault="009B16A0" w:rsidP="00AF53FA">
      <w:pPr>
        <w:pStyle w:val="ListParagraph"/>
        <w:numPr>
          <w:ilvl w:val="0"/>
          <w:numId w:val="9"/>
        </w:numPr>
      </w:pPr>
      <w:r w:rsidRPr="007610CF">
        <w:rPr>
          <w:b/>
          <w:bCs/>
          <w:noProof/>
        </w:rPr>
        <w:drawing>
          <wp:anchor distT="0" distB="0" distL="114300" distR="114300" simplePos="0" relativeHeight="251658280" behindDoc="0" locked="0" layoutInCell="1" allowOverlap="1" wp14:anchorId="66A7BF39" wp14:editId="4C5FCD77">
            <wp:simplePos x="0" y="0"/>
            <wp:positionH relativeFrom="margin">
              <wp:posOffset>4505629</wp:posOffset>
            </wp:positionH>
            <wp:positionV relativeFrom="paragraph">
              <wp:posOffset>227381</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4B62EB">
        <w:t>Come Follow Me</w:t>
      </w:r>
    </w:p>
    <w:p w14:paraId="6B76E460"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tc>
          <w:tcPr>
            <w:tcW w:w="1615" w:type="dxa"/>
          </w:tcPr>
          <w:p w14:paraId="4B243893" w14:textId="77777777" w:rsidR="009B16A0" w:rsidRDefault="009B16A0">
            <w:pPr>
              <w:pStyle w:val="ListParagraph"/>
              <w:ind w:left="0"/>
            </w:pPr>
          </w:p>
        </w:tc>
        <w:tc>
          <w:tcPr>
            <w:tcW w:w="2610" w:type="dxa"/>
          </w:tcPr>
          <w:p w14:paraId="479B496D" w14:textId="77777777" w:rsidR="009B16A0" w:rsidRPr="007610CF" w:rsidRDefault="009B16A0">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tc>
          <w:tcPr>
            <w:tcW w:w="1615" w:type="dxa"/>
          </w:tcPr>
          <w:p w14:paraId="5F6B759B" w14:textId="77777777" w:rsidR="009B16A0" w:rsidRPr="007610CF" w:rsidRDefault="009B16A0">
            <w:pPr>
              <w:pStyle w:val="ListParagraph"/>
              <w:ind w:left="0"/>
              <w:rPr>
                <w:b/>
                <w:bCs/>
              </w:rPr>
            </w:pPr>
            <w:r w:rsidRPr="007610CF">
              <w:rPr>
                <w:b/>
                <w:bCs/>
              </w:rPr>
              <w:t>Self</w:t>
            </w:r>
          </w:p>
        </w:tc>
        <w:tc>
          <w:tcPr>
            <w:tcW w:w="2610" w:type="dxa"/>
          </w:tcPr>
          <w:p w14:paraId="388BB405" w14:textId="702A1763" w:rsidR="009B16A0" w:rsidRPr="007610CF" w:rsidRDefault="004B62EB">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293" behindDoc="0" locked="0" layoutInCell="1" allowOverlap="1" wp14:anchorId="19D030B8" wp14:editId="157C03CC">
                      <wp:simplePos x="0" y="0"/>
                      <wp:positionH relativeFrom="column">
                        <wp:posOffset>20460</wp:posOffset>
                      </wp:positionH>
                      <wp:positionV relativeFrom="paragraph">
                        <wp:posOffset>-52020</wp:posOffset>
                      </wp:positionV>
                      <wp:extent cx="147600" cy="199440"/>
                      <wp:effectExtent l="38100" t="38100" r="43180" b="48260"/>
                      <wp:wrapNone/>
                      <wp:docPr id="16" name="Ink 16"/>
                      <wp:cNvGraphicFramePr/>
                      <a:graphic xmlns:a="http://schemas.openxmlformats.org/drawingml/2006/main">
                        <a:graphicData uri="http://schemas.microsoft.com/office/word/2010/wordprocessingInk">
                          <w14:contentPart bwMode="auto" r:id="rId53">
                            <w14:nvContentPartPr>
                              <w14:cNvContentPartPr/>
                            </w14:nvContentPartPr>
                            <w14:xfrm>
                              <a:off x="0" y="0"/>
                              <a:ext cx="147600" cy="199440"/>
                            </w14:xfrm>
                          </w14:contentPart>
                        </a:graphicData>
                      </a:graphic>
                    </wp:anchor>
                  </w:drawing>
                </mc:Choice>
                <mc:Fallback>
                  <w:pict>
                    <v:shapetype w14:anchorId="6F75B51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9pt;margin-top:-4.8pt;width:13pt;height:17.1pt;z-index:25165829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">
                      <v:imagedata r:id="rId54"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sciousness</w:t>
            </w:r>
          </w:p>
        </w:tc>
        <w:tc>
          <w:tcPr>
            <w:tcW w:w="2340" w:type="dxa"/>
          </w:tcPr>
          <w:p w14:paraId="6285EF31" w14:textId="0E5B876E" w:rsidR="009B16A0" w:rsidRPr="007610CF" w:rsidRDefault="004B62EB">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294" behindDoc="0" locked="0" layoutInCell="1" allowOverlap="1" wp14:anchorId="68672D8C" wp14:editId="770D60AA">
                      <wp:simplePos x="0" y="0"/>
                      <wp:positionH relativeFrom="column">
                        <wp:posOffset>-5010</wp:posOffset>
                      </wp:positionH>
                      <wp:positionV relativeFrom="paragraph">
                        <wp:posOffset>-43740</wp:posOffset>
                      </wp:positionV>
                      <wp:extent cx="182160" cy="135360"/>
                      <wp:effectExtent l="38100" t="38100" r="46990" b="55245"/>
                      <wp:wrapNone/>
                      <wp:docPr id="22" name="Ink 22"/>
                      <wp:cNvGraphicFramePr/>
                      <a:graphic xmlns:a="http://schemas.openxmlformats.org/drawingml/2006/main">
                        <a:graphicData uri="http://schemas.microsoft.com/office/word/2010/wordprocessingInk">
                          <w14:contentPart bwMode="auto" r:id="rId55">
                            <w14:nvContentPartPr>
                              <w14:cNvContentPartPr/>
                            </w14:nvContentPartPr>
                            <w14:xfrm>
                              <a:off x="0" y="0"/>
                              <a:ext cx="182160" cy="135360"/>
                            </w14:xfrm>
                          </w14:contentPart>
                        </a:graphicData>
                      </a:graphic>
                    </wp:anchor>
                  </w:drawing>
                </mc:Choice>
                <mc:Fallback>
                  <w:pict>
                    <v:shape w14:anchorId="056726D6" id="Ink 22" o:spid="_x0000_s1026" type="#_x0000_t75" style="position:absolute;margin-left:-1.1pt;margin-top:-4.15pt;width:15.8pt;height:12.05pt;z-index:25165829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">
                      <v:imagedata r:id="rId56" o:title=""/>
                    </v:shape>
                  </w:pict>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Conduct</w:t>
            </w:r>
          </w:p>
        </w:tc>
      </w:tr>
      <w:tr w:rsidR="009B16A0" w14:paraId="74C6CF98" w14:textId="77777777">
        <w:tc>
          <w:tcPr>
            <w:tcW w:w="1615" w:type="dxa"/>
          </w:tcPr>
          <w:p w14:paraId="028FE8E3" w14:textId="77777777" w:rsidR="009B16A0" w:rsidRPr="007610CF" w:rsidRDefault="009B16A0">
            <w:pPr>
              <w:pStyle w:val="ListParagraph"/>
              <w:ind w:left="0"/>
              <w:rPr>
                <w:b/>
                <w:bCs/>
              </w:rPr>
            </w:pPr>
            <w:r w:rsidRPr="007610CF">
              <w:rPr>
                <w:b/>
                <w:bCs/>
              </w:rPr>
              <w:t>Group</w:t>
            </w:r>
          </w:p>
        </w:tc>
        <w:tc>
          <w:tcPr>
            <w:tcW w:w="2610" w:type="dxa"/>
          </w:tcPr>
          <w:p w14:paraId="65E5F8BF" w14:textId="03F0F921" w:rsidR="009B16A0" w:rsidRPr="007610CF" w:rsidRDefault="004B62EB">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296" behindDoc="0" locked="0" layoutInCell="1" allowOverlap="1" wp14:anchorId="4E922986" wp14:editId="74EAE404">
                      <wp:simplePos x="0" y="0"/>
                      <wp:positionH relativeFrom="column">
                        <wp:posOffset>1380</wp:posOffset>
                      </wp:positionH>
                      <wp:positionV relativeFrom="paragraph">
                        <wp:posOffset>-34785</wp:posOffset>
                      </wp:positionV>
                      <wp:extent cx="178200" cy="128520"/>
                      <wp:effectExtent l="38100" t="38100" r="50800" b="43180"/>
                      <wp:wrapNone/>
                      <wp:docPr id="63" name="Ink 63"/>
                      <wp:cNvGraphicFramePr/>
                      <a:graphic xmlns:a="http://schemas.openxmlformats.org/drawingml/2006/main">
                        <a:graphicData uri="http://schemas.microsoft.com/office/word/2010/wordprocessingInk">
                          <w14:contentPart bwMode="auto" r:id="rId57">
                            <w14:nvContentPartPr>
                              <w14:cNvContentPartPr/>
                            </w14:nvContentPartPr>
                            <w14:xfrm>
                              <a:off x="0" y="0"/>
                              <a:ext cx="178200" cy="128520"/>
                            </w14:xfrm>
                          </w14:contentPart>
                        </a:graphicData>
                      </a:graphic>
                    </wp:anchor>
                  </w:drawing>
                </mc:Choice>
                <mc:Fallback>
                  <w:pict>
                    <v:shape w14:anchorId="1CACDE88" id="Ink 63" o:spid="_x0000_s1026" type="#_x0000_t75" style="position:absolute;margin-left:-.6pt;margin-top:-3.45pt;width:15.45pt;height:11.5pt;z-index:251658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">
                      <v:imagedata r:id="rId58"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nectedness</w:t>
            </w:r>
          </w:p>
        </w:tc>
        <w:tc>
          <w:tcPr>
            <w:tcW w:w="2340" w:type="dxa"/>
          </w:tcPr>
          <w:p w14:paraId="42849EA4" w14:textId="27A1A2C5" w:rsidR="009B16A0" w:rsidRPr="007610CF" w:rsidRDefault="004B62EB">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295" behindDoc="0" locked="0" layoutInCell="1" allowOverlap="1" wp14:anchorId="7EEE198F" wp14:editId="282AE2AC">
                      <wp:simplePos x="0" y="0"/>
                      <wp:positionH relativeFrom="column">
                        <wp:posOffset>-5010</wp:posOffset>
                      </wp:positionH>
                      <wp:positionV relativeFrom="paragraph">
                        <wp:posOffset>-51345</wp:posOffset>
                      </wp:positionV>
                      <wp:extent cx="248760" cy="161640"/>
                      <wp:effectExtent l="38100" t="38100" r="56515" b="48260"/>
                      <wp:wrapNone/>
                      <wp:docPr id="62" name="Ink 62"/>
                      <wp:cNvGraphicFramePr/>
                      <a:graphic xmlns:a="http://schemas.openxmlformats.org/drawingml/2006/main">
                        <a:graphicData uri="http://schemas.microsoft.com/office/word/2010/wordprocessingInk">
                          <w14:contentPart bwMode="auto" r:id="rId59">
                            <w14:nvContentPartPr>
                              <w14:cNvContentPartPr/>
                            </w14:nvContentPartPr>
                            <w14:xfrm>
                              <a:off x="0" y="0"/>
                              <a:ext cx="248760" cy="161640"/>
                            </w14:xfrm>
                          </w14:contentPart>
                        </a:graphicData>
                      </a:graphic>
                    </wp:anchor>
                  </w:drawing>
                </mc:Choice>
                <mc:Fallback>
                  <w:pict>
                    <v:shape w14:anchorId="10207C1E" id="Ink 62" o:spid="_x0000_s1026" type="#_x0000_t75" style="position:absolute;margin-left:-1.1pt;margin-top:-4.75pt;width:21.05pt;height:14.15pt;z-index:25165829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">
                      <v:imagedata r:id="rId60" o:title=""/>
                    </v:shape>
                  </w:pict>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Interaction</w:t>
            </w:r>
          </w:p>
        </w:tc>
      </w:tr>
      <w:tr w:rsidR="009B16A0" w14:paraId="3CD27820" w14:textId="77777777">
        <w:tc>
          <w:tcPr>
            <w:tcW w:w="1615" w:type="dxa"/>
          </w:tcPr>
          <w:p w14:paraId="0A16E824" w14:textId="77777777" w:rsidR="009B16A0" w:rsidRPr="007610CF" w:rsidRDefault="009B16A0">
            <w:pPr>
              <w:pStyle w:val="ListParagraph"/>
              <w:ind w:left="0"/>
              <w:rPr>
                <w:b/>
                <w:bCs/>
              </w:rPr>
            </w:pPr>
            <w:r w:rsidRPr="007610CF">
              <w:rPr>
                <w:b/>
                <w:bCs/>
              </w:rPr>
              <w:t>Community</w:t>
            </w:r>
          </w:p>
        </w:tc>
        <w:tc>
          <w:tcPr>
            <w:tcW w:w="2610" w:type="dxa"/>
          </w:tcPr>
          <w:p w14:paraId="2BD4728A" w14:textId="77777777" w:rsidR="009B16A0" w:rsidRPr="007610CF" w:rsidRDefault="009B16A0">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103ADA39" w14:textId="77777777"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67028F20" w14:textId="77777777" w:rsidR="004B62EB" w:rsidRDefault="004B62EB" w:rsidP="00AE6806">
      <w:pPr>
        <w:pStyle w:val="ListParagraph"/>
        <w:ind w:left="360" w:firstLine="360"/>
        <w:rPr>
          <w:b/>
          <w:bCs/>
        </w:rPr>
      </w:pPr>
    </w:p>
    <w:p w14:paraId="2A4EA2B1" w14:textId="46A17C5D" w:rsidR="00AE6806" w:rsidRPr="00F97FB2" w:rsidRDefault="00AE6806" w:rsidP="00F97FB2">
      <w:pPr>
        <w:pStyle w:val="ListParagraph"/>
        <w:ind w:left="360" w:firstLine="360"/>
      </w:pPr>
      <w:r>
        <w:rPr>
          <w:b/>
          <w:bCs/>
        </w:rPr>
        <w:t>Explain:</w:t>
      </w:r>
      <w:r w:rsidR="004B62EB">
        <w:rPr>
          <w:b/>
          <w:bCs/>
        </w:rPr>
        <w:t xml:space="preserve"> </w:t>
      </w:r>
      <w:r w:rsidR="004B62EB">
        <w:t>When we are going to discuss a topic that is potentially sensitive having good conduct that is respectful is important, interaction is the what the whole project is. A form of communication is important. We will have to share a connection in sharing our ideas and testimonies.</w:t>
      </w:r>
    </w:p>
    <w:p w14:paraId="71573F09" w14:textId="7D1C9A1B" w:rsidR="009B16A0" w:rsidRPr="007610CF" w:rsidRDefault="0092544A" w:rsidP="009B16A0">
      <w:pPr>
        <w:pStyle w:val="ListParagraph"/>
        <w:numPr>
          <w:ilvl w:val="0"/>
          <w:numId w:val="9"/>
        </w:numPr>
        <w:rPr>
          <w:b/>
          <w:bCs/>
        </w:rPr>
      </w:pPr>
      <w:r>
        <w:rPr>
          <w:noProof/>
        </w:rPr>
        <w:drawing>
          <wp:anchor distT="0" distB="0" distL="114300" distR="114300" simplePos="0" relativeHeight="251658292" behindDoc="1" locked="0" layoutInCell="1" allowOverlap="1" wp14:anchorId="40020088" wp14:editId="27DB3747">
            <wp:simplePos x="0" y="0"/>
            <wp:positionH relativeFrom="margin">
              <wp:posOffset>0</wp:posOffset>
            </wp:positionH>
            <wp:positionV relativeFrom="paragraph">
              <wp:posOffset>3238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B16A0" w:rsidRPr="007610CF">
        <w:rPr>
          <w:b/>
          <w:bCs/>
        </w:rPr>
        <w:t xml:space="preserve">Project Values: </w:t>
      </w:r>
      <w:r w:rsidR="004B62EB">
        <w:t>Spiritual reliance, gospel learning, educational, personal improvement, testimony building, idea sharing, communication.</w:t>
      </w:r>
    </w:p>
    <w:p w14:paraId="76445A15" w14:textId="2A99E6B9" w:rsidR="009B16A0" w:rsidRPr="00F97FB2" w:rsidRDefault="009B16A0" w:rsidP="00F97FB2">
      <w:pPr>
        <w:pStyle w:val="ListParagraph"/>
        <w:numPr>
          <w:ilvl w:val="0"/>
          <w:numId w:val="9"/>
        </w:numPr>
        <w:rPr>
          <w:b/>
          <w:bCs/>
        </w:rPr>
      </w:pPr>
      <w:r w:rsidRPr="007610CF">
        <w:rPr>
          <w:b/>
          <w:bCs/>
        </w:rPr>
        <w:t xml:space="preserve">Description: </w:t>
      </w:r>
      <w:r w:rsidR="004B62EB">
        <w:t>We are going to discuss Come Follow Me for two weeks. It will require each member to take time to study and meet as a group once for each week.</w:t>
      </w:r>
    </w:p>
    <w:p w14:paraId="4E2072A4" w14:textId="69EC085F" w:rsidR="009B16A0" w:rsidRPr="00F97FB2" w:rsidRDefault="009B16A0" w:rsidP="00F97FB2">
      <w:pPr>
        <w:pStyle w:val="ListParagraph"/>
        <w:numPr>
          <w:ilvl w:val="0"/>
          <w:numId w:val="9"/>
        </w:numPr>
        <w:rPr>
          <w:b/>
          <w:bCs/>
        </w:rPr>
      </w:pPr>
      <w:r w:rsidRPr="007610CF">
        <w:rPr>
          <w:b/>
          <w:bCs/>
        </w:rPr>
        <w:t>Vision Statement:</w:t>
      </w:r>
      <w:r w:rsidR="004B62EB">
        <w:rPr>
          <w:b/>
          <w:bCs/>
        </w:rPr>
        <w:t xml:space="preserve"> </w:t>
      </w:r>
      <w:r w:rsidR="004B62EB">
        <w:t xml:space="preserve"> To help us come closer to Jesus Christ and share ideas and beliefs with each other.</w:t>
      </w:r>
      <w:r w:rsidRPr="007610CF">
        <w:rPr>
          <w:b/>
          <w:bCs/>
        </w:rPr>
        <w:t xml:space="preserve"> </w:t>
      </w:r>
      <w:r>
        <w:rPr>
          <w:noProof/>
        </w:rPr>
        <w:drawing>
          <wp:anchor distT="0" distB="0" distL="114300" distR="114300" simplePos="0" relativeHeight="251658284" behindDoc="1" locked="0" layoutInCell="1" allowOverlap="1" wp14:anchorId="0D005941" wp14:editId="78BD037D">
            <wp:simplePos x="0" y="0"/>
            <wp:positionH relativeFrom="margin">
              <wp:align>right</wp:align>
            </wp:positionH>
            <wp:positionV relativeFrom="paragraph">
              <wp:posOffset>10185</wp:posOffset>
            </wp:positionV>
            <wp:extent cx="5943600" cy="5713730"/>
            <wp:effectExtent l="0" t="0" r="0" b="127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4DDACD27" w14:textId="104ED0C3" w:rsidR="009B16A0" w:rsidRPr="007610CF" w:rsidRDefault="009B16A0" w:rsidP="009B16A0">
      <w:pPr>
        <w:pStyle w:val="ListParagraph"/>
        <w:numPr>
          <w:ilvl w:val="0"/>
          <w:numId w:val="9"/>
        </w:numPr>
        <w:rPr>
          <w:b/>
          <w:bCs/>
        </w:rPr>
      </w:pPr>
      <w:r w:rsidRPr="007610CF">
        <w:rPr>
          <w:b/>
          <w:bCs/>
        </w:rPr>
        <w:t>SMART Goal:</w:t>
      </w:r>
      <w:r w:rsidR="004B62EB">
        <w:rPr>
          <w:b/>
          <w:bCs/>
        </w:rPr>
        <w:t xml:space="preserve"> </w:t>
      </w:r>
      <w:r w:rsidR="004B62EB">
        <w:t xml:space="preserve">To </w:t>
      </w:r>
      <w:r w:rsidR="00F97FB2">
        <w:t>spend two hours studying Come Follow Me</w:t>
      </w:r>
      <w:r w:rsidR="004B62EB">
        <w:t xml:space="preserve"> by meet</w:t>
      </w:r>
      <w:r w:rsidR="00F97FB2">
        <w:t>ing</w:t>
      </w:r>
      <w:r w:rsidR="004B62EB">
        <w:t xml:space="preserve"> twice and discuss the weekly Come Follow Me</w:t>
      </w:r>
      <w:r w:rsidR="00F97FB2">
        <w:t xml:space="preserve"> that we studied on our own and sharing our ideas and insights.</w:t>
      </w:r>
    </w:p>
    <w:p w14:paraId="5DFD2742" w14:textId="26BFB2D5" w:rsidR="009B16A0" w:rsidRDefault="009B16A0" w:rsidP="009B16A0">
      <w:pPr>
        <w:pStyle w:val="ListParagraph"/>
        <w:numPr>
          <w:ilvl w:val="1"/>
          <w:numId w:val="9"/>
        </w:numPr>
      </w:pPr>
      <w:r>
        <w:t>Specific:</w:t>
      </w:r>
      <w:r>
        <w:tab/>
      </w:r>
      <w:r w:rsidR="00F97FB2">
        <w:t>Spend an hour discussing come follow me twice over two weeks with personal study</w:t>
      </w:r>
    </w:p>
    <w:p w14:paraId="53D803DD" w14:textId="3677C666" w:rsidR="009B16A0" w:rsidRDefault="009B16A0" w:rsidP="009B16A0">
      <w:pPr>
        <w:pStyle w:val="ListParagraph"/>
        <w:numPr>
          <w:ilvl w:val="1"/>
          <w:numId w:val="9"/>
        </w:numPr>
      </w:pPr>
      <w:r>
        <w:t>Measurable:</w:t>
      </w:r>
      <w:r>
        <w:tab/>
      </w:r>
      <w:r w:rsidR="00F97FB2">
        <w:t>We did meet up, and for how long</w:t>
      </w:r>
    </w:p>
    <w:p w14:paraId="21191CEA" w14:textId="291269FF" w:rsidR="009B16A0" w:rsidRDefault="009B16A0" w:rsidP="009B16A0">
      <w:pPr>
        <w:pStyle w:val="ListParagraph"/>
        <w:numPr>
          <w:ilvl w:val="1"/>
          <w:numId w:val="9"/>
        </w:numPr>
      </w:pPr>
      <w:r>
        <w:t>Attainable:</w:t>
      </w:r>
      <w:r>
        <w:tab/>
      </w:r>
      <w:r w:rsidR="00F97FB2">
        <w:t>It is easily doable and all can participate in the meetings</w:t>
      </w:r>
    </w:p>
    <w:p w14:paraId="5B76F880" w14:textId="3F53613F" w:rsidR="009B16A0" w:rsidRDefault="009B16A0" w:rsidP="009B16A0">
      <w:pPr>
        <w:pStyle w:val="ListParagraph"/>
        <w:numPr>
          <w:ilvl w:val="1"/>
          <w:numId w:val="9"/>
        </w:numPr>
      </w:pPr>
      <w:r>
        <w:t>Relevant:</w:t>
      </w:r>
      <w:r>
        <w:tab/>
      </w:r>
      <w:r w:rsidR="00F97FB2">
        <w:t>It will help develop faith in Christ while letting us practice working as a team</w:t>
      </w:r>
    </w:p>
    <w:p w14:paraId="7E2828E1" w14:textId="35F4422D" w:rsidR="009B16A0" w:rsidRDefault="009B16A0" w:rsidP="009B16A0">
      <w:pPr>
        <w:pStyle w:val="ListParagraph"/>
        <w:numPr>
          <w:ilvl w:val="1"/>
          <w:numId w:val="9"/>
        </w:numPr>
      </w:pPr>
      <w:r>
        <w:t>Timely:</w:t>
      </w:r>
      <w:r>
        <w:tab/>
      </w:r>
      <w:r w:rsidR="00F97FB2">
        <w:tab/>
        <w:t>It is over two weeks and that is plenty feasible</w:t>
      </w:r>
    </w:p>
    <w:p w14:paraId="65B52C88" w14:textId="3A7A7FFD" w:rsidR="009B16A0" w:rsidRDefault="009B16A0" w:rsidP="009B16A0">
      <w:pPr>
        <w:pStyle w:val="ListParagraph"/>
        <w:ind w:left="360"/>
      </w:pPr>
      <w:r w:rsidRPr="007610CF">
        <w:rPr>
          <w:b/>
          <w:bCs/>
          <w:i/>
          <w:iCs/>
        </w:rPr>
        <w:t>Summary</w:t>
      </w:r>
      <w:r>
        <w:t xml:space="preserve">: </w:t>
      </w:r>
      <w:r>
        <w:tab/>
      </w:r>
      <w:r w:rsidR="00F97FB2" w:rsidRPr="00F97FB2">
        <w:t>To spend adequate time discussing the gospel as a group</w:t>
      </w:r>
      <w:r w:rsidRPr="00F97FB2">
        <w:tab/>
      </w:r>
    </w:p>
    <w:p w14:paraId="727A53B7" w14:textId="4329760B" w:rsidR="009B16A0" w:rsidRDefault="009B16A0" w:rsidP="009B16A0">
      <w:pPr>
        <w:pStyle w:val="ListParagraph"/>
        <w:ind w:left="360"/>
      </w:pPr>
    </w:p>
    <w:p w14:paraId="59EA8C6A" w14:textId="088CCE40"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14:paraId="1CD12FB7" w14:textId="4B240E3C" w:rsidR="00F97FB2" w:rsidRPr="00F97FB2" w:rsidRDefault="00F97FB2" w:rsidP="00F97FB2">
      <w:pPr>
        <w:pStyle w:val="ListParagraph"/>
        <w:numPr>
          <w:ilvl w:val="1"/>
          <w:numId w:val="9"/>
        </w:numPr>
        <w:rPr>
          <w:b/>
          <w:bCs/>
        </w:rPr>
      </w:pPr>
      <w:r>
        <w:rPr>
          <w:b/>
          <w:bCs/>
        </w:rPr>
        <w:t xml:space="preserve">Who: </w:t>
      </w:r>
      <w:r>
        <w:t>us</w:t>
      </w:r>
    </w:p>
    <w:p w14:paraId="4142FB33" w14:textId="5767D293" w:rsidR="00F97FB2" w:rsidRDefault="00F97FB2" w:rsidP="00F97FB2">
      <w:pPr>
        <w:pStyle w:val="ListParagraph"/>
        <w:numPr>
          <w:ilvl w:val="1"/>
          <w:numId w:val="9"/>
        </w:numPr>
        <w:rPr>
          <w:b/>
          <w:bCs/>
        </w:rPr>
      </w:pPr>
      <w:r>
        <w:rPr>
          <w:b/>
          <w:bCs/>
        </w:rPr>
        <w:t>What: the gospel</w:t>
      </w:r>
    </w:p>
    <w:p w14:paraId="45064517" w14:textId="04DA3262" w:rsidR="00F97FB2" w:rsidRDefault="00F97FB2" w:rsidP="00F97FB2">
      <w:pPr>
        <w:pStyle w:val="ListParagraph"/>
        <w:numPr>
          <w:ilvl w:val="1"/>
          <w:numId w:val="9"/>
        </w:numPr>
        <w:rPr>
          <w:b/>
          <w:bCs/>
        </w:rPr>
      </w:pPr>
      <w:r>
        <w:rPr>
          <w:b/>
          <w:bCs/>
        </w:rPr>
        <w:t>Where: STC</w:t>
      </w:r>
    </w:p>
    <w:p w14:paraId="41CB82E3" w14:textId="170324D0" w:rsidR="00F97FB2" w:rsidRDefault="00F97FB2" w:rsidP="00F97FB2">
      <w:pPr>
        <w:pStyle w:val="ListParagraph"/>
        <w:numPr>
          <w:ilvl w:val="1"/>
          <w:numId w:val="9"/>
        </w:numPr>
        <w:rPr>
          <w:b/>
          <w:bCs/>
        </w:rPr>
      </w:pPr>
      <w:r>
        <w:rPr>
          <w:b/>
          <w:bCs/>
        </w:rPr>
        <w:t>When: weekly</w:t>
      </w:r>
    </w:p>
    <w:p w14:paraId="6EA7EB05" w14:textId="23322C97" w:rsidR="00F97FB2" w:rsidRDefault="00F97FB2" w:rsidP="00F97FB2">
      <w:pPr>
        <w:pStyle w:val="ListParagraph"/>
        <w:numPr>
          <w:ilvl w:val="1"/>
          <w:numId w:val="9"/>
        </w:numPr>
        <w:rPr>
          <w:b/>
          <w:bCs/>
        </w:rPr>
      </w:pPr>
      <w:r>
        <w:rPr>
          <w:b/>
          <w:bCs/>
        </w:rPr>
        <w:t>How: Sharing ideas</w:t>
      </w:r>
    </w:p>
    <w:p w14:paraId="16199EF2" w14:textId="77777777" w:rsidR="009B16A0" w:rsidRPr="007610CF" w:rsidRDefault="009B16A0" w:rsidP="009B16A0">
      <w:pPr>
        <w:pStyle w:val="ListParagraph"/>
        <w:ind w:left="360"/>
        <w:rPr>
          <w:b/>
          <w:bCs/>
        </w:rPr>
      </w:pP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29078812" w:rsidR="00BB786A" w:rsidRDefault="00BB786A" w:rsidP="00E55646">
      <w:pPr>
        <w:pStyle w:val="ListParagraph"/>
        <w:numPr>
          <w:ilvl w:val="1"/>
          <w:numId w:val="9"/>
        </w:numPr>
        <w:rPr>
          <w:b/>
          <w:bCs/>
        </w:rPr>
      </w:pPr>
      <w:r>
        <w:rPr>
          <w:b/>
          <w:bCs/>
        </w:rPr>
        <w:t>1:</w:t>
      </w:r>
      <w:r w:rsidR="00F97FB2">
        <w:rPr>
          <w:b/>
          <w:bCs/>
        </w:rPr>
        <w:t>Lead</w:t>
      </w:r>
      <w:r w:rsidR="00F97FB2">
        <w:rPr>
          <w:b/>
          <w:bCs/>
        </w:rPr>
        <w:tab/>
      </w:r>
      <w:r w:rsidR="00F97FB2">
        <w:rPr>
          <w:b/>
          <w:bCs/>
        </w:rPr>
        <w:tab/>
      </w:r>
      <w:r w:rsidR="00F97FB2">
        <w:rPr>
          <w:b/>
          <w:bCs/>
        </w:rPr>
        <w:tab/>
      </w:r>
      <w:r w:rsidR="00F97FB2">
        <w:rPr>
          <w:b/>
          <w:bCs/>
        </w:rPr>
        <w:tab/>
      </w:r>
      <w:r w:rsidR="00F97FB2">
        <w:rPr>
          <w:b/>
          <w:bCs/>
        </w:rPr>
        <w:tab/>
        <w:t>Prepare questions and lead discussions</w:t>
      </w:r>
    </w:p>
    <w:p w14:paraId="5D40C50E" w14:textId="2EF6D335" w:rsidR="004D2538" w:rsidRDefault="004D2538" w:rsidP="00E55646">
      <w:pPr>
        <w:pStyle w:val="ListParagraph"/>
        <w:numPr>
          <w:ilvl w:val="1"/>
          <w:numId w:val="9"/>
        </w:numPr>
        <w:rPr>
          <w:b/>
          <w:bCs/>
        </w:rPr>
      </w:pPr>
      <w:r>
        <w:rPr>
          <w:b/>
          <w:bCs/>
        </w:rPr>
        <w:t>2:</w:t>
      </w:r>
      <w:r w:rsidR="00F97FB2">
        <w:rPr>
          <w:b/>
          <w:bCs/>
        </w:rPr>
        <w:t>Standard</w:t>
      </w:r>
      <w:r w:rsidR="00F97FB2">
        <w:rPr>
          <w:b/>
          <w:bCs/>
        </w:rPr>
        <w:tab/>
      </w:r>
      <w:r w:rsidR="00F97FB2">
        <w:rPr>
          <w:b/>
          <w:bCs/>
        </w:rPr>
        <w:tab/>
      </w:r>
      <w:r w:rsidR="00F97FB2">
        <w:rPr>
          <w:b/>
          <w:bCs/>
        </w:rPr>
        <w:tab/>
        <w:t>Read the scriptures and come with ideas and insights to share</w:t>
      </w:r>
    </w:p>
    <w:p w14:paraId="4ECA9125" w14:textId="498474FC" w:rsidR="004D2538" w:rsidRDefault="004D2538" w:rsidP="00E55646">
      <w:pPr>
        <w:pStyle w:val="ListParagraph"/>
        <w:numPr>
          <w:ilvl w:val="1"/>
          <w:numId w:val="9"/>
        </w:numPr>
        <w:rPr>
          <w:b/>
          <w:bCs/>
        </w:rPr>
      </w:pPr>
      <w:r>
        <w:rPr>
          <w:b/>
          <w:bCs/>
        </w:rPr>
        <w:t>3:</w:t>
      </w:r>
      <w:r w:rsidR="00F97FB2">
        <w:rPr>
          <w:b/>
          <w:bCs/>
        </w:rPr>
        <w:t xml:space="preserve"> “”</w:t>
      </w:r>
    </w:p>
    <w:p w14:paraId="17BEDF28" w14:textId="1956F9DB" w:rsidR="004D2538" w:rsidRPr="00E55646" w:rsidRDefault="004D2538" w:rsidP="00E55646">
      <w:pPr>
        <w:pStyle w:val="ListParagraph"/>
        <w:numPr>
          <w:ilvl w:val="1"/>
          <w:numId w:val="9"/>
        </w:numPr>
        <w:rPr>
          <w:b/>
          <w:bCs/>
        </w:rPr>
      </w:pPr>
      <w:r>
        <w:rPr>
          <w:b/>
          <w:bCs/>
        </w:rPr>
        <w:t>N:</w:t>
      </w:r>
      <w:r w:rsidR="00F97FB2">
        <w:rPr>
          <w:b/>
          <w:bCs/>
        </w:rPr>
        <w:t xml:space="preserve"> “”</w:t>
      </w:r>
    </w:p>
    <w:p w14:paraId="6FF3549F" w14:textId="784761BF" w:rsidR="009B16A0" w:rsidRPr="007610CF" w:rsidRDefault="009B16A0" w:rsidP="009B16A0">
      <w:pPr>
        <w:pStyle w:val="ListParagraph"/>
        <w:numPr>
          <w:ilvl w:val="0"/>
          <w:numId w:val="9"/>
        </w:numPr>
        <w:rPr>
          <w:b/>
          <w:bCs/>
        </w:rPr>
      </w:pPr>
      <w:r w:rsidRPr="007610CF">
        <w:rPr>
          <w:b/>
          <w:bCs/>
        </w:rPr>
        <w:lastRenderedPageBreak/>
        <w:t>Milestones</w:t>
      </w:r>
    </w:p>
    <w:p w14:paraId="65024621" w14:textId="40690E1C" w:rsidR="009B16A0" w:rsidRDefault="009B16A0" w:rsidP="009B16A0">
      <w:pPr>
        <w:pStyle w:val="ListParagraph"/>
        <w:numPr>
          <w:ilvl w:val="1"/>
          <w:numId w:val="9"/>
        </w:numPr>
      </w:pPr>
      <w:r>
        <w:t xml:space="preserve">1. </w:t>
      </w:r>
      <w:r w:rsidR="00F97FB2">
        <w:t>Preparedness week 1</w:t>
      </w:r>
    </w:p>
    <w:p w14:paraId="23494F42" w14:textId="1E0C666C" w:rsidR="009B16A0" w:rsidRDefault="009B16A0" w:rsidP="009B16A0">
      <w:pPr>
        <w:pStyle w:val="ListParagraph"/>
        <w:numPr>
          <w:ilvl w:val="1"/>
          <w:numId w:val="9"/>
        </w:numPr>
      </w:pPr>
      <w:r>
        <w:t>2.</w:t>
      </w:r>
      <w:r w:rsidR="00F97FB2">
        <w:t>First meeting</w:t>
      </w:r>
    </w:p>
    <w:p w14:paraId="4E7266B3" w14:textId="5F8F1EC6" w:rsidR="009B16A0" w:rsidRDefault="009B16A0" w:rsidP="009B16A0">
      <w:pPr>
        <w:pStyle w:val="ListParagraph"/>
        <w:numPr>
          <w:ilvl w:val="1"/>
          <w:numId w:val="9"/>
        </w:numPr>
      </w:pPr>
      <w:r>
        <w:t>3.</w:t>
      </w:r>
      <w:r w:rsidR="00F97FB2">
        <w:t>Preparedness week 2</w:t>
      </w:r>
    </w:p>
    <w:p w14:paraId="04C696BC" w14:textId="0939971C" w:rsidR="009B16A0" w:rsidRDefault="009B16A0" w:rsidP="00F97FB2">
      <w:pPr>
        <w:pStyle w:val="ListParagraph"/>
        <w:numPr>
          <w:ilvl w:val="1"/>
          <w:numId w:val="9"/>
        </w:numPr>
      </w:pPr>
      <w:r>
        <w:t>4.</w:t>
      </w:r>
      <w:r w:rsidR="00F97FB2">
        <w:t>Second meeting</w:t>
      </w:r>
    </w:p>
    <w:p w14:paraId="51916C4F" w14:textId="331306E8" w:rsidR="009B16A0" w:rsidRDefault="009B16A0" w:rsidP="009B16A0">
      <w:pPr>
        <w:pStyle w:val="ListParagraph"/>
        <w:numPr>
          <w:ilvl w:val="0"/>
          <w:numId w:val="9"/>
        </w:numPr>
      </w:pPr>
      <w:r w:rsidRPr="007610CF">
        <w:rPr>
          <w:b/>
          <w:bCs/>
        </w:rPr>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r>
        <w:t xml:space="preserve">[ ]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658289"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E9207DF" w14:textId="77777777" w:rsidR="00F97FB2" w:rsidRPr="00AF53FA" w:rsidRDefault="00F97FB2" w:rsidP="00F97FB2">
      <w:pPr>
        <w:pStyle w:val="ListParagraph"/>
        <w:numPr>
          <w:ilvl w:val="0"/>
          <w:numId w:val="9"/>
        </w:numPr>
        <w:rPr>
          <w:b/>
          <w:bCs/>
        </w:rPr>
      </w:pPr>
      <w:r w:rsidRPr="00AF53FA">
        <w:rPr>
          <w:b/>
          <w:bCs/>
        </w:rPr>
        <w:t xml:space="preserve">Team Name: </w:t>
      </w:r>
      <w:r>
        <w:rPr>
          <w:b/>
          <w:bCs/>
        </w:rPr>
        <w:t>Flamming Kumquate</w:t>
      </w:r>
    </w:p>
    <w:p w14:paraId="5344D52B" w14:textId="77777777" w:rsidR="00F97FB2" w:rsidRPr="00AF53FA" w:rsidRDefault="00F97FB2" w:rsidP="00F97FB2">
      <w:pPr>
        <w:pStyle w:val="ListParagraph"/>
        <w:numPr>
          <w:ilvl w:val="0"/>
          <w:numId w:val="9"/>
        </w:numPr>
        <w:rPr>
          <w:b/>
          <w:bCs/>
        </w:rPr>
      </w:pPr>
      <w:r w:rsidRPr="00AF53FA">
        <w:rPr>
          <w:b/>
          <w:bCs/>
        </w:rPr>
        <w:t>Team</w:t>
      </w:r>
      <w:r>
        <w:rPr>
          <w:b/>
          <w:bCs/>
        </w:rPr>
        <w:t xml:space="preserve"> </w:t>
      </w:r>
      <w:r w:rsidRPr="00AF53FA">
        <w:rPr>
          <w:b/>
          <w:bCs/>
        </w:rPr>
        <w:t>member’s Names:</w:t>
      </w:r>
      <w:r>
        <w:rPr>
          <w:b/>
          <w:bCs/>
        </w:rPr>
        <w:t xml:space="preserve"> Parker Jackman, Braxton Medeiros, Silas Carlos, Luke Warner</w:t>
      </w:r>
    </w:p>
    <w:p w14:paraId="6BD209B8" w14:textId="4CD7EAA2" w:rsidR="009B16A0" w:rsidRDefault="009B16A0" w:rsidP="009B16A0">
      <w:pPr>
        <w:pStyle w:val="ListParagraph"/>
        <w:numPr>
          <w:ilvl w:val="0"/>
          <w:numId w:val="9"/>
        </w:numPr>
      </w:pPr>
      <w:r w:rsidRPr="007610CF">
        <w:rPr>
          <w:b/>
          <w:bCs/>
          <w:noProof/>
        </w:rPr>
        <w:drawing>
          <wp:anchor distT="0" distB="0" distL="114300" distR="114300" simplePos="0" relativeHeight="251658281"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F97FB2">
        <w:t>Crafting with the bois</w:t>
      </w:r>
    </w:p>
    <w:p w14:paraId="73CBBEDE"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tc>
          <w:tcPr>
            <w:tcW w:w="1615" w:type="dxa"/>
          </w:tcPr>
          <w:p w14:paraId="6A66418F" w14:textId="77777777" w:rsidR="009B16A0" w:rsidRDefault="009B16A0">
            <w:pPr>
              <w:pStyle w:val="ListParagraph"/>
              <w:ind w:left="0"/>
            </w:pPr>
          </w:p>
        </w:tc>
        <w:tc>
          <w:tcPr>
            <w:tcW w:w="2610" w:type="dxa"/>
          </w:tcPr>
          <w:p w14:paraId="6FEDEEFA" w14:textId="77777777" w:rsidR="009B16A0" w:rsidRPr="007610CF" w:rsidRDefault="009B16A0">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2D6F586F" w:rsidR="009B16A0" w:rsidRPr="007610CF" w:rsidRDefault="009B16A0">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tc>
          <w:tcPr>
            <w:tcW w:w="1615" w:type="dxa"/>
          </w:tcPr>
          <w:p w14:paraId="2B9EDEDD" w14:textId="77777777" w:rsidR="009B16A0" w:rsidRPr="007610CF" w:rsidRDefault="009B16A0">
            <w:pPr>
              <w:pStyle w:val="ListParagraph"/>
              <w:ind w:left="0"/>
              <w:rPr>
                <w:b/>
                <w:bCs/>
              </w:rPr>
            </w:pPr>
            <w:r w:rsidRPr="007610CF">
              <w:rPr>
                <w:b/>
                <w:bCs/>
              </w:rPr>
              <w:t>Self</w:t>
            </w:r>
          </w:p>
        </w:tc>
        <w:tc>
          <w:tcPr>
            <w:tcW w:w="2610" w:type="dxa"/>
          </w:tcPr>
          <w:p w14:paraId="08D89B95" w14:textId="230759D2" w:rsidR="009B16A0" w:rsidRPr="007610CF" w:rsidRDefault="00B0429F">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297" behindDoc="0" locked="0" layoutInCell="1" allowOverlap="1" wp14:anchorId="6C0D9FC8" wp14:editId="58C5957A">
                      <wp:simplePos x="0" y="0"/>
                      <wp:positionH relativeFrom="column">
                        <wp:posOffset>13980</wp:posOffset>
                      </wp:positionH>
                      <wp:positionV relativeFrom="paragraph">
                        <wp:posOffset>-113050</wp:posOffset>
                      </wp:positionV>
                      <wp:extent cx="158040" cy="238680"/>
                      <wp:effectExtent l="57150" t="38100" r="52070" b="47625"/>
                      <wp:wrapNone/>
                      <wp:docPr id="64" name="Ink 64"/>
                      <wp:cNvGraphicFramePr/>
                      <a:graphic xmlns:a="http://schemas.openxmlformats.org/drawingml/2006/main">
                        <a:graphicData uri="http://schemas.microsoft.com/office/word/2010/wordprocessingInk">
                          <w14:contentPart bwMode="auto" r:id="rId61">
                            <w14:nvContentPartPr>
                              <w14:cNvContentPartPr/>
                            </w14:nvContentPartPr>
                            <w14:xfrm>
                              <a:off x="0" y="0"/>
                              <a:ext cx="158040" cy="238680"/>
                            </w14:xfrm>
                          </w14:contentPart>
                        </a:graphicData>
                      </a:graphic>
                    </wp:anchor>
                  </w:drawing>
                </mc:Choice>
                <mc:Fallback>
                  <w:pict>
                    <v:shape w14:anchorId="759E69C2" id="Ink 64" o:spid="_x0000_s1026" type="#_x0000_t75" style="position:absolute;margin-left:.4pt;margin-top:-9.6pt;width:13.9pt;height:20.25pt;z-index:25165829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">
                      <v:imagedata r:id="rId62"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sciousness</w:t>
            </w:r>
          </w:p>
        </w:tc>
        <w:tc>
          <w:tcPr>
            <w:tcW w:w="2340" w:type="dxa"/>
          </w:tcPr>
          <w:p w14:paraId="78D547B1" w14:textId="23A07510"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5A9F4465" w14:textId="77777777">
        <w:tc>
          <w:tcPr>
            <w:tcW w:w="1615" w:type="dxa"/>
          </w:tcPr>
          <w:p w14:paraId="222EAB68" w14:textId="77777777" w:rsidR="009B16A0" w:rsidRPr="007610CF" w:rsidRDefault="009B16A0">
            <w:pPr>
              <w:pStyle w:val="ListParagraph"/>
              <w:ind w:left="0"/>
              <w:rPr>
                <w:b/>
                <w:bCs/>
              </w:rPr>
            </w:pPr>
            <w:r w:rsidRPr="007610CF">
              <w:rPr>
                <w:b/>
                <w:bCs/>
              </w:rPr>
              <w:t>Group</w:t>
            </w:r>
          </w:p>
        </w:tc>
        <w:tc>
          <w:tcPr>
            <w:tcW w:w="2610" w:type="dxa"/>
          </w:tcPr>
          <w:p w14:paraId="73728C25" w14:textId="53269B55" w:rsidR="009B16A0" w:rsidRPr="007610CF" w:rsidRDefault="00B0429F">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298" behindDoc="0" locked="0" layoutInCell="1" allowOverlap="1" wp14:anchorId="0B21DFA7" wp14:editId="1489BD08">
                      <wp:simplePos x="0" y="0"/>
                      <wp:positionH relativeFrom="column">
                        <wp:posOffset>26580</wp:posOffset>
                      </wp:positionH>
                      <wp:positionV relativeFrom="paragraph">
                        <wp:posOffset>-50815</wp:posOffset>
                      </wp:positionV>
                      <wp:extent cx="196560" cy="183600"/>
                      <wp:effectExtent l="57150" t="38100" r="51435" b="45085"/>
                      <wp:wrapNone/>
                      <wp:docPr id="65" name="Ink 65"/>
                      <wp:cNvGraphicFramePr/>
                      <a:graphic xmlns:a="http://schemas.openxmlformats.org/drawingml/2006/main">
                        <a:graphicData uri="http://schemas.microsoft.com/office/word/2010/wordprocessingInk">
                          <w14:contentPart bwMode="auto" r:id="rId63">
                            <w14:nvContentPartPr>
                              <w14:cNvContentPartPr/>
                            </w14:nvContentPartPr>
                            <w14:xfrm>
                              <a:off x="0" y="0"/>
                              <a:ext cx="196560" cy="183600"/>
                            </w14:xfrm>
                          </w14:contentPart>
                        </a:graphicData>
                      </a:graphic>
                    </wp:anchor>
                  </w:drawing>
                </mc:Choice>
                <mc:Fallback>
                  <w:pict>
                    <v:shape w14:anchorId="3A990D99" id="Ink 65" o:spid="_x0000_s1026" type="#_x0000_t75" style="position:absolute;margin-left:1.4pt;margin-top:-4.7pt;width:16.9pt;height:15.85pt;z-index:25165829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">
                      <v:imagedata r:id="rId64"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nectedness</w:t>
            </w:r>
          </w:p>
        </w:tc>
        <w:tc>
          <w:tcPr>
            <w:tcW w:w="2340" w:type="dxa"/>
          </w:tcPr>
          <w:p w14:paraId="0C775FB4" w14:textId="7A5BDDD3" w:rsidR="009B16A0" w:rsidRPr="007610CF" w:rsidRDefault="00B0429F">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299" behindDoc="0" locked="0" layoutInCell="1" allowOverlap="1" wp14:anchorId="3159E469" wp14:editId="414212DB">
                      <wp:simplePos x="0" y="0"/>
                      <wp:positionH relativeFrom="column">
                        <wp:posOffset>13970</wp:posOffset>
                      </wp:positionH>
                      <wp:positionV relativeFrom="paragraph">
                        <wp:posOffset>-252730</wp:posOffset>
                      </wp:positionV>
                      <wp:extent cx="208800" cy="645795"/>
                      <wp:effectExtent l="57150" t="38100" r="58420" b="40005"/>
                      <wp:wrapNone/>
                      <wp:docPr id="71" name="Ink 71"/>
                      <wp:cNvGraphicFramePr/>
                      <a:graphic xmlns:a="http://schemas.openxmlformats.org/drawingml/2006/main">
                        <a:graphicData uri="http://schemas.microsoft.com/office/word/2010/wordprocessingInk">
                          <w14:contentPart bwMode="auto" r:id="rId65">
                            <w14:nvContentPartPr>
                              <w14:cNvContentPartPr/>
                            </w14:nvContentPartPr>
                            <w14:xfrm>
                              <a:off x="0" y="0"/>
                              <a:ext cx="208800" cy="645795"/>
                            </w14:xfrm>
                          </w14:contentPart>
                        </a:graphicData>
                      </a:graphic>
                    </wp:anchor>
                  </w:drawing>
                </mc:Choice>
                <mc:Fallback>
                  <w:pict>
                    <v:shape w14:anchorId="163E9181" id="Ink 71" o:spid="_x0000_s1026" type="#_x0000_t75" style="position:absolute;margin-left:.4pt;margin-top:-20.6pt;width:17.9pt;height:52.25pt;z-index:25165829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">
                      <v:imagedata r:id="rId66" o:title=""/>
                    </v:shape>
                  </w:pict>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Interaction</w:t>
            </w:r>
          </w:p>
        </w:tc>
      </w:tr>
      <w:tr w:rsidR="009B16A0" w14:paraId="7B73380B" w14:textId="77777777">
        <w:tc>
          <w:tcPr>
            <w:tcW w:w="1615" w:type="dxa"/>
          </w:tcPr>
          <w:p w14:paraId="2B0FC5E3" w14:textId="77777777" w:rsidR="009B16A0" w:rsidRPr="007610CF" w:rsidRDefault="009B16A0">
            <w:pPr>
              <w:pStyle w:val="ListParagraph"/>
              <w:ind w:left="0"/>
              <w:rPr>
                <w:b/>
                <w:bCs/>
              </w:rPr>
            </w:pPr>
            <w:r w:rsidRPr="007610CF">
              <w:rPr>
                <w:b/>
                <w:bCs/>
              </w:rPr>
              <w:t>Community</w:t>
            </w:r>
          </w:p>
        </w:tc>
        <w:tc>
          <w:tcPr>
            <w:tcW w:w="2610" w:type="dxa"/>
          </w:tcPr>
          <w:p w14:paraId="17275E39" w14:textId="77777777" w:rsidR="009B16A0" w:rsidRPr="007610CF" w:rsidRDefault="009B16A0">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5C56727E" w14:textId="49F7406C"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65866BBA" w14:textId="6C6D9C16" w:rsidR="00AE6806" w:rsidRPr="00B0429F" w:rsidRDefault="00AE6806" w:rsidP="00B0429F">
      <w:pPr>
        <w:pStyle w:val="ListParagraph"/>
        <w:ind w:left="360" w:firstLine="360"/>
      </w:pPr>
      <w:r>
        <w:rPr>
          <w:b/>
          <w:bCs/>
        </w:rPr>
        <w:t>Explain:</w:t>
      </w:r>
      <w:r w:rsidR="00B0429F">
        <w:t xml:space="preserve"> We all must know what we are doing and contributing to the group. We have to take on roles assigned to us to complete specific tasks. We must share resources. We must act towards common goal and not be distracted.</w:t>
      </w:r>
    </w:p>
    <w:p w14:paraId="0E39E9E5" w14:textId="1D213475" w:rsidR="009B16A0" w:rsidRPr="007610CF" w:rsidRDefault="009B16A0" w:rsidP="009B16A0">
      <w:pPr>
        <w:pStyle w:val="ListParagraph"/>
        <w:numPr>
          <w:ilvl w:val="0"/>
          <w:numId w:val="9"/>
        </w:numPr>
        <w:rPr>
          <w:b/>
          <w:bCs/>
        </w:rPr>
      </w:pPr>
      <w:r w:rsidRPr="007610CF">
        <w:rPr>
          <w:b/>
          <w:bCs/>
        </w:rPr>
        <w:t xml:space="preserve">Project Values: </w:t>
      </w:r>
      <w:r w:rsidR="00B0429F">
        <w:t>Teamwork, Resourcefulness, self-control, game/rule knowledge, survival skills, spatial awareness</w:t>
      </w:r>
    </w:p>
    <w:p w14:paraId="3C8BB18C" w14:textId="36E4E400" w:rsidR="009B16A0" w:rsidRPr="00B0429F" w:rsidRDefault="009B16A0" w:rsidP="00B0429F">
      <w:pPr>
        <w:pStyle w:val="ListParagraph"/>
        <w:numPr>
          <w:ilvl w:val="0"/>
          <w:numId w:val="9"/>
        </w:numPr>
        <w:rPr>
          <w:b/>
          <w:bCs/>
        </w:rPr>
      </w:pPr>
      <w:r w:rsidRPr="007610CF">
        <w:rPr>
          <w:b/>
          <w:bCs/>
        </w:rPr>
        <w:t xml:space="preserve">Description: </w:t>
      </w:r>
      <w:r w:rsidR="00B0429F">
        <w:t>We will be creating a world in the game Minecraft in which we will build a base, acquire resources, and ultimately defeat the Ender Dragon.</w:t>
      </w:r>
    </w:p>
    <w:p w14:paraId="562723A5" w14:textId="2FB0FB0A" w:rsidR="009B16A0" w:rsidRDefault="009B16A0" w:rsidP="009B16A0">
      <w:pPr>
        <w:pStyle w:val="ListParagraph"/>
        <w:numPr>
          <w:ilvl w:val="0"/>
          <w:numId w:val="9"/>
        </w:numPr>
        <w:rPr>
          <w:b/>
          <w:bCs/>
        </w:rPr>
      </w:pPr>
      <w:r w:rsidRPr="007610CF">
        <w:rPr>
          <w:b/>
          <w:bCs/>
        </w:rPr>
        <w:t xml:space="preserve">Vision Statement: </w:t>
      </w:r>
      <w:r w:rsidR="00B0429F">
        <w:t>We want to hone in our teamwork skills and coming up with strategies to quickly and efficiently defeat the end-game boss in Minecraft.</w:t>
      </w:r>
    </w:p>
    <w:p w14:paraId="368F5E56" w14:textId="76A39C95" w:rsidR="009B16A0" w:rsidRPr="007610CF" w:rsidRDefault="009B16A0" w:rsidP="009B16A0">
      <w:pPr>
        <w:pStyle w:val="ListParagraph"/>
        <w:ind w:left="360"/>
        <w:rPr>
          <w:b/>
          <w:bCs/>
        </w:rPr>
      </w:pPr>
      <w:r>
        <w:rPr>
          <w:noProof/>
        </w:rPr>
        <w:drawing>
          <wp:anchor distT="0" distB="0" distL="114300" distR="114300" simplePos="0" relativeHeight="251658285" behindDoc="1" locked="0" layoutInCell="1" allowOverlap="1" wp14:anchorId="3D9BDEEC" wp14:editId="7DBB062C">
            <wp:simplePos x="0" y="0"/>
            <wp:positionH relativeFrom="margin">
              <wp:align>right</wp:align>
            </wp:positionH>
            <wp:positionV relativeFrom="paragraph">
              <wp:posOffset>28740</wp:posOffset>
            </wp:positionV>
            <wp:extent cx="5943600" cy="5713730"/>
            <wp:effectExtent l="0" t="0" r="0" b="127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3522EA93" w14:textId="4FE4845D" w:rsidR="009B16A0" w:rsidRPr="007610CF" w:rsidRDefault="009B16A0" w:rsidP="009B16A0">
      <w:pPr>
        <w:pStyle w:val="ListParagraph"/>
        <w:numPr>
          <w:ilvl w:val="0"/>
          <w:numId w:val="9"/>
        </w:numPr>
        <w:rPr>
          <w:b/>
          <w:bCs/>
        </w:rPr>
      </w:pPr>
      <w:r w:rsidRPr="007610CF">
        <w:rPr>
          <w:b/>
          <w:bCs/>
        </w:rPr>
        <w:t>SMART Goal:</w:t>
      </w:r>
      <w:r w:rsidR="00B0429F">
        <w:rPr>
          <w:b/>
          <w:bCs/>
        </w:rPr>
        <w:t xml:space="preserve"> </w:t>
      </w:r>
      <w:r w:rsidR="00B0429F">
        <w:t xml:space="preserve">To successfully build a base, acquire hardware, </w:t>
      </w:r>
      <w:r w:rsidR="000159F7">
        <w:t>and defeat the Ender dragon within a total of 20 hours or less.</w:t>
      </w:r>
    </w:p>
    <w:p w14:paraId="178DE15F" w14:textId="45245EED" w:rsidR="009B16A0" w:rsidRDefault="009B16A0" w:rsidP="009B16A0">
      <w:pPr>
        <w:pStyle w:val="ListParagraph"/>
        <w:numPr>
          <w:ilvl w:val="1"/>
          <w:numId w:val="9"/>
        </w:numPr>
      </w:pPr>
      <w:r>
        <w:t>Specific:</w:t>
      </w:r>
      <w:r w:rsidR="000159F7">
        <w:t xml:space="preserve"> Our milestones are clear</w:t>
      </w:r>
      <w:r>
        <w:tab/>
      </w:r>
    </w:p>
    <w:p w14:paraId="390BB66E" w14:textId="7D070519" w:rsidR="009B16A0" w:rsidRDefault="009B16A0" w:rsidP="009B16A0">
      <w:pPr>
        <w:pStyle w:val="ListParagraph"/>
        <w:numPr>
          <w:ilvl w:val="1"/>
          <w:numId w:val="9"/>
        </w:numPr>
      </w:pPr>
      <w:r>
        <w:t>Measurable:</w:t>
      </w:r>
      <w:r w:rsidR="000159F7">
        <w:t xml:space="preserve"> The completion of tasks are y/n and the time limit is measurable</w:t>
      </w:r>
      <w:r>
        <w:tab/>
      </w:r>
    </w:p>
    <w:p w14:paraId="1162674A" w14:textId="3AFF8F3F" w:rsidR="009B16A0" w:rsidRDefault="009B16A0" w:rsidP="009B16A0">
      <w:pPr>
        <w:pStyle w:val="ListParagraph"/>
        <w:numPr>
          <w:ilvl w:val="1"/>
          <w:numId w:val="9"/>
        </w:numPr>
      </w:pPr>
      <w:r>
        <w:t>Attainable:</w:t>
      </w:r>
      <w:r w:rsidR="000159F7">
        <w:t xml:space="preserve"> This goal is very attainable and some of us have experience in this game</w:t>
      </w:r>
    </w:p>
    <w:p w14:paraId="072146BF" w14:textId="050121D2" w:rsidR="009B16A0" w:rsidRDefault="009B16A0" w:rsidP="009B16A0">
      <w:pPr>
        <w:pStyle w:val="ListParagraph"/>
        <w:numPr>
          <w:ilvl w:val="1"/>
          <w:numId w:val="9"/>
        </w:numPr>
      </w:pPr>
      <w:r>
        <w:t>Relevant:</w:t>
      </w:r>
      <w:r w:rsidR="000159F7">
        <w:t xml:space="preserve"> To defeat the dragon quickly, it will require skill and cooperative teamwork</w:t>
      </w:r>
    </w:p>
    <w:p w14:paraId="22A3BE18" w14:textId="7792EA59" w:rsidR="009B16A0" w:rsidRDefault="009B16A0" w:rsidP="009B16A0">
      <w:pPr>
        <w:pStyle w:val="ListParagraph"/>
        <w:numPr>
          <w:ilvl w:val="1"/>
          <w:numId w:val="9"/>
        </w:numPr>
      </w:pPr>
      <w:r>
        <w:t>Timely:</w:t>
      </w:r>
      <w:r>
        <w:tab/>
      </w:r>
      <w:r w:rsidR="000159F7">
        <w:t>This will be accomplished in the time restraint set</w:t>
      </w:r>
    </w:p>
    <w:p w14:paraId="7EC054BD" w14:textId="6636A2AE" w:rsidR="009B16A0" w:rsidRDefault="009B16A0" w:rsidP="009B16A0">
      <w:pPr>
        <w:pStyle w:val="ListParagraph"/>
        <w:ind w:left="360"/>
      </w:pPr>
      <w:r w:rsidRPr="007610CF">
        <w:rPr>
          <w:b/>
          <w:bCs/>
          <w:i/>
          <w:iCs/>
        </w:rPr>
        <w:t>Summary</w:t>
      </w:r>
      <w:r>
        <w:t xml:space="preserve">: </w:t>
      </w:r>
      <w:r>
        <w:tab/>
      </w:r>
      <w:r w:rsidR="000159F7">
        <w:t>To successfully build a base, acquire hardware, and defeat the Ender dragon within a total of 20 hours or less.</w:t>
      </w:r>
      <w:r>
        <w:tab/>
      </w:r>
    </w:p>
    <w:p w14:paraId="337FD571" w14:textId="77777777" w:rsidR="009B16A0" w:rsidRDefault="009B16A0" w:rsidP="009B16A0">
      <w:pPr>
        <w:pStyle w:val="ListParagraph"/>
        <w:ind w:left="360"/>
      </w:pPr>
    </w:p>
    <w:p w14:paraId="4A2C106A" w14:textId="677D7EE3"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14:paraId="5479A9C6" w14:textId="219C94D1" w:rsidR="000159F7" w:rsidRDefault="000159F7" w:rsidP="009B16A0">
      <w:pPr>
        <w:pStyle w:val="ListParagraph"/>
        <w:numPr>
          <w:ilvl w:val="0"/>
          <w:numId w:val="9"/>
        </w:numPr>
        <w:rPr>
          <w:b/>
          <w:bCs/>
        </w:rPr>
      </w:pPr>
      <w:r>
        <w:rPr>
          <w:b/>
          <w:bCs/>
        </w:rPr>
        <w:t>Who: us</w:t>
      </w:r>
    </w:p>
    <w:p w14:paraId="230EDA9D" w14:textId="5A773C13" w:rsidR="000159F7" w:rsidRDefault="000159F7" w:rsidP="009B16A0">
      <w:pPr>
        <w:pStyle w:val="ListParagraph"/>
        <w:numPr>
          <w:ilvl w:val="0"/>
          <w:numId w:val="9"/>
        </w:numPr>
        <w:rPr>
          <w:b/>
          <w:bCs/>
        </w:rPr>
      </w:pPr>
      <w:r>
        <w:rPr>
          <w:b/>
          <w:bCs/>
        </w:rPr>
        <w:t>What: The video game Minecraft</w:t>
      </w:r>
    </w:p>
    <w:p w14:paraId="2B4880EA" w14:textId="6FAFCBC0" w:rsidR="000159F7" w:rsidRDefault="000159F7" w:rsidP="009B16A0">
      <w:pPr>
        <w:pStyle w:val="ListParagraph"/>
        <w:numPr>
          <w:ilvl w:val="0"/>
          <w:numId w:val="9"/>
        </w:numPr>
        <w:rPr>
          <w:b/>
          <w:bCs/>
        </w:rPr>
      </w:pPr>
      <w:r>
        <w:rPr>
          <w:b/>
          <w:bCs/>
        </w:rPr>
        <w:t>Where: STC study room</w:t>
      </w:r>
    </w:p>
    <w:p w14:paraId="177E8D79" w14:textId="7E95D4D9" w:rsidR="009B16A0" w:rsidRDefault="000159F7" w:rsidP="000159F7">
      <w:pPr>
        <w:pStyle w:val="ListParagraph"/>
        <w:numPr>
          <w:ilvl w:val="0"/>
          <w:numId w:val="9"/>
        </w:numPr>
        <w:rPr>
          <w:b/>
          <w:bCs/>
        </w:rPr>
      </w:pPr>
      <w:r>
        <w:rPr>
          <w:b/>
          <w:bCs/>
        </w:rPr>
        <w:t>When: Two 2 hour sessions after classes on Monday and Wednesday</w:t>
      </w:r>
    </w:p>
    <w:p w14:paraId="55138E0E" w14:textId="116E3A77" w:rsidR="000159F7" w:rsidRDefault="000159F7" w:rsidP="000159F7">
      <w:pPr>
        <w:pStyle w:val="ListParagraph"/>
        <w:numPr>
          <w:ilvl w:val="0"/>
          <w:numId w:val="9"/>
        </w:numPr>
        <w:rPr>
          <w:b/>
          <w:bCs/>
        </w:rPr>
      </w:pPr>
      <w:r>
        <w:rPr>
          <w:b/>
          <w:bCs/>
        </w:rPr>
        <w:t>Why: It’s a fun way to work on team building skills and it peaks all our interests</w:t>
      </w:r>
    </w:p>
    <w:p w14:paraId="4CC5A5F2" w14:textId="540E3C50" w:rsidR="000159F7" w:rsidRPr="000159F7" w:rsidRDefault="000159F7" w:rsidP="000159F7">
      <w:pPr>
        <w:pStyle w:val="ListParagraph"/>
        <w:numPr>
          <w:ilvl w:val="0"/>
          <w:numId w:val="9"/>
        </w:numPr>
        <w:rPr>
          <w:b/>
          <w:bCs/>
        </w:rPr>
      </w:pPr>
      <w:r>
        <w:rPr>
          <w:b/>
          <w:bCs/>
        </w:rPr>
        <w:t>How: On our laptops connected via local network</w:t>
      </w:r>
    </w:p>
    <w:p w14:paraId="00BE1AA2" w14:textId="4DE0C349" w:rsidR="00450503" w:rsidRPr="00E55646" w:rsidRDefault="00450503" w:rsidP="00450503">
      <w:pPr>
        <w:pStyle w:val="ListParagraph"/>
        <w:numPr>
          <w:ilvl w:val="0"/>
          <w:numId w:val="9"/>
        </w:numPr>
        <w:rPr>
          <w:b/>
          <w:bCs/>
        </w:rPr>
      </w:pPr>
      <w:r>
        <w:rPr>
          <w:b/>
          <w:bCs/>
        </w:rPr>
        <w:t>Roles and Responsibilities:</w:t>
      </w:r>
    </w:p>
    <w:p w14:paraId="181078EB" w14:textId="2961066B" w:rsidR="00450503" w:rsidRDefault="00450503" w:rsidP="00450503">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AFB8E76" w14:textId="246279C7" w:rsidR="00450503" w:rsidRDefault="00450503" w:rsidP="00450503">
      <w:pPr>
        <w:pStyle w:val="ListParagraph"/>
        <w:numPr>
          <w:ilvl w:val="1"/>
          <w:numId w:val="9"/>
        </w:numPr>
        <w:rPr>
          <w:b/>
          <w:bCs/>
        </w:rPr>
      </w:pPr>
      <w:r>
        <w:rPr>
          <w:b/>
          <w:bCs/>
        </w:rPr>
        <w:t>1:</w:t>
      </w:r>
      <w:r w:rsidR="000159F7">
        <w:rPr>
          <w:b/>
          <w:bCs/>
        </w:rPr>
        <w:t xml:space="preserve"> Leader</w:t>
      </w:r>
      <w:r w:rsidR="000159F7">
        <w:rPr>
          <w:b/>
          <w:bCs/>
        </w:rPr>
        <w:tab/>
      </w:r>
      <w:r w:rsidR="000159F7">
        <w:rPr>
          <w:b/>
          <w:bCs/>
        </w:rPr>
        <w:tab/>
      </w:r>
      <w:r w:rsidR="000159F7">
        <w:rPr>
          <w:b/>
          <w:bCs/>
        </w:rPr>
        <w:tab/>
        <w:t>To assign tasks to be accomplished as a team and individually</w:t>
      </w:r>
    </w:p>
    <w:p w14:paraId="2F9527F6" w14:textId="3CF46D63" w:rsidR="00450503" w:rsidRDefault="00450503" w:rsidP="00450503">
      <w:pPr>
        <w:pStyle w:val="ListParagraph"/>
        <w:numPr>
          <w:ilvl w:val="1"/>
          <w:numId w:val="9"/>
        </w:numPr>
        <w:rPr>
          <w:b/>
          <w:bCs/>
        </w:rPr>
      </w:pPr>
      <w:r>
        <w:rPr>
          <w:b/>
          <w:bCs/>
        </w:rPr>
        <w:t>2:</w:t>
      </w:r>
      <w:r w:rsidR="000159F7">
        <w:rPr>
          <w:b/>
          <w:bCs/>
        </w:rPr>
        <w:t xml:space="preserve"> Player</w:t>
      </w:r>
      <w:r w:rsidR="000159F7">
        <w:rPr>
          <w:b/>
          <w:bCs/>
        </w:rPr>
        <w:tab/>
        <w:t>To complete the tasks given in order to further the game with better resources</w:t>
      </w:r>
    </w:p>
    <w:p w14:paraId="082AD77F" w14:textId="0202859E" w:rsidR="00450503" w:rsidRDefault="00450503" w:rsidP="00450503">
      <w:pPr>
        <w:pStyle w:val="ListParagraph"/>
        <w:numPr>
          <w:ilvl w:val="1"/>
          <w:numId w:val="9"/>
        </w:numPr>
        <w:rPr>
          <w:b/>
          <w:bCs/>
        </w:rPr>
      </w:pPr>
      <w:r>
        <w:rPr>
          <w:b/>
          <w:bCs/>
        </w:rPr>
        <w:t>3:</w:t>
      </w:r>
      <w:r w:rsidR="000159F7">
        <w:rPr>
          <w:b/>
          <w:bCs/>
        </w:rPr>
        <w:t xml:space="preserve"> “”</w:t>
      </w:r>
    </w:p>
    <w:p w14:paraId="6E99CF6B" w14:textId="51043208" w:rsidR="00450503" w:rsidRPr="00E55646" w:rsidRDefault="00450503" w:rsidP="00450503">
      <w:pPr>
        <w:pStyle w:val="ListParagraph"/>
        <w:numPr>
          <w:ilvl w:val="1"/>
          <w:numId w:val="9"/>
        </w:numPr>
        <w:rPr>
          <w:b/>
          <w:bCs/>
        </w:rPr>
      </w:pPr>
      <w:r>
        <w:rPr>
          <w:b/>
          <w:bCs/>
        </w:rPr>
        <w:t>N:</w:t>
      </w:r>
      <w:r w:rsidR="000159F7">
        <w:rPr>
          <w:b/>
          <w:bCs/>
        </w:rPr>
        <w:t xml:space="preserve"> “”</w:t>
      </w:r>
    </w:p>
    <w:p w14:paraId="1DB72320" w14:textId="77777777" w:rsidR="00450503" w:rsidRPr="007610CF" w:rsidRDefault="00450503" w:rsidP="00450503">
      <w:pPr>
        <w:pStyle w:val="ListParagraph"/>
        <w:numPr>
          <w:ilvl w:val="0"/>
          <w:numId w:val="9"/>
        </w:numPr>
        <w:rPr>
          <w:b/>
          <w:bCs/>
        </w:rPr>
      </w:pPr>
      <w:r w:rsidRPr="007610CF">
        <w:rPr>
          <w:b/>
          <w:bCs/>
        </w:rPr>
        <w:lastRenderedPageBreak/>
        <w:t>Milestones</w:t>
      </w:r>
    </w:p>
    <w:p w14:paraId="15CB41CB" w14:textId="72A3150A" w:rsidR="00450503" w:rsidRDefault="00450503" w:rsidP="00450503">
      <w:pPr>
        <w:pStyle w:val="ListParagraph"/>
        <w:numPr>
          <w:ilvl w:val="1"/>
          <w:numId w:val="9"/>
        </w:numPr>
      </w:pPr>
      <w:r>
        <w:t xml:space="preserve">1. </w:t>
      </w:r>
      <w:r w:rsidR="002F1CD2">
        <w:t>HQ built</w:t>
      </w:r>
    </w:p>
    <w:p w14:paraId="31A7C0F2" w14:textId="54488292" w:rsidR="00450503" w:rsidRDefault="00450503" w:rsidP="00450503">
      <w:pPr>
        <w:pStyle w:val="ListParagraph"/>
        <w:numPr>
          <w:ilvl w:val="1"/>
          <w:numId w:val="9"/>
        </w:numPr>
      </w:pPr>
      <w:r>
        <w:t>2.</w:t>
      </w:r>
      <w:r w:rsidR="002F1CD2">
        <w:t xml:space="preserve"> Acquiring diamonds</w:t>
      </w:r>
    </w:p>
    <w:p w14:paraId="0BA1C03C" w14:textId="451928BF" w:rsidR="00450503" w:rsidRDefault="00450503" w:rsidP="00450503">
      <w:pPr>
        <w:pStyle w:val="ListParagraph"/>
        <w:numPr>
          <w:ilvl w:val="1"/>
          <w:numId w:val="9"/>
        </w:numPr>
      </w:pPr>
      <w:r>
        <w:t>3.</w:t>
      </w:r>
      <w:r w:rsidR="002F1CD2">
        <w:t xml:space="preserve"> Portal located and activated</w:t>
      </w:r>
    </w:p>
    <w:p w14:paraId="78432D7C" w14:textId="7943AA67" w:rsidR="00450503" w:rsidRDefault="00450503" w:rsidP="002F1CD2">
      <w:pPr>
        <w:pStyle w:val="ListParagraph"/>
        <w:numPr>
          <w:ilvl w:val="1"/>
          <w:numId w:val="9"/>
        </w:numPr>
      </w:pPr>
      <w:r>
        <w:t>4.</w:t>
      </w:r>
      <w:r w:rsidR="002F1CD2">
        <w:t xml:space="preserve"> Defeating the dragon</w:t>
      </w:r>
    </w:p>
    <w:p w14:paraId="280C498E" w14:textId="6B8E30B1" w:rsidR="009B16A0" w:rsidRDefault="009B16A0" w:rsidP="009B16A0">
      <w:pPr>
        <w:pStyle w:val="ListParagraph"/>
        <w:numPr>
          <w:ilvl w:val="0"/>
          <w:numId w:val="9"/>
        </w:numPr>
      </w:pPr>
      <w:r w:rsidRPr="007610CF">
        <w:rPr>
          <w:b/>
          <w:bCs/>
        </w:rPr>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r>
        <w:t xml:space="preserve">[ ]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658290"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E601C4C" w14:textId="77777777" w:rsidR="002F1CD2" w:rsidRPr="00AF53FA" w:rsidRDefault="002F1CD2" w:rsidP="002F1CD2">
      <w:pPr>
        <w:pStyle w:val="ListParagraph"/>
        <w:numPr>
          <w:ilvl w:val="0"/>
          <w:numId w:val="9"/>
        </w:numPr>
        <w:rPr>
          <w:b/>
          <w:bCs/>
        </w:rPr>
      </w:pPr>
      <w:r w:rsidRPr="00AF53FA">
        <w:rPr>
          <w:b/>
          <w:bCs/>
        </w:rPr>
        <w:t xml:space="preserve">Team Name: </w:t>
      </w:r>
      <w:r>
        <w:rPr>
          <w:b/>
          <w:bCs/>
        </w:rPr>
        <w:t>Flamming Kumquate</w:t>
      </w:r>
    </w:p>
    <w:p w14:paraId="682A62C7" w14:textId="77777777" w:rsidR="002F1CD2" w:rsidRPr="00AF53FA" w:rsidRDefault="002F1CD2" w:rsidP="002F1CD2">
      <w:pPr>
        <w:pStyle w:val="ListParagraph"/>
        <w:numPr>
          <w:ilvl w:val="0"/>
          <w:numId w:val="9"/>
        </w:numPr>
        <w:rPr>
          <w:b/>
          <w:bCs/>
        </w:rPr>
      </w:pPr>
      <w:r w:rsidRPr="00AF53FA">
        <w:rPr>
          <w:b/>
          <w:bCs/>
        </w:rPr>
        <w:t>Team</w:t>
      </w:r>
      <w:r>
        <w:rPr>
          <w:b/>
          <w:bCs/>
        </w:rPr>
        <w:t xml:space="preserve"> </w:t>
      </w:r>
      <w:r w:rsidRPr="00AF53FA">
        <w:rPr>
          <w:b/>
          <w:bCs/>
        </w:rPr>
        <w:t>member’s Names:</w:t>
      </w:r>
      <w:r>
        <w:rPr>
          <w:b/>
          <w:bCs/>
        </w:rPr>
        <w:t xml:space="preserve"> Parker Jackman, Braxton Medeiros, Silas Carlos, Luke Warner</w:t>
      </w:r>
    </w:p>
    <w:p w14:paraId="411D216B" w14:textId="2B129BAE" w:rsidR="009B16A0" w:rsidRDefault="009B16A0" w:rsidP="009B16A0">
      <w:pPr>
        <w:pStyle w:val="ListParagraph"/>
        <w:numPr>
          <w:ilvl w:val="0"/>
          <w:numId w:val="9"/>
        </w:numPr>
      </w:pPr>
      <w:r w:rsidRPr="007610CF">
        <w:rPr>
          <w:b/>
          <w:bCs/>
          <w:noProof/>
        </w:rPr>
        <w:drawing>
          <wp:anchor distT="0" distB="0" distL="114300" distR="114300" simplePos="0" relativeHeight="25165828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2F1CD2">
        <w:t>Dungeons &amp; Dragons</w:t>
      </w:r>
    </w:p>
    <w:p w14:paraId="1597CC15" w14:textId="13814520"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tc>
          <w:tcPr>
            <w:tcW w:w="1615" w:type="dxa"/>
          </w:tcPr>
          <w:p w14:paraId="7B7CFCAB" w14:textId="77777777" w:rsidR="009B16A0" w:rsidRDefault="009B16A0">
            <w:pPr>
              <w:pStyle w:val="ListParagraph"/>
              <w:ind w:left="0"/>
            </w:pPr>
          </w:p>
        </w:tc>
        <w:tc>
          <w:tcPr>
            <w:tcW w:w="2610" w:type="dxa"/>
          </w:tcPr>
          <w:p w14:paraId="04F6316C" w14:textId="77777777" w:rsidR="009B16A0" w:rsidRPr="007610CF" w:rsidRDefault="009B16A0">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tc>
          <w:tcPr>
            <w:tcW w:w="1615" w:type="dxa"/>
          </w:tcPr>
          <w:p w14:paraId="7C91A90C" w14:textId="77777777" w:rsidR="009B16A0" w:rsidRPr="007610CF" w:rsidRDefault="009B16A0">
            <w:pPr>
              <w:pStyle w:val="ListParagraph"/>
              <w:ind w:left="0"/>
              <w:rPr>
                <w:b/>
                <w:bCs/>
              </w:rPr>
            </w:pPr>
            <w:r w:rsidRPr="007610CF">
              <w:rPr>
                <w:b/>
                <w:bCs/>
              </w:rPr>
              <w:t>Self</w:t>
            </w:r>
          </w:p>
        </w:tc>
        <w:tc>
          <w:tcPr>
            <w:tcW w:w="2610" w:type="dxa"/>
          </w:tcPr>
          <w:p w14:paraId="7B0F2891" w14:textId="5852F0C8" w:rsidR="009B16A0" w:rsidRPr="007610CF" w:rsidRDefault="009B16A0">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0F944295" w14:textId="7FCE9E18"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25B0E70D" w14:textId="77777777">
        <w:tc>
          <w:tcPr>
            <w:tcW w:w="1615" w:type="dxa"/>
          </w:tcPr>
          <w:p w14:paraId="186564D8" w14:textId="77777777" w:rsidR="009B16A0" w:rsidRPr="007610CF" w:rsidRDefault="009B16A0">
            <w:pPr>
              <w:pStyle w:val="ListParagraph"/>
              <w:ind w:left="0"/>
              <w:rPr>
                <w:b/>
                <w:bCs/>
              </w:rPr>
            </w:pPr>
            <w:r w:rsidRPr="007610CF">
              <w:rPr>
                <w:b/>
                <w:bCs/>
              </w:rPr>
              <w:t>Group</w:t>
            </w:r>
          </w:p>
        </w:tc>
        <w:tc>
          <w:tcPr>
            <w:tcW w:w="2610" w:type="dxa"/>
          </w:tcPr>
          <w:p w14:paraId="04DA7B14" w14:textId="7C9DEBF9" w:rsidR="009B16A0" w:rsidRPr="007610CF" w:rsidRDefault="002F1CD2">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300" behindDoc="0" locked="0" layoutInCell="1" allowOverlap="1" wp14:anchorId="4B73F17F" wp14:editId="48A41AFD">
                      <wp:simplePos x="0" y="0"/>
                      <wp:positionH relativeFrom="column">
                        <wp:posOffset>13970</wp:posOffset>
                      </wp:positionH>
                      <wp:positionV relativeFrom="paragraph">
                        <wp:posOffset>-226060</wp:posOffset>
                      </wp:positionV>
                      <wp:extent cx="150480" cy="556265"/>
                      <wp:effectExtent l="38100" t="38100" r="40640" b="53340"/>
                      <wp:wrapNone/>
                      <wp:docPr id="76" name="Ink 76"/>
                      <wp:cNvGraphicFramePr/>
                      <a:graphic xmlns:a="http://schemas.openxmlformats.org/drawingml/2006/main">
                        <a:graphicData uri="http://schemas.microsoft.com/office/word/2010/wordprocessingInk">
                          <w14:contentPart bwMode="auto" r:id="rId67">
                            <w14:nvContentPartPr>
                              <w14:cNvContentPartPr/>
                            </w14:nvContentPartPr>
                            <w14:xfrm>
                              <a:off x="0" y="0"/>
                              <a:ext cx="150480" cy="556265"/>
                            </w14:xfrm>
                          </w14:contentPart>
                        </a:graphicData>
                      </a:graphic>
                    </wp:anchor>
                  </w:drawing>
                </mc:Choice>
                <mc:Fallback>
                  <w:pict>
                    <v:shape w14:anchorId="135B0310" id="Ink 76" o:spid="_x0000_s1026" type="#_x0000_t75" style="position:absolute;margin-left:.4pt;margin-top:-18.5pt;width:13.3pt;height:45.2pt;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">
                      <v:imagedata r:id="rId68"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nectedness</w:t>
            </w:r>
          </w:p>
        </w:tc>
        <w:tc>
          <w:tcPr>
            <w:tcW w:w="2340" w:type="dxa"/>
          </w:tcPr>
          <w:p w14:paraId="4CB0621E" w14:textId="64908C80" w:rsidR="009B16A0" w:rsidRPr="007610CF" w:rsidRDefault="002F1CD2">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301" behindDoc="0" locked="0" layoutInCell="1" allowOverlap="1" wp14:anchorId="186AF37A" wp14:editId="57E977B9">
                      <wp:simplePos x="0" y="0"/>
                      <wp:positionH relativeFrom="column">
                        <wp:posOffset>13970</wp:posOffset>
                      </wp:positionH>
                      <wp:positionV relativeFrom="paragraph">
                        <wp:posOffset>-276860</wp:posOffset>
                      </wp:positionV>
                      <wp:extent cx="220980" cy="560750"/>
                      <wp:effectExtent l="38100" t="38100" r="45720" b="48895"/>
                      <wp:wrapNone/>
                      <wp:docPr id="81" name="Ink 81"/>
                      <wp:cNvGraphicFramePr/>
                      <a:graphic xmlns:a="http://schemas.openxmlformats.org/drawingml/2006/main">
                        <a:graphicData uri="http://schemas.microsoft.com/office/word/2010/wordprocessingInk">
                          <w14:contentPart bwMode="auto" r:id="rId69">
                            <w14:nvContentPartPr>
                              <w14:cNvContentPartPr/>
                            </w14:nvContentPartPr>
                            <w14:xfrm>
                              <a:off x="0" y="0"/>
                              <a:ext cx="220980" cy="560750"/>
                            </w14:xfrm>
                          </w14:contentPart>
                        </a:graphicData>
                      </a:graphic>
                    </wp:anchor>
                  </w:drawing>
                </mc:Choice>
                <mc:Fallback>
                  <w:pict>
                    <v:shape w14:anchorId="08A2CC86" id="Ink 81" o:spid="_x0000_s1026" type="#_x0000_t75" style="position:absolute;margin-left:.4pt;margin-top:-22.5pt;width:18.8pt;height:45.55pt;z-index:25165830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">
                      <v:imagedata r:id="rId70" o:title=""/>
                    </v:shape>
                  </w:pict>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Interaction</w:t>
            </w:r>
          </w:p>
        </w:tc>
      </w:tr>
      <w:tr w:rsidR="009B16A0" w14:paraId="7B91486F" w14:textId="77777777">
        <w:tc>
          <w:tcPr>
            <w:tcW w:w="1615" w:type="dxa"/>
          </w:tcPr>
          <w:p w14:paraId="0E9CA283" w14:textId="77777777" w:rsidR="009B16A0" w:rsidRPr="007610CF" w:rsidRDefault="009B16A0">
            <w:pPr>
              <w:pStyle w:val="ListParagraph"/>
              <w:ind w:left="0"/>
              <w:rPr>
                <w:b/>
                <w:bCs/>
              </w:rPr>
            </w:pPr>
            <w:r w:rsidRPr="007610CF">
              <w:rPr>
                <w:b/>
                <w:bCs/>
              </w:rPr>
              <w:t>Community</w:t>
            </w:r>
          </w:p>
        </w:tc>
        <w:tc>
          <w:tcPr>
            <w:tcW w:w="2610" w:type="dxa"/>
          </w:tcPr>
          <w:p w14:paraId="2A132554" w14:textId="77777777" w:rsidR="009B16A0" w:rsidRPr="007610CF" w:rsidRDefault="009B16A0">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8BC1A9" w14:textId="3493F242"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70DFAEE3" w14:textId="23C702FE" w:rsidR="00AE6806" w:rsidRPr="002F1CD2" w:rsidRDefault="00AE6806" w:rsidP="00AE6806">
      <w:pPr>
        <w:pStyle w:val="ListParagraph"/>
        <w:ind w:left="360" w:firstLine="360"/>
      </w:pPr>
      <w:r>
        <w:rPr>
          <w:b/>
          <w:bCs/>
        </w:rPr>
        <w:t>Explain:</w:t>
      </w:r>
      <w:r w:rsidR="002F1CD2">
        <w:rPr>
          <w:b/>
          <w:bCs/>
        </w:rPr>
        <w:t xml:space="preserve"> </w:t>
      </w:r>
      <w:r w:rsidR="002F1CD2">
        <w:t>When playing dungeons and dragons we have to be self-conscious and properly conduct ourselves. As a group we need to make sure we are connecting and interacting with each other. We need to work together to accomplish our goal while the dungeon master will facilitate our actions and make sure we are in line. In our journey we will have to cooperate with each other.</w:t>
      </w:r>
    </w:p>
    <w:p w14:paraId="77DB31E6" w14:textId="77777777" w:rsidR="00AE6806" w:rsidRDefault="00AE6806" w:rsidP="00AE6806">
      <w:pPr>
        <w:pStyle w:val="ListParagraph"/>
        <w:ind w:left="360" w:firstLine="360"/>
        <w:rPr>
          <w:b/>
          <w:bCs/>
        </w:rPr>
      </w:pPr>
    </w:p>
    <w:p w14:paraId="0F94B493" w14:textId="2A05A660" w:rsidR="009B16A0" w:rsidRPr="007610CF" w:rsidRDefault="009B16A0" w:rsidP="009B16A0">
      <w:pPr>
        <w:pStyle w:val="ListParagraph"/>
        <w:numPr>
          <w:ilvl w:val="0"/>
          <w:numId w:val="9"/>
        </w:numPr>
        <w:rPr>
          <w:b/>
          <w:bCs/>
        </w:rPr>
      </w:pPr>
      <w:r w:rsidRPr="007610CF">
        <w:rPr>
          <w:b/>
          <w:bCs/>
        </w:rPr>
        <w:t xml:space="preserve">Project Values: </w:t>
      </w:r>
      <w:r w:rsidR="002F1CD2">
        <w:t xml:space="preserve">Teamwork, communication, a little bit of luck, </w:t>
      </w:r>
      <w:r w:rsidR="00FC49BD">
        <w:t>self-control, cooperation, and helpfulness</w:t>
      </w:r>
    </w:p>
    <w:p w14:paraId="56E034C2" w14:textId="13152675" w:rsidR="009B16A0" w:rsidRDefault="009B16A0" w:rsidP="009B16A0">
      <w:pPr>
        <w:pStyle w:val="ListParagraph"/>
        <w:numPr>
          <w:ilvl w:val="0"/>
          <w:numId w:val="9"/>
        </w:numPr>
        <w:rPr>
          <w:b/>
          <w:bCs/>
        </w:rPr>
      </w:pPr>
      <w:r w:rsidRPr="007610CF">
        <w:rPr>
          <w:b/>
          <w:bCs/>
        </w:rPr>
        <w:t xml:space="preserve">Description: </w:t>
      </w:r>
      <w:r w:rsidR="00FC49BD">
        <w:t>We will need to first take time to create our different characters while the dungeon master creates the campaign. We then will get together and play the campaign. We will need to work together and try our best to complete the campaign.</w:t>
      </w:r>
    </w:p>
    <w:p w14:paraId="7254C9A5" w14:textId="037A32EA" w:rsidR="009B16A0" w:rsidRPr="007610CF" w:rsidRDefault="009B16A0" w:rsidP="009B16A0">
      <w:pPr>
        <w:pStyle w:val="ListParagraph"/>
        <w:ind w:left="360"/>
        <w:rPr>
          <w:b/>
          <w:bCs/>
        </w:rPr>
      </w:pPr>
    </w:p>
    <w:p w14:paraId="39C8B09C" w14:textId="49F606F8" w:rsidR="009B16A0" w:rsidRDefault="009B16A0" w:rsidP="009B16A0">
      <w:pPr>
        <w:pStyle w:val="ListParagraph"/>
        <w:numPr>
          <w:ilvl w:val="0"/>
          <w:numId w:val="9"/>
        </w:numPr>
        <w:rPr>
          <w:b/>
          <w:bCs/>
        </w:rPr>
      </w:pPr>
      <w:r w:rsidRPr="007610CF">
        <w:rPr>
          <w:b/>
          <w:bCs/>
        </w:rPr>
        <w:t>Vision Statement:</w:t>
      </w:r>
      <w:r w:rsidR="00FC49BD">
        <w:rPr>
          <w:b/>
          <w:bCs/>
        </w:rPr>
        <w:t xml:space="preserve"> </w:t>
      </w:r>
      <w:r w:rsidR="00FC49BD">
        <w:t xml:space="preserve">We will work together to complete the adventure ahead of us. We will deal with problems that arise. </w:t>
      </w:r>
    </w:p>
    <w:p w14:paraId="632C1947" w14:textId="2A9CECCA" w:rsidR="009B16A0" w:rsidRPr="007610CF" w:rsidRDefault="009B16A0" w:rsidP="009B16A0">
      <w:pPr>
        <w:pStyle w:val="ListParagraph"/>
        <w:ind w:left="360"/>
        <w:rPr>
          <w:b/>
          <w:bCs/>
        </w:rPr>
      </w:pPr>
      <w:r>
        <w:rPr>
          <w:noProof/>
        </w:rPr>
        <w:drawing>
          <wp:anchor distT="0" distB="0" distL="114300" distR="114300" simplePos="0" relativeHeight="251658286" behindDoc="1" locked="0" layoutInCell="1" allowOverlap="1" wp14:anchorId="1EC8B408" wp14:editId="6134D693">
            <wp:simplePos x="0" y="0"/>
            <wp:positionH relativeFrom="margin">
              <wp:align>right</wp:align>
            </wp:positionH>
            <wp:positionV relativeFrom="paragraph">
              <wp:posOffset>17186</wp:posOffset>
            </wp:positionV>
            <wp:extent cx="5943600" cy="5713730"/>
            <wp:effectExtent l="0" t="0" r="0" b="127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2DD29302" w14:textId="01A6211C" w:rsidR="009B16A0" w:rsidRPr="007610CF" w:rsidRDefault="009B16A0" w:rsidP="009B16A0">
      <w:pPr>
        <w:pStyle w:val="ListParagraph"/>
        <w:numPr>
          <w:ilvl w:val="0"/>
          <w:numId w:val="9"/>
        </w:numPr>
        <w:rPr>
          <w:b/>
          <w:bCs/>
        </w:rPr>
      </w:pPr>
      <w:r w:rsidRPr="007610CF">
        <w:rPr>
          <w:b/>
          <w:bCs/>
        </w:rPr>
        <w:t>SMART Goal:</w:t>
      </w:r>
      <w:r w:rsidR="00FC49BD">
        <w:rPr>
          <w:b/>
          <w:bCs/>
        </w:rPr>
        <w:t xml:space="preserve"> </w:t>
      </w:r>
      <w:r w:rsidR="00FC49BD">
        <w:t xml:space="preserve">To </w:t>
      </w:r>
      <w:r w:rsidR="1DBCEDF1">
        <w:t xml:space="preserve">build our characters successfully. We also want to </w:t>
      </w:r>
      <w:r w:rsidR="00FC49BD">
        <w:t xml:space="preserve">successfully work together </w:t>
      </w:r>
      <w:r w:rsidR="1DBCEDF1">
        <w:t>to accomplish the adventure set up for us by the dungeon master in under 15 hours.</w:t>
      </w:r>
    </w:p>
    <w:p w14:paraId="025E81E2" w14:textId="078A45B5" w:rsidR="009B16A0" w:rsidRDefault="009B16A0" w:rsidP="009B16A0">
      <w:pPr>
        <w:pStyle w:val="ListParagraph"/>
        <w:numPr>
          <w:ilvl w:val="1"/>
          <w:numId w:val="9"/>
        </w:numPr>
      </w:pPr>
      <w:r>
        <w:t>Specific:</w:t>
      </w:r>
      <w:r w:rsidR="1DBCEDF1">
        <w:t xml:space="preserve"> Yes, it is</w:t>
      </w:r>
      <w:r>
        <w:tab/>
      </w:r>
    </w:p>
    <w:p w14:paraId="7EA95985" w14:textId="17D705F5" w:rsidR="009B16A0" w:rsidRDefault="1DBCEDF1" w:rsidP="009B16A0">
      <w:pPr>
        <w:pStyle w:val="ListParagraph"/>
        <w:numPr>
          <w:ilvl w:val="1"/>
          <w:numId w:val="9"/>
        </w:numPr>
      </w:pPr>
      <w:r>
        <w:t>Measurable: The tasks are measurable and there is a time limit.</w:t>
      </w:r>
      <w:r w:rsidR="009B16A0">
        <w:tab/>
      </w:r>
    </w:p>
    <w:p w14:paraId="41DC39C8" w14:textId="742E8CFF" w:rsidR="009B16A0" w:rsidRDefault="1DBCEDF1" w:rsidP="009B16A0">
      <w:pPr>
        <w:pStyle w:val="ListParagraph"/>
        <w:numPr>
          <w:ilvl w:val="1"/>
          <w:numId w:val="9"/>
        </w:numPr>
      </w:pPr>
      <w:r>
        <w:t>Attainable: It is possible to accomplish it given all the information</w:t>
      </w:r>
      <w:r w:rsidR="009B16A0">
        <w:tab/>
      </w:r>
    </w:p>
    <w:p w14:paraId="38A17ECE" w14:textId="57AE11AF" w:rsidR="009B16A0" w:rsidRDefault="1DBCEDF1" w:rsidP="009B16A0">
      <w:pPr>
        <w:pStyle w:val="ListParagraph"/>
        <w:numPr>
          <w:ilvl w:val="1"/>
          <w:numId w:val="9"/>
        </w:numPr>
      </w:pPr>
      <w:r>
        <w:t>Relevant: To accomplish the task, we will need to be effective communicators.</w:t>
      </w:r>
      <w:r w:rsidR="009B16A0">
        <w:tab/>
      </w:r>
    </w:p>
    <w:p w14:paraId="268A73D0" w14:textId="6BA08F3A" w:rsidR="009B16A0" w:rsidRDefault="1DBCEDF1" w:rsidP="009B16A0">
      <w:pPr>
        <w:pStyle w:val="ListParagraph"/>
        <w:numPr>
          <w:ilvl w:val="1"/>
          <w:numId w:val="9"/>
        </w:numPr>
      </w:pPr>
      <w:r>
        <w:t>Timely: This will be accomplished in the time restraint given.</w:t>
      </w:r>
    </w:p>
    <w:p w14:paraId="2889B746" w14:textId="5DDDB53B" w:rsidR="009B16A0" w:rsidRDefault="1DBCEDF1" w:rsidP="009B16A0">
      <w:pPr>
        <w:pStyle w:val="ListParagraph"/>
        <w:ind w:left="360"/>
      </w:pPr>
      <w:r w:rsidRPr="1DBCEDF1">
        <w:rPr>
          <w:b/>
          <w:bCs/>
          <w:i/>
          <w:iCs/>
        </w:rPr>
        <w:t>Summary</w:t>
      </w:r>
      <w:r>
        <w:t>: We will spend an hour building our character sheets. We will then use the rest of the time to accomplish our adventure.</w:t>
      </w:r>
      <w:r w:rsidR="009B16A0">
        <w:tab/>
      </w:r>
      <w:r w:rsidR="009B16A0">
        <w:tab/>
      </w:r>
    </w:p>
    <w:p w14:paraId="4648C18F" w14:textId="77777777" w:rsidR="009B16A0" w:rsidRDefault="009B16A0" w:rsidP="009B16A0">
      <w:pPr>
        <w:pStyle w:val="ListParagraph"/>
        <w:ind w:left="360"/>
      </w:pPr>
    </w:p>
    <w:p w14:paraId="70366F93" w14:textId="77777777"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14:paraId="780E71F4" w14:textId="040FA4AC" w:rsidR="1DBCEDF1" w:rsidRDefault="1DBCEDF1" w:rsidP="1DBCEDF1">
      <w:pPr>
        <w:pStyle w:val="ListParagraph"/>
        <w:numPr>
          <w:ilvl w:val="0"/>
          <w:numId w:val="9"/>
        </w:numPr>
        <w:rPr>
          <w:b/>
          <w:bCs/>
        </w:rPr>
      </w:pPr>
      <w:r w:rsidRPr="1DBCEDF1">
        <w:rPr>
          <w:b/>
          <w:bCs/>
        </w:rPr>
        <w:t>Who: The Flamming Kumquate’s</w:t>
      </w:r>
    </w:p>
    <w:p w14:paraId="510D227E" w14:textId="792C028E" w:rsidR="1DBCEDF1" w:rsidRDefault="1DBCEDF1" w:rsidP="1DBCEDF1">
      <w:pPr>
        <w:pStyle w:val="ListParagraph"/>
        <w:numPr>
          <w:ilvl w:val="0"/>
          <w:numId w:val="9"/>
        </w:numPr>
        <w:rPr>
          <w:b/>
          <w:bCs/>
        </w:rPr>
      </w:pPr>
      <w:r w:rsidRPr="1DBCEDF1">
        <w:rPr>
          <w:b/>
          <w:bCs/>
        </w:rPr>
        <w:t>What: The role-playing game Dungeons and Dragons</w:t>
      </w:r>
    </w:p>
    <w:p w14:paraId="352130DF" w14:textId="664B501F" w:rsidR="1DBCEDF1" w:rsidRDefault="1DBCEDF1" w:rsidP="1DBCEDF1">
      <w:pPr>
        <w:pStyle w:val="ListParagraph"/>
        <w:numPr>
          <w:ilvl w:val="0"/>
          <w:numId w:val="9"/>
        </w:numPr>
        <w:rPr>
          <w:b/>
          <w:bCs/>
        </w:rPr>
      </w:pPr>
      <w:r w:rsidRPr="1DBCEDF1">
        <w:rPr>
          <w:b/>
          <w:bCs/>
        </w:rPr>
        <w:t>Where: STC study rooms</w:t>
      </w:r>
    </w:p>
    <w:p w14:paraId="3E6D1F7A" w14:textId="7249586B" w:rsidR="1DBCEDF1" w:rsidRDefault="1DBCEDF1" w:rsidP="1DBCEDF1">
      <w:pPr>
        <w:pStyle w:val="ListParagraph"/>
        <w:numPr>
          <w:ilvl w:val="0"/>
          <w:numId w:val="9"/>
        </w:numPr>
        <w:rPr>
          <w:b/>
          <w:bCs/>
        </w:rPr>
      </w:pPr>
      <w:r w:rsidRPr="1DBCEDF1">
        <w:rPr>
          <w:b/>
          <w:bCs/>
        </w:rPr>
        <w:t>When: Two hour sessions after class Monday and Wednesday</w:t>
      </w:r>
    </w:p>
    <w:p w14:paraId="315D2632" w14:textId="6ED1888A" w:rsidR="1DBCEDF1" w:rsidRDefault="1DBCEDF1" w:rsidP="1DBCEDF1">
      <w:pPr>
        <w:pStyle w:val="ListParagraph"/>
        <w:numPr>
          <w:ilvl w:val="0"/>
          <w:numId w:val="9"/>
        </w:numPr>
        <w:rPr>
          <w:b/>
          <w:bCs/>
        </w:rPr>
      </w:pPr>
      <w:r w:rsidRPr="1DBCEDF1">
        <w:rPr>
          <w:b/>
          <w:bCs/>
        </w:rPr>
        <w:t>Why: It accomplishes the requirements and it is our groups interest</w:t>
      </w:r>
    </w:p>
    <w:p w14:paraId="2DF0B165" w14:textId="12A78B4E" w:rsidR="1DBCEDF1" w:rsidRDefault="1DBCEDF1" w:rsidP="1DBCEDF1">
      <w:pPr>
        <w:pStyle w:val="ListParagraph"/>
        <w:numPr>
          <w:ilvl w:val="0"/>
          <w:numId w:val="9"/>
        </w:numPr>
        <w:rPr>
          <w:b/>
          <w:bCs/>
        </w:rPr>
      </w:pPr>
      <w:r w:rsidRPr="1DBCEDF1">
        <w:rPr>
          <w:b/>
          <w:bCs/>
        </w:rPr>
        <w:t>How: By working together</w:t>
      </w:r>
    </w:p>
    <w:p w14:paraId="7363586E" w14:textId="77777777" w:rsidR="009B16A0" w:rsidRPr="007610CF" w:rsidRDefault="009B16A0" w:rsidP="009B16A0">
      <w:pPr>
        <w:pStyle w:val="ListParagraph"/>
        <w:ind w:left="360"/>
        <w:rPr>
          <w:b/>
          <w:bCs/>
        </w:rPr>
      </w:pPr>
    </w:p>
    <w:p w14:paraId="4DEBDFA5" w14:textId="77777777" w:rsidR="00C847C5" w:rsidRPr="00E55646" w:rsidRDefault="00C847C5" w:rsidP="00C847C5">
      <w:pPr>
        <w:pStyle w:val="ListParagraph"/>
        <w:numPr>
          <w:ilvl w:val="0"/>
          <w:numId w:val="9"/>
        </w:numPr>
        <w:rPr>
          <w:b/>
          <w:bCs/>
        </w:rPr>
      </w:pPr>
      <w:r>
        <w:rPr>
          <w:b/>
          <w:bCs/>
        </w:rPr>
        <w:t>Roles and Responsibilities:</w:t>
      </w:r>
    </w:p>
    <w:p w14:paraId="6CEFA7DD" w14:textId="77777777" w:rsidR="00C847C5" w:rsidRDefault="00C847C5" w:rsidP="00C847C5">
      <w:pPr>
        <w:pStyle w:val="ListParagraph"/>
        <w:ind w:firstLine="720"/>
        <w:rPr>
          <w:b/>
          <w:bCs/>
        </w:rPr>
      </w:pPr>
      <w:r>
        <w:rPr>
          <w:b/>
          <w:bCs/>
        </w:rPr>
        <w:lastRenderedPageBreak/>
        <w:t xml:space="preserve">Role </w:t>
      </w:r>
      <w:r>
        <w:rPr>
          <w:b/>
          <w:bCs/>
        </w:rPr>
        <w:tab/>
      </w:r>
      <w:r>
        <w:rPr>
          <w:b/>
          <w:bCs/>
        </w:rPr>
        <w:tab/>
      </w:r>
      <w:r>
        <w:rPr>
          <w:b/>
          <w:bCs/>
        </w:rPr>
        <w:tab/>
      </w:r>
      <w:r>
        <w:rPr>
          <w:b/>
          <w:bCs/>
        </w:rPr>
        <w:tab/>
      </w:r>
      <w:r>
        <w:rPr>
          <w:b/>
          <w:bCs/>
        </w:rPr>
        <w:tab/>
        <w:t>Responsibilities</w:t>
      </w:r>
    </w:p>
    <w:p w14:paraId="0E737035" w14:textId="744CBFC4" w:rsidR="1DBCEDF1" w:rsidRDefault="1DBCEDF1" w:rsidP="1DBCEDF1">
      <w:pPr>
        <w:pStyle w:val="ListParagraph"/>
        <w:numPr>
          <w:ilvl w:val="1"/>
          <w:numId w:val="9"/>
        </w:numPr>
        <w:rPr>
          <w:b/>
          <w:bCs/>
        </w:rPr>
      </w:pPr>
      <w:r w:rsidRPr="1DBCEDF1">
        <w:rPr>
          <w:b/>
          <w:bCs/>
        </w:rPr>
        <w:t>1: Dungeon Master- To set up and facilitate the adventure</w:t>
      </w:r>
    </w:p>
    <w:p w14:paraId="5E31E720" w14:textId="3B9C6EDC" w:rsidR="00C847C5" w:rsidRDefault="1DBCEDF1" w:rsidP="00C847C5">
      <w:pPr>
        <w:pStyle w:val="ListParagraph"/>
        <w:numPr>
          <w:ilvl w:val="1"/>
          <w:numId w:val="9"/>
        </w:numPr>
        <w:rPr>
          <w:b/>
          <w:bCs/>
        </w:rPr>
      </w:pPr>
      <w:r w:rsidRPr="1DBCEDF1">
        <w:rPr>
          <w:b/>
          <w:bCs/>
        </w:rPr>
        <w:t>2: Tank- To be the person to take the majority of damage in fights</w:t>
      </w:r>
    </w:p>
    <w:p w14:paraId="3B7C9B7B" w14:textId="5B3B8550" w:rsidR="00C847C5" w:rsidRDefault="1DBCEDF1" w:rsidP="00C847C5">
      <w:pPr>
        <w:pStyle w:val="ListParagraph"/>
        <w:numPr>
          <w:ilvl w:val="1"/>
          <w:numId w:val="9"/>
        </w:numPr>
        <w:rPr>
          <w:b/>
          <w:bCs/>
        </w:rPr>
      </w:pPr>
      <w:r w:rsidRPr="1DBCEDF1">
        <w:rPr>
          <w:b/>
          <w:bCs/>
        </w:rPr>
        <w:t>3: Support- To support the party in fights</w:t>
      </w:r>
    </w:p>
    <w:p w14:paraId="366583E4" w14:textId="5F829407" w:rsidR="00C847C5" w:rsidRPr="00E55646" w:rsidRDefault="1DBCEDF1" w:rsidP="00C847C5">
      <w:pPr>
        <w:pStyle w:val="ListParagraph"/>
        <w:numPr>
          <w:ilvl w:val="1"/>
          <w:numId w:val="9"/>
        </w:numPr>
        <w:rPr>
          <w:b/>
          <w:bCs/>
        </w:rPr>
      </w:pPr>
      <w:r w:rsidRPr="1DBCEDF1">
        <w:rPr>
          <w:b/>
          <w:bCs/>
        </w:rPr>
        <w:t>N: Fighter- To do a lot of damage in fights</w:t>
      </w:r>
    </w:p>
    <w:p w14:paraId="6F81A33B" w14:textId="77777777" w:rsidR="00C847C5" w:rsidRPr="007610CF" w:rsidRDefault="00C847C5" w:rsidP="00C847C5">
      <w:pPr>
        <w:pStyle w:val="ListParagraph"/>
        <w:numPr>
          <w:ilvl w:val="0"/>
          <w:numId w:val="9"/>
        </w:numPr>
        <w:rPr>
          <w:b/>
          <w:bCs/>
        </w:rPr>
      </w:pPr>
      <w:r w:rsidRPr="007610CF">
        <w:rPr>
          <w:b/>
          <w:bCs/>
        </w:rPr>
        <w:t>Milestones</w:t>
      </w:r>
    </w:p>
    <w:p w14:paraId="5B6013BB" w14:textId="34A5CBC8" w:rsidR="00C847C5" w:rsidRDefault="1DBCEDF1" w:rsidP="00C847C5">
      <w:pPr>
        <w:pStyle w:val="ListParagraph"/>
        <w:numPr>
          <w:ilvl w:val="1"/>
          <w:numId w:val="9"/>
        </w:numPr>
      </w:pPr>
      <w:r>
        <w:t>1. Create our characters and adventure</w:t>
      </w:r>
    </w:p>
    <w:p w14:paraId="0FE1CC2C" w14:textId="41D85AE6" w:rsidR="00C847C5" w:rsidRDefault="1DBCEDF1" w:rsidP="00C847C5">
      <w:pPr>
        <w:pStyle w:val="ListParagraph"/>
        <w:numPr>
          <w:ilvl w:val="1"/>
          <w:numId w:val="9"/>
        </w:numPr>
      </w:pPr>
      <w:r>
        <w:t>2. Start the adventure</w:t>
      </w:r>
    </w:p>
    <w:p w14:paraId="6462624A" w14:textId="3D05AB40" w:rsidR="00C847C5" w:rsidRDefault="1DBCEDF1" w:rsidP="00C847C5">
      <w:pPr>
        <w:pStyle w:val="ListParagraph"/>
        <w:numPr>
          <w:ilvl w:val="1"/>
          <w:numId w:val="9"/>
        </w:numPr>
      </w:pPr>
      <w:r>
        <w:t>3. Use D&amp;D mechanics to see what happens</w:t>
      </w:r>
    </w:p>
    <w:p w14:paraId="13895C12" w14:textId="6156DDC9" w:rsidR="00C847C5" w:rsidRDefault="1DBCEDF1" w:rsidP="00C847C5">
      <w:pPr>
        <w:pStyle w:val="ListParagraph"/>
        <w:numPr>
          <w:ilvl w:val="1"/>
          <w:numId w:val="9"/>
        </w:numPr>
      </w:pPr>
      <w:r>
        <w:t>4. Accomplish the adventure</w:t>
      </w:r>
    </w:p>
    <w:p w14:paraId="5EEE3E0C" w14:textId="193FE59F" w:rsidR="009B16A0" w:rsidRDefault="009B16A0" w:rsidP="009B16A0">
      <w:pPr>
        <w:pStyle w:val="ListParagraph"/>
        <w:numPr>
          <w:ilvl w:val="0"/>
          <w:numId w:val="9"/>
        </w:numPr>
      </w:pPr>
      <w:r w:rsidRPr="007610CF">
        <w:rPr>
          <w:b/>
          <w:bCs/>
        </w:rPr>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r>
        <w:t xml:space="preserve">[ ]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658291"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C99811C" w14:textId="77777777" w:rsidR="006164F3" w:rsidRPr="00AF53FA" w:rsidRDefault="006164F3" w:rsidP="006164F3">
      <w:pPr>
        <w:pStyle w:val="ListParagraph"/>
        <w:numPr>
          <w:ilvl w:val="0"/>
          <w:numId w:val="9"/>
        </w:numPr>
        <w:rPr>
          <w:b/>
          <w:bCs/>
        </w:rPr>
      </w:pPr>
      <w:r w:rsidRPr="00AF53FA">
        <w:rPr>
          <w:b/>
          <w:bCs/>
        </w:rPr>
        <w:t xml:space="preserve">Team Name: </w:t>
      </w:r>
      <w:r>
        <w:rPr>
          <w:b/>
          <w:bCs/>
        </w:rPr>
        <w:t>Flamming Kumquate</w:t>
      </w:r>
    </w:p>
    <w:p w14:paraId="47FACDD0" w14:textId="77777777" w:rsidR="006164F3" w:rsidRPr="00AF53FA" w:rsidRDefault="006164F3" w:rsidP="006164F3">
      <w:pPr>
        <w:pStyle w:val="ListParagraph"/>
        <w:numPr>
          <w:ilvl w:val="0"/>
          <w:numId w:val="9"/>
        </w:numPr>
        <w:rPr>
          <w:b/>
          <w:bCs/>
        </w:rPr>
      </w:pPr>
      <w:r w:rsidRPr="00AF53FA">
        <w:rPr>
          <w:b/>
          <w:bCs/>
        </w:rPr>
        <w:t>Team</w:t>
      </w:r>
      <w:r>
        <w:rPr>
          <w:b/>
          <w:bCs/>
        </w:rPr>
        <w:t xml:space="preserve"> </w:t>
      </w:r>
      <w:r w:rsidRPr="00AF53FA">
        <w:rPr>
          <w:b/>
          <w:bCs/>
        </w:rPr>
        <w:t>member’s Names:</w:t>
      </w:r>
      <w:r>
        <w:rPr>
          <w:b/>
          <w:bCs/>
        </w:rPr>
        <w:t xml:space="preserve"> Parker Jackman, Braxton Medeiros, Silas Carlos, Luke Warner</w:t>
      </w:r>
    </w:p>
    <w:p w14:paraId="05AE94D5" w14:textId="731F2D53" w:rsidR="009B16A0" w:rsidRDefault="009B16A0" w:rsidP="009B16A0">
      <w:pPr>
        <w:pStyle w:val="ListParagraph"/>
        <w:numPr>
          <w:ilvl w:val="0"/>
          <w:numId w:val="9"/>
        </w:numPr>
      </w:pPr>
      <w:r w:rsidRPr="007610CF">
        <w:rPr>
          <w:b/>
          <w:bCs/>
          <w:noProof/>
        </w:rPr>
        <w:drawing>
          <wp:anchor distT="0" distB="0" distL="114300" distR="114300" simplePos="0" relativeHeight="251658283"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727E9A">
        <w:t>Cooking the heat or something</w:t>
      </w:r>
    </w:p>
    <w:p w14:paraId="159068B4"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tc>
          <w:tcPr>
            <w:tcW w:w="1615" w:type="dxa"/>
          </w:tcPr>
          <w:p w14:paraId="600D7324" w14:textId="77777777" w:rsidR="009B16A0" w:rsidRDefault="009B16A0">
            <w:pPr>
              <w:pStyle w:val="ListParagraph"/>
              <w:ind w:left="0"/>
            </w:pPr>
          </w:p>
        </w:tc>
        <w:tc>
          <w:tcPr>
            <w:tcW w:w="2610" w:type="dxa"/>
          </w:tcPr>
          <w:p w14:paraId="7F071D4B" w14:textId="77777777" w:rsidR="009B16A0" w:rsidRPr="007610CF" w:rsidRDefault="009B16A0">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tc>
          <w:tcPr>
            <w:tcW w:w="1615" w:type="dxa"/>
          </w:tcPr>
          <w:p w14:paraId="37A87032" w14:textId="77777777" w:rsidR="009B16A0" w:rsidRPr="007610CF" w:rsidRDefault="009B16A0">
            <w:pPr>
              <w:pStyle w:val="ListParagraph"/>
              <w:ind w:left="0"/>
              <w:rPr>
                <w:b/>
                <w:bCs/>
              </w:rPr>
            </w:pPr>
            <w:r w:rsidRPr="007610CF">
              <w:rPr>
                <w:b/>
                <w:bCs/>
              </w:rPr>
              <w:t>Self</w:t>
            </w:r>
          </w:p>
        </w:tc>
        <w:tc>
          <w:tcPr>
            <w:tcW w:w="2610" w:type="dxa"/>
          </w:tcPr>
          <w:p w14:paraId="53E4FF76" w14:textId="5E73ABC4" w:rsidR="009B16A0" w:rsidRPr="007610CF" w:rsidRDefault="00560FFF">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302" behindDoc="0" locked="0" layoutInCell="1" allowOverlap="1" wp14:anchorId="16916409" wp14:editId="3AD037B8">
                      <wp:simplePos x="0" y="0"/>
                      <wp:positionH relativeFrom="column">
                        <wp:posOffset>-7620</wp:posOffset>
                      </wp:positionH>
                      <wp:positionV relativeFrom="paragraph">
                        <wp:posOffset>-42490</wp:posOffset>
                      </wp:positionV>
                      <wp:extent cx="248040" cy="123120"/>
                      <wp:effectExtent l="38100" t="57150" r="57150" b="48895"/>
                      <wp:wrapNone/>
                      <wp:docPr id="66" name="Ink 66"/>
                      <wp:cNvGraphicFramePr/>
                      <a:graphic xmlns:a="http://schemas.openxmlformats.org/drawingml/2006/main">
                        <a:graphicData uri="http://schemas.microsoft.com/office/word/2010/wordprocessingInk">
                          <w14:contentPart bwMode="auto" r:id="rId71">
                            <w14:nvContentPartPr>
                              <w14:cNvContentPartPr/>
                            </w14:nvContentPartPr>
                            <w14:xfrm>
                              <a:off x="0" y="0"/>
                              <a:ext cx="248040" cy="123120"/>
                            </w14:xfrm>
                          </w14:contentPart>
                        </a:graphicData>
                      </a:graphic>
                    </wp:anchor>
                  </w:drawing>
                </mc:Choice>
                <mc:Fallback>
                  <w:pict>
                    <v:shape w14:anchorId="2963C8B4" id="Ink 66" o:spid="_x0000_s1026" type="#_x0000_t75" style="position:absolute;margin-left:-1.3pt;margin-top:-4.05pt;width:20.95pt;height:11.15pt;z-index:25165830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">
                      <v:imagedata r:id="rId72"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sciousness</w:t>
            </w:r>
          </w:p>
        </w:tc>
        <w:tc>
          <w:tcPr>
            <w:tcW w:w="2340" w:type="dxa"/>
          </w:tcPr>
          <w:p w14:paraId="13292EC8" w14:textId="2D92885B"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18F90EBD" w14:textId="77777777">
        <w:tc>
          <w:tcPr>
            <w:tcW w:w="1615" w:type="dxa"/>
          </w:tcPr>
          <w:p w14:paraId="14BE7482" w14:textId="77777777" w:rsidR="009B16A0" w:rsidRPr="007610CF" w:rsidRDefault="009B16A0">
            <w:pPr>
              <w:pStyle w:val="ListParagraph"/>
              <w:ind w:left="0"/>
              <w:rPr>
                <w:b/>
                <w:bCs/>
              </w:rPr>
            </w:pPr>
            <w:r w:rsidRPr="007610CF">
              <w:rPr>
                <w:b/>
                <w:bCs/>
              </w:rPr>
              <w:t>Group</w:t>
            </w:r>
          </w:p>
        </w:tc>
        <w:tc>
          <w:tcPr>
            <w:tcW w:w="2610" w:type="dxa"/>
          </w:tcPr>
          <w:p w14:paraId="69885672" w14:textId="484200E7" w:rsidR="009B16A0" w:rsidRPr="007610CF" w:rsidRDefault="00560FFF">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303" behindDoc="0" locked="0" layoutInCell="1" allowOverlap="1" wp14:anchorId="302F73EB" wp14:editId="39150B35">
                      <wp:simplePos x="0" y="0"/>
                      <wp:positionH relativeFrom="column">
                        <wp:posOffset>14605</wp:posOffset>
                      </wp:positionH>
                      <wp:positionV relativeFrom="paragraph">
                        <wp:posOffset>8890</wp:posOffset>
                      </wp:positionV>
                      <wp:extent cx="277620" cy="292225"/>
                      <wp:effectExtent l="57150" t="38100" r="0" b="50800"/>
                      <wp:wrapNone/>
                      <wp:docPr id="69" name="Ink 69"/>
                      <wp:cNvGraphicFramePr/>
                      <a:graphic xmlns:a="http://schemas.openxmlformats.org/drawingml/2006/main">
                        <a:graphicData uri="http://schemas.microsoft.com/office/word/2010/wordprocessingInk">
                          <w14:contentPart bwMode="auto" r:id="rId73">
                            <w14:nvContentPartPr>
                              <w14:cNvContentPartPr/>
                            </w14:nvContentPartPr>
                            <w14:xfrm>
                              <a:off x="0" y="0"/>
                              <a:ext cx="277620" cy="292225"/>
                            </w14:xfrm>
                          </w14:contentPart>
                        </a:graphicData>
                      </a:graphic>
                    </wp:anchor>
                  </w:drawing>
                </mc:Choice>
                <mc:Fallback>
                  <w:pict>
                    <v:shape w14:anchorId="26AEF0BB" id="Ink 69" o:spid="_x0000_s1026" type="#_x0000_t75" style="position:absolute;margin-left:.45pt;margin-top:0;width:23.25pt;height:24.4pt;z-index:25165830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">
                      <v:imagedata r:id="rId74"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nectedness</w:t>
            </w:r>
          </w:p>
        </w:tc>
        <w:tc>
          <w:tcPr>
            <w:tcW w:w="2340" w:type="dxa"/>
          </w:tcPr>
          <w:p w14:paraId="2E694E99" w14:textId="07409EA0" w:rsidR="009B16A0" w:rsidRPr="007610CF" w:rsidRDefault="00560FFF">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304" behindDoc="0" locked="0" layoutInCell="1" allowOverlap="1" wp14:anchorId="2487AD8D" wp14:editId="7B18445C">
                      <wp:simplePos x="0" y="0"/>
                      <wp:positionH relativeFrom="column">
                        <wp:posOffset>-26670</wp:posOffset>
                      </wp:positionH>
                      <wp:positionV relativeFrom="paragraph">
                        <wp:posOffset>-219075</wp:posOffset>
                      </wp:positionV>
                      <wp:extent cx="331585" cy="485140"/>
                      <wp:effectExtent l="38100" t="38100" r="49530" b="48260"/>
                      <wp:wrapNone/>
                      <wp:docPr id="74" name="Ink 74"/>
                      <wp:cNvGraphicFramePr/>
                      <a:graphic xmlns:a="http://schemas.openxmlformats.org/drawingml/2006/main">
                        <a:graphicData uri="http://schemas.microsoft.com/office/word/2010/wordprocessingInk">
                          <w14:contentPart bwMode="auto" r:id="rId75">
                            <w14:nvContentPartPr>
                              <w14:cNvContentPartPr/>
                            </w14:nvContentPartPr>
                            <w14:xfrm>
                              <a:off x="0" y="0"/>
                              <a:ext cx="331585" cy="485140"/>
                            </w14:xfrm>
                          </w14:contentPart>
                        </a:graphicData>
                      </a:graphic>
                    </wp:anchor>
                  </w:drawing>
                </mc:Choice>
                <mc:Fallback>
                  <w:pict>
                    <v:shape w14:anchorId="5D1EC8C9" id="Ink 74" o:spid="_x0000_s1026" type="#_x0000_t75" style="position:absolute;margin-left:-2.8pt;margin-top:-17.95pt;width:27.5pt;height:39.6pt;z-index:251658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">
                      <v:imagedata r:id="rId76" o:title=""/>
                    </v:shape>
                  </w:pict>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Interaction</w:t>
            </w:r>
          </w:p>
        </w:tc>
      </w:tr>
      <w:tr w:rsidR="009B16A0" w14:paraId="2EE6E38C" w14:textId="77777777">
        <w:tc>
          <w:tcPr>
            <w:tcW w:w="1615" w:type="dxa"/>
          </w:tcPr>
          <w:p w14:paraId="25B72342" w14:textId="77777777" w:rsidR="009B16A0" w:rsidRPr="007610CF" w:rsidRDefault="009B16A0">
            <w:pPr>
              <w:pStyle w:val="ListParagraph"/>
              <w:ind w:left="0"/>
              <w:rPr>
                <w:b/>
                <w:bCs/>
              </w:rPr>
            </w:pPr>
            <w:r w:rsidRPr="007610CF">
              <w:rPr>
                <w:b/>
                <w:bCs/>
              </w:rPr>
              <w:t>Community</w:t>
            </w:r>
          </w:p>
        </w:tc>
        <w:tc>
          <w:tcPr>
            <w:tcW w:w="2610" w:type="dxa"/>
          </w:tcPr>
          <w:p w14:paraId="7DD05019" w14:textId="643405B9" w:rsidR="009B16A0" w:rsidRPr="007610CF" w:rsidRDefault="009B16A0">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9DC6F8" w14:textId="4ABE72A2"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28FB3FC4" w14:textId="4DE1DA30" w:rsidR="00AE6806" w:rsidRDefault="00AE6806" w:rsidP="00AE6806">
      <w:pPr>
        <w:pStyle w:val="ListParagraph"/>
        <w:ind w:left="360" w:firstLine="360"/>
        <w:rPr>
          <w:b/>
          <w:bCs/>
        </w:rPr>
      </w:pPr>
      <w:r>
        <w:rPr>
          <w:b/>
          <w:bCs/>
        </w:rPr>
        <w:t>Explain:</w:t>
      </w:r>
      <w:r w:rsidR="00A32944">
        <w:rPr>
          <w:b/>
          <w:bCs/>
        </w:rPr>
        <w:t xml:space="preserve"> We must plan and cook a meal together. Therefore, we must plan and coordinate on what we like to eat, what we can realistically cook, and any allergies. As a group we will plan a meal using ingredients that can be purchased from a local grocery store and then assemble and cook those ingredients in a specified order outlined by a recipe that was previously selected by all members of the group.</w:t>
      </w:r>
    </w:p>
    <w:p w14:paraId="521E8C99" w14:textId="3B8F18FD" w:rsidR="00AE6806" w:rsidRDefault="00AE6806" w:rsidP="00AE6806">
      <w:pPr>
        <w:pStyle w:val="ListParagraph"/>
        <w:ind w:left="360" w:firstLine="360"/>
        <w:rPr>
          <w:b/>
          <w:bCs/>
        </w:rPr>
      </w:pPr>
    </w:p>
    <w:p w14:paraId="6AB44853" w14:textId="70AC4C7C" w:rsidR="009B16A0" w:rsidRPr="007610CF" w:rsidRDefault="009B16A0" w:rsidP="009B16A0">
      <w:pPr>
        <w:pStyle w:val="ListParagraph"/>
        <w:numPr>
          <w:ilvl w:val="0"/>
          <w:numId w:val="9"/>
        </w:numPr>
        <w:rPr>
          <w:b/>
          <w:bCs/>
        </w:rPr>
      </w:pPr>
      <w:r w:rsidRPr="007610CF">
        <w:rPr>
          <w:b/>
          <w:bCs/>
        </w:rPr>
        <w:t xml:space="preserve">Project Values: </w:t>
      </w:r>
      <w:r w:rsidR="00520374">
        <w:rPr>
          <w:b/>
          <w:bCs/>
        </w:rPr>
        <w:t>Teamwork, communication, reading, corporation, patience, reading recipes, critical thinking skills.</w:t>
      </w:r>
    </w:p>
    <w:p w14:paraId="50738656" w14:textId="4F0502E6" w:rsidR="009B16A0" w:rsidRPr="00CD16C0" w:rsidRDefault="009B16A0" w:rsidP="00CD16C0">
      <w:pPr>
        <w:pStyle w:val="ListParagraph"/>
        <w:numPr>
          <w:ilvl w:val="0"/>
          <w:numId w:val="9"/>
        </w:numPr>
        <w:rPr>
          <w:b/>
          <w:bCs/>
        </w:rPr>
      </w:pPr>
      <w:r w:rsidRPr="007610CF">
        <w:rPr>
          <w:b/>
          <w:bCs/>
        </w:rPr>
        <w:t xml:space="preserve">Description: </w:t>
      </w:r>
      <w:r w:rsidR="0003752D">
        <w:rPr>
          <w:b/>
          <w:bCs/>
        </w:rPr>
        <w:t>As a group we will plan and prepare a meal that is determined sufficient by the group.</w:t>
      </w:r>
    </w:p>
    <w:p w14:paraId="3595453B" w14:textId="35885AEF" w:rsidR="009B16A0" w:rsidRDefault="009B16A0" w:rsidP="00A94B09">
      <w:pPr>
        <w:pStyle w:val="ListParagraph"/>
        <w:numPr>
          <w:ilvl w:val="0"/>
          <w:numId w:val="9"/>
        </w:numPr>
        <w:rPr>
          <w:b/>
          <w:bCs/>
        </w:rPr>
      </w:pPr>
      <w:r>
        <w:rPr>
          <w:noProof/>
        </w:rPr>
        <w:drawing>
          <wp:anchor distT="0" distB="0" distL="114300" distR="114300" simplePos="0" relativeHeight="251658287" behindDoc="1" locked="0" layoutInCell="1" allowOverlap="1" wp14:anchorId="25A71C69" wp14:editId="765B4885">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Pr>
          <w:b/>
          <w:bCs/>
        </w:rPr>
        <w:t xml:space="preserve">Vision Statement: </w:t>
      </w:r>
      <w:r w:rsidR="00A94B09">
        <w:rPr>
          <w:b/>
          <w:bCs/>
        </w:rPr>
        <w:t xml:space="preserve">Our goal is to create a delicious meal that is edible by human beings.  </w:t>
      </w:r>
      <w:r w:rsidR="00CD16C0">
        <w:rPr>
          <w:b/>
          <w:bCs/>
        </w:rPr>
        <w:t>Furthermore, our goal is to hone our critical thinking and teamwork skills to plan and cook a meal together</w:t>
      </w:r>
      <w:r w:rsidR="00520374">
        <w:rPr>
          <w:b/>
          <w:bCs/>
        </w:rPr>
        <w:t>.</w:t>
      </w:r>
    </w:p>
    <w:p w14:paraId="3C1CDA7A" w14:textId="77777777" w:rsidR="00CD16C0" w:rsidRPr="00CD16C0" w:rsidRDefault="00CD16C0" w:rsidP="00CD16C0">
      <w:pPr>
        <w:rPr>
          <w:b/>
          <w:bCs/>
        </w:rPr>
      </w:pPr>
    </w:p>
    <w:p w14:paraId="3A8DBB15" w14:textId="77777777" w:rsidR="009B16A0" w:rsidRPr="007610CF" w:rsidRDefault="009B16A0" w:rsidP="009B16A0">
      <w:pPr>
        <w:pStyle w:val="ListParagraph"/>
        <w:numPr>
          <w:ilvl w:val="0"/>
          <w:numId w:val="9"/>
        </w:numPr>
        <w:rPr>
          <w:b/>
          <w:bCs/>
        </w:rPr>
      </w:pPr>
      <w:r w:rsidRPr="007610CF">
        <w:rPr>
          <w:b/>
          <w:bCs/>
        </w:rPr>
        <w:t>SMART Goal:</w:t>
      </w:r>
    </w:p>
    <w:p w14:paraId="6A4ED584" w14:textId="3C6F6926" w:rsidR="009B16A0" w:rsidRDefault="009B16A0" w:rsidP="009B16A0">
      <w:pPr>
        <w:pStyle w:val="ListParagraph"/>
        <w:numPr>
          <w:ilvl w:val="1"/>
          <w:numId w:val="9"/>
        </w:numPr>
      </w:pPr>
      <w:r>
        <w:t>Specific:</w:t>
      </w:r>
      <w:r w:rsidR="00520374">
        <w:t xml:space="preserve"> Plan and cook a meal</w:t>
      </w:r>
      <w:r>
        <w:tab/>
      </w:r>
    </w:p>
    <w:p w14:paraId="6D620E54" w14:textId="3E096A5D" w:rsidR="009B16A0" w:rsidRDefault="009B16A0" w:rsidP="009B16A0">
      <w:pPr>
        <w:pStyle w:val="ListParagraph"/>
        <w:numPr>
          <w:ilvl w:val="1"/>
          <w:numId w:val="9"/>
        </w:numPr>
      </w:pPr>
      <w:r>
        <w:t>Measurable</w:t>
      </w:r>
      <w:r w:rsidR="00520374">
        <w:t>: The food</w:t>
      </w:r>
    </w:p>
    <w:p w14:paraId="65CCA380" w14:textId="19005811" w:rsidR="009B16A0" w:rsidRDefault="009B16A0" w:rsidP="009B16A0">
      <w:pPr>
        <w:pStyle w:val="ListParagraph"/>
        <w:numPr>
          <w:ilvl w:val="1"/>
          <w:numId w:val="9"/>
        </w:numPr>
      </w:pPr>
      <w:r>
        <w:t>Attainable:</w:t>
      </w:r>
      <w:r w:rsidR="00520374">
        <w:t xml:space="preserve"> We were successfully able to make a meal</w:t>
      </w:r>
    </w:p>
    <w:p w14:paraId="76A9506B" w14:textId="47324AE4" w:rsidR="009B16A0" w:rsidRDefault="009B16A0" w:rsidP="009B16A0">
      <w:pPr>
        <w:pStyle w:val="ListParagraph"/>
        <w:numPr>
          <w:ilvl w:val="1"/>
          <w:numId w:val="9"/>
        </w:numPr>
      </w:pPr>
      <w:r>
        <w:t>Relevant:</w:t>
      </w:r>
      <w:r w:rsidR="00520374">
        <w:t xml:space="preserve"> To successfully able to make a meal we must home in our teamwork skills and work together as a team</w:t>
      </w:r>
      <w:r>
        <w:tab/>
      </w:r>
    </w:p>
    <w:p w14:paraId="587F20CA" w14:textId="1291BEBB" w:rsidR="009B16A0" w:rsidRDefault="009B16A0" w:rsidP="009B16A0">
      <w:pPr>
        <w:pStyle w:val="ListParagraph"/>
        <w:numPr>
          <w:ilvl w:val="1"/>
          <w:numId w:val="9"/>
        </w:numPr>
      </w:pPr>
      <w:r>
        <w:t>Timely:</w:t>
      </w:r>
      <w:r w:rsidR="00520374">
        <w:t xml:space="preserve"> This will be accomplished on a date set by the team</w:t>
      </w:r>
      <w:r>
        <w:tab/>
      </w:r>
    </w:p>
    <w:p w14:paraId="2019D268" w14:textId="1538902B" w:rsidR="009B16A0" w:rsidRDefault="009B16A0" w:rsidP="009B16A0">
      <w:pPr>
        <w:pStyle w:val="ListParagraph"/>
        <w:ind w:left="360"/>
      </w:pPr>
      <w:r w:rsidRPr="007610CF">
        <w:rPr>
          <w:b/>
          <w:bCs/>
          <w:i/>
          <w:iCs/>
        </w:rPr>
        <w:t>Summary</w:t>
      </w:r>
      <w:r>
        <w:t xml:space="preserve">: </w:t>
      </w:r>
      <w:r w:rsidR="00520374">
        <w:t>As a team we will plan and cook a meal</w:t>
      </w:r>
      <w:r w:rsidR="009D7AEA">
        <w:t>, which will be accomplished once we successfully make a meal,</w:t>
      </w:r>
      <w:r w:rsidR="00520374">
        <w:t xml:space="preserve"> on a date set by the team</w:t>
      </w:r>
      <w:r w:rsidR="009D7AEA">
        <w:t xml:space="preserve"> </w:t>
      </w:r>
      <w:r w:rsidR="00EE33B3">
        <w:t>to</w:t>
      </w:r>
      <w:r w:rsidR="009D7AEA">
        <w:t xml:space="preserve"> home in our teamwork skills and work together as a team</w:t>
      </w:r>
      <w:r w:rsidR="00520374">
        <w:t>.</w:t>
      </w:r>
      <w:r>
        <w:tab/>
      </w:r>
      <w:r>
        <w:tab/>
      </w:r>
    </w:p>
    <w:p w14:paraId="19A99E46" w14:textId="7F5954AF" w:rsidR="009B16A0" w:rsidRDefault="009B16A0" w:rsidP="009B16A0">
      <w:pPr>
        <w:pStyle w:val="ListParagraph"/>
        <w:ind w:left="360"/>
      </w:pPr>
    </w:p>
    <w:p w14:paraId="1B29A9A4" w14:textId="1E015F99"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9D7AEA">
        <w:rPr>
          <w:b/>
          <w:bCs/>
        </w:rPr>
        <w:t xml:space="preserve"> </w:t>
      </w:r>
    </w:p>
    <w:p w14:paraId="373C412B" w14:textId="574AA794" w:rsidR="009D7AEA" w:rsidRDefault="009D7AEA" w:rsidP="009D7AEA">
      <w:pPr>
        <w:pStyle w:val="ListParagraph"/>
        <w:numPr>
          <w:ilvl w:val="1"/>
          <w:numId w:val="9"/>
        </w:numPr>
        <w:rPr>
          <w:b/>
          <w:bCs/>
        </w:rPr>
      </w:pPr>
      <w:r>
        <w:rPr>
          <w:b/>
          <w:bCs/>
        </w:rPr>
        <w:t>Who: Our team</w:t>
      </w:r>
    </w:p>
    <w:p w14:paraId="1F86859A" w14:textId="6E1F5D11" w:rsidR="009D7AEA" w:rsidRDefault="009D7AEA" w:rsidP="009D7AEA">
      <w:pPr>
        <w:pStyle w:val="ListParagraph"/>
        <w:numPr>
          <w:ilvl w:val="1"/>
          <w:numId w:val="9"/>
        </w:numPr>
        <w:rPr>
          <w:b/>
          <w:bCs/>
        </w:rPr>
      </w:pPr>
      <w:r>
        <w:rPr>
          <w:b/>
          <w:bCs/>
        </w:rPr>
        <w:t>What: Plan and cook a meal</w:t>
      </w:r>
    </w:p>
    <w:p w14:paraId="5F2EE349" w14:textId="6CE2B507" w:rsidR="009D7AEA" w:rsidRDefault="009D7AEA" w:rsidP="009D7AEA">
      <w:pPr>
        <w:pStyle w:val="ListParagraph"/>
        <w:numPr>
          <w:ilvl w:val="1"/>
          <w:numId w:val="9"/>
        </w:numPr>
        <w:rPr>
          <w:b/>
          <w:bCs/>
        </w:rPr>
      </w:pPr>
      <w:r>
        <w:rPr>
          <w:b/>
          <w:bCs/>
        </w:rPr>
        <w:t>Where: Probably someone’s house/apartment</w:t>
      </w:r>
    </w:p>
    <w:p w14:paraId="51EDCAE2" w14:textId="4DAB8DCD" w:rsidR="009D7AEA" w:rsidRDefault="009D7AEA" w:rsidP="009D7AEA">
      <w:pPr>
        <w:pStyle w:val="ListParagraph"/>
        <w:numPr>
          <w:ilvl w:val="1"/>
          <w:numId w:val="9"/>
        </w:numPr>
        <w:rPr>
          <w:b/>
          <w:bCs/>
        </w:rPr>
      </w:pPr>
      <w:r>
        <w:rPr>
          <w:b/>
          <w:bCs/>
        </w:rPr>
        <w:t xml:space="preserve">When: A date determined by the team </w:t>
      </w:r>
    </w:p>
    <w:p w14:paraId="6018880D" w14:textId="0DC19FD2" w:rsidR="009D7AEA" w:rsidRDefault="009D7AEA" w:rsidP="009D7AEA">
      <w:pPr>
        <w:pStyle w:val="ListParagraph"/>
        <w:numPr>
          <w:ilvl w:val="1"/>
          <w:numId w:val="9"/>
        </w:numPr>
        <w:rPr>
          <w:b/>
          <w:bCs/>
        </w:rPr>
      </w:pPr>
      <w:r>
        <w:rPr>
          <w:b/>
          <w:bCs/>
        </w:rPr>
        <w:t>Why: To practice our insane cooking skill and to better ourselves as a team</w:t>
      </w:r>
    </w:p>
    <w:p w14:paraId="1D13D342" w14:textId="21DB3B5C" w:rsidR="009D7AEA" w:rsidRDefault="009D7AEA" w:rsidP="009D7AEA">
      <w:pPr>
        <w:pStyle w:val="ListParagraph"/>
        <w:numPr>
          <w:ilvl w:val="1"/>
          <w:numId w:val="9"/>
        </w:numPr>
        <w:rPr>
          <w:b/>
          <w:bCs/>
        </w:rPr>
      </w:pPr>
      <w:r>
        <w:rPr>
          <w:b/>
          <w:bCs/>
        </w:rPr>
        <w:t>How: Using our brains?</w:t>
      </w:r>
    </w:p>
    <w:p w14:paraId="285DB3A0" w14:textId="77777777" w:rsidR="009B16A0" w:rsidRPr="007610CF" w:rsidRDefault="009B16A0" w:rsidP="009B16A0">
      <w:pPr>
        <w:pStyle w:val="ListParagraph"/>
        <w:ind w:left="360"/>
        <w:rPr>
          <w:b/>
          <w:bCs/>
        </w:rPr>
      </w:pPr>
    </w:p>
    <w:p w14:paraId="158FB9C4" w14:textId="77777777" w:rsidR="00C847C5" w:rsidRPr="00E55646" w:rsidRDefault="00C847C5" w:rsidP="00C847C5">
      <w:pPr>
        <w:pStyle w:val="ListParagraph"/>
        <w:numPr>
          <w:ilvl w:val="0"/>
          <w:numId w:val="9"/>
        </w:numPr>
        <w:rPr>
          <w:b/>
          <w:bCs/>
        </w:rPr>
      </w:pPr>
      <w:r>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72E368D3" w:rsidR="00C847C5" w:rsidRDefault="00C847C5" w:rsidP="00C847C5">
      <w:pPr>
        <w:pStyle w:val="ListParagraph"/>
        <w:numPr>
          <w:ilvl w:val="1"/>
          <w:numId w:val="9"/>
        </w:numPr>
        <w:rPr>
          <w:b/>
          <w:bCs/>
        </w:rPr>
      </w:pPr>
      <w:r>
        <w:rPr>
          <w:b/>
          <w:bCs/>
        </w:rPr>
        <w:t>1:</w:t>
      </w:r>
      <w:r w:rsidR="00EE33B3">
        <w:rPr>
          <w:b/>
          <w:bCs/>
        </w:rPr>
        <w:t xml:space="preserve"> Head Chef or something (leader)</w:t>
      </w:r>
      <w:r w:rsidR="00EE33B3">
        <w:rPr>
          <w:b/>
          <w:bCs/>
        </w:rPr>
        <w:tab/>
        <w:t>Be able to tell everyone what to do and how to do it</w:t>
      </w:r>
    </w:p>
    <w:p w14:paraId="7C151180" w14:textId="521D40B5" w:rsidR="00C847C5" w:rsidRDefault="00C847C5" w:rsidP="00C847C5">
      <w:pPr>
        <w:pStyle w:val="ListParagraph"/>
        <w:numPr>
          <w:ilvl w:val="1"/>
          <w:numId w:val="9"/>
        </w:numPr>
        <w:rPr>
          <w:b/>
          <w:bCs/>
        </w:rPr>
      </w:pPr>
      <w:r>
        <w:rPr>
          <w:b/>
          <w:bCs/>
        </w:rPr>
        <w:t>2:</w:t>
      </w:r>
      <w:r w:rsidR="00EE33B3">
        <w:rPr>
          <w:b/>
          <w:bCs/>
        </w:rPr>
        <w:t xml:space="preserve"> Cook</w:t>
      </w:r>
      <w:r w:rsidR="00EE33B3">
        <w:rPr>
          <w:b/>
          <w:bCs/>
        </w:rPr>
        <w:tab/>
      </w:r>
      <w:r w:rsidR="00EE33B3">
        <w:rPr>
          <w:b/>
          <w:bCs/>
        </w:rPr>
        <w:tab/>
      </w:r>
      <w:r w:rsidR="00EE33B3">
        <w:rPr>
          <w:b/>
          <w:bCs/>
        </w:rPr>
        <w:tab/>
      </w:r>
      <w:r w:rsidR="00EE33B3">
        <w:rPr>
          <w:b/>
          <w:bCs/>
        </w:rPr>
        <w:tab/>
      </w:r>
      <w:r w:rsidR="00EE33B3">
        <w:rPr>
          <w:b/>
          <w:bCs/>
        </w:rPr>
        <w:tab/>
        <w:t>Listen to the leader and do what they say</w:t>
      </w:r>
    </w:p>
    <w:p w14:paraId="4F4D49DE" w14:textId="69FC2957" w:rsidR="00C847C5" w:rsidRDefault="00C847C5" w:rsidP="00C847C5">
      <w:pPr>
        <w:pStyle w:val="ListParagraph"/>
        <w:numPr>
          <w:ilvl w:val="1"/>
          <w:numId w:val="9"/>
        </w:numPr>
        <w:rPr>
          <w:b/>
          <w:bCs/>
        </w:rPr>
      </w:pPr>
      <w:r>
        <w:rPr>
          <w:b/>
          <w:bCs/>
        </w:rPr>
        <w:t>3:</w:t>
      </w:r>
      <w:r w:rsidR="00EE33B3">
        <w:rPr>
          <w:b/>
          <w:bCs/>
        </w:rPr>
        <w:t xml:space="preserve"> Cook</w:t>
      </w:r>
      <w:r w:rsidR="00EE33B3">
        <w:rPr>
          <w:b/>
          <w:bCs/>
        </w:rPr>
        <w:tab/>
      </w:r>
      <w:r w:rsidR="00EE33B3">
        <w:rPr>
          <w:b/>
          <w:bCs/>
        </w:rPr>
        <w:tab/>
      </w:r>
      <w:r w:rsidR="00EE33B3">
        <w:rPr>
          <w:b/>
          <w:bCs/>
        </w:rPr>
        <w:tab/>
      </w:r>
      <w:r w:rsidR="00EE33B3">
        <w:rPr>
          <w:b/>
          <w:bCs/>
        </w:rPr>
        <w:tab/>
      </w:r>
      <w:r w:rsidR="00EE33B3">
        <w:rPr>
          <w:b/>
          <w:bCs/>
        </w:rPr>
        <w:tab/>
        <w:t>Listen to the leader and do what they say</w:t>
      </w:r>
    </w:p>
    <w:p w14:paraId="6317B8EA" w14:textId="0E8AEED9" w:rsidR="00C847C5" w:rsidRPr="00E55646" w:rsidRDefault="00C847C5" w:rsidP="00C847C5">
      <w:pPr>
        <w:pStyle w:val="ListParagraph"/>
        <w:numPr>
          <w:ilvl w:val="1"/>
          <w:numId w:val="9"/>
        </w:numPr>
        <w:rPr>
          <w:b/>
          <w:bCs/>
        </w:rPr>
      </w:pPr>
      <w:r>
        <w:rPr>
          <w:b/>
          <w:bCs/>
        </w:rPr>
        <w:t>N:</w:t>
      </w:r>
      <w:r w:rsidR="00EE33B3">
        <w:rPr>
          <w:b/>
          <w:bCs/>
        </w:rPr>
        <w:t xml:space="preserve"> Cook</w:t>
      </w:r>
      <w:r w:rsidR="00EE33B3">
        <w:rPr>
          <w:b/>
          <w:bCs/>
        </w:rPr>
        <w:tab/>
      </w:r>
      <w:r w:rsidR="00EE33B3">
        <w:rPr>
          <w:b/>
          <w:bCs/>
        </w:rPr>
        <w:tab/>
      </w:r>
      <w:r w:rsidR="00EE33B3">
        <w:rPr>
          <w:b/>
          <w:bCs/>
        </w:rPr>
        <w:tab/>
      </w:r>
      <w:r w:rsidR="00EE33B3">
        <w:rPr>
          <w:b/>
          <w:bCs/>
        </w:rPr>
        <w:tab/>
      </w:r>
      <w:r w:rsidR="00EE33B3">
        <w:rPr>
          <w:b/>
          <w:bCs/>
        </w:rPr>
        <w:tab/>
        <w:t>Listen to the leader and do what they say</w:t>
      </w:r>
    </w:p>
    <w:p w14:paraId="201DDF19" w14:textId="77777777" w:rsidR="00C847C5" w:rsidRPr="007610CF" w:rsidRDefault="00C847C5" w:rsidP="00C847C5">
      <w:pPr>
        <w:pStyle w:val="ListParagraph"/>
        <w:numPr>
          <w:ilvl w:val="0"/>
          <w:numId w:val="9"/>
        </w:numPr>
        <w:rPr>
          <w:b/>
          <w:bCs/>
        </w:rPr>
      </w:pPr>
      <w:r w:rsidRPr="007610CF">
        <w:rPr>
          <w:b/>
          <w:bCs/>
        </w:rPr>
        <w:t>Milestones</w:t>
      </w:r>
    </w:p>
    <w:p w14:paraId="6B76FDEF" w14:textId="59320A63" w:rsidR="00712335" w:rsidRDefault="00C847C5" w:rsidP="00712335">
      <w:pPr>
        <w:pStyle w:val="ListParagraph"/>
        <w:numPr>
          <w:ilvl w:val="1"/>
          <w:numId w:val="9"/>
        </w:numPr>
      </w:pPr>
      <w:r>
        <w:t xml:space="preserve">1. </w:t>
      </w:r>
      <w:r w:rsidR="00EE33B3">
        <w:t>P</w:t>
      </w:r>
      <w:r w:rsidR="0098155B">
        <w:t xml:space="preserve">repare </w:t>
      </w:r>
      <w:r w:rsidR="00712335">
        <w:t>and choose what recipes</w:t>
      </w:r>
    </w:p>
    <w:p w14:paraId="08A5AF09" w14:textId="616F6873" w:rsidR="00C847C5" w:rsidRDefault="00C847C5" w:rsidP="00C847C5">
      <w:pPr>
        <w:pStyle w:val="ListParagraph"/>
        <w:numPr>
          <w:ilvl w:val="1"/>
          <w:numId w:val="9"/>
        </w:numPr>
      </w:pPr>
      <w:r>
        <w:t>2.</w:t>
      </w:r>
      <w:r w:rsidR="00712335">
        <w:t xml:space="preserve"> Get ingredients</w:t>
      </w:r>
    </w:p>
    <w:p w14:paraId="5738AE48" w14:textId="3699EB3E" w:rsidR="00C847C5" w:rsidRDefault="00C847C5" w:rsidP="00C847C5">
      <w:pPr>
        <w:pStyle w:val="ListParagraph"/>
        <w:numPr>
          <w:ilvl w:val="1"/>
          <w:numId w:val="9"/>
        </w:numPr>
      </w:pPr>
      <w:r>
        <w:t>3.</w:t>
      </w:r>
      <w:r w:rsidR="00712335">
        <w:t xml:space="preserve"> Meet up</w:t>
      </w:r>
    </w:p>
    <w:p w14:paraId="3482DAF8" w14:textId="432C84DE" w:rsidR="00C847C5" w:rsidRDefault="00C847C5" w:rsidP="00C847C5">
      <w:pPr>
        <w:pStyle w:val="ListParagraph"/>
        <w:numPr>
          <w:ilvl w:val="1"/>
          <w:numId w:val="9"/>
        </w:numPr>
      </w:pPr>
      <w:r>
        <w:t>4.</w:t>
      </w:r>
      <w:r w:rsidR="00712335">
        <w:t xml:space="preserve"> Cook the meal</w:t>
      </w:r>
    </w:p>
    <w:p w14:paraId="1B173BA1" w14:textId="3CF7D6E9" w:rsidR="00C847C5" w:rsidRDefault="00C847C5" w:rsidP="00C847C5">
      <w:pPr>
        <w:pStyle w:val="ListParagraph"/>
        <w:numPr>
          <w:ilvl w:val="1"/>
          <w:numId w:val="9"/>
        </w:numPr>
      </w:pPr>
      <w:r>
        <w:t xml:space="preserve">5. </w:t>
      </w:r>
      <w:r w:rsidR="00712335">
        <w:t>Eat the meal</w:t>
      </w:r>
    </w:p>
    <w:p w14:paraId="1503F6C3" w14:textId="2154F526" w:rsidR="00712335" w:rsidRDefault="00712335" w:rsidP="00C847C5">
      <w:pPr>
        <w:pStyle w:val="ListParagraph"/>
        <w:numPr>
          <w:ilvl w:val="1"/>
          <w:numId w:val="9"/>
        </w:numPr>
      </w:pPr>
      <w:r>
        <w:t>6. Enjoy</w:t>
      </w:r>
    </w:p>
    <w:p w14:paraId="73E6D5C9" w14:textId="77777777" w:rsidR="009B16A0" w:rsidRDefault="009B16A0" w:rsidP="009B16A0">
      <w:pPr>
        <w:pStyle w:val="ListParagraph"/>
        <w:numPr>
          <w:ilvl w:val="0"/>
          <w:numId w:val="9"/>
        </w:numPr>
      </w:pPr>
      <w:r w:rsidRPr="007610CF">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r>
        <w:t xml:space="preserve">[ ] </w:t>
      </w:r>
      <w:r w:rsidRPr="007610CF">
        <w:rPr>
          <w:b/>
          <w:bCs/>
        </w:rPr>
        <w:t>Approved</w:t>
      </w:r>
      <w:r>
        <w:tab/>
        <w:t>Date: __________________</w:t>
      </w:r>
    </w:p>
    <w:sectPr w:rsidR="00C07590">
      <w:headerReference w:type="default" r:id="rId77"/>
      <w:footerReference w:type="default" r:id="rId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73BEF" w14:textId="77777777" w:rsidR="00D64636" w:rsidRDefault="00D64636" w:rsidP="00A85D65">
      <w:pPr>
        <w:spacing w:after="0" w:line="240" w:lineRule="auto"/>
      </w:pPr>
      <w:r>
        <w:separator/>
      </w:r>
    </w:p>
  </w:endnote>
  <w:endnote w:type="continuationSeparator" w:id="0">
    <w:p w14:paraId="263F0A64" w14:textId="77777777" w:rsidR="00D64636" w:rsidRDefault="00D64636" w:rsidP="00A85D65">
      <w:pPr>
        <w:spacing w:after="0" w:line="240" w:lineRule="auto"/>
      </w:pPr>
      <w:r>
        <w:continuationSeparator/>
      </w:r>
    </w:p>
  </w:endnote>
  <w:endnote w:type="continuationNotice" w:id="1">
    <w:p w14:paraId="19936C4F" w14:textId="77777777" w:rsidR="00D64636" w:rsidRDefault="00D646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7AD62" w14:textId="77777777" w:rsidR="00D64636" w:rsidRDefault="00D64636" w:rsidP="00A85D65">
      <w:pPr>
        <w:spacing w:after="0" w:line="240" w:lineRule="auto"/>
      </w:pPr>
      <w:r>
        <w:separator/>
      </w:r>
    </w:p>
  </w:footnote>
  <w:footnote w:type="continuationSeparator" w:id="0">
    <w:p w14:paraId="13386944" w14:textId="77777777" w:rsidR="00D64636" w:rsidRDefault="00D64636" w:rsidP="00A85D65">
      <w:pPr>
        <w:spacing w:after="0" w:line="240" w:lineRule="auto"/>
      </w:pPr>
      <w:r>
        <w:continuationSeparator/>
      </w:r>
    </w:p>
  </w:footnote>
  <w:footnote w:type="continuationNotice" w:id="1">
    <w:p w14:paraId="6ED7BB2E" w14:textId="77777777" w:rsidR="00D64636" w:rsidRDefault="00D646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159F7"/>
    <w:rsid w:val="00020C38"/>
    <w:rsid w:val="0002442D"/>
    <w:rsid w:val="00025548"/>
    <w:rsid w:val="00030C5E"/>
    <w:rsid w:val="00032CA3"/>
    <w:rsid w:val="0003752D"/>
    <w:rsid w:val="000405D6"/>
    <w:rsid w:val="00063CC6"/>
    <w:rsid w:val="00067979"/>
    <w:rsid w:val="00084C4C"/>
    <w:rsid w:val="00084EDF"/>
    <w:rsid w:val="00087B0F"/>
    <w:rsid w:val="000932E2"/>
    <w:rsid w:val="000947F2"/>
    <w:rsid w:val="00095CAA"/>
    <w:rsid w:val="000B1138"/>
    <w:rsid w:val="000B232F"/>
    <w:rsid w:val="000C583D"/>
    <w:rsid w:val="000D7C07"/>
    <w:rsid w:val="000E2F0E"/>
    <w:rsid w:val="000E2F20"/>
    <w:rsid w:val="000E3A7C"/>
    <w:rsid w:val="000E57B8"/>
    <w:rsid w:val="000F751E"/>
    <w:rsid w:val="000F7BA8"/>
    <w:rsid w:val="00100D07"/>
    <w:rsid w:val="00107B44"/>
    <w:rsid w:val="001117F1"/>
    <w:rsid w:val="00117687"/>
    <w:rsid w:val="001201BD"/>
    <w:rsid w:val="00123663"/>
    <w:rsid w:val="00126F27"/>
    <w:rsid w:val="00150271"/>
    <w:rsid w:val="00150BDA"/>
    <w:rsid w:val="001542DD"/>
    <w:rsid w:val="001550B2"/>
    <w:rsid w:val="0015783A"/>
    <w:rsid w:val="00160886"/>
    <w:rsid w:val="001631DE"/>
    <w:rsid w:val="00167C44"/>
    <w:rsid w:val="00171762"/>
    <w:rsid w:val="0018479E"/>
    <w:rsid w:val="00193366"/>
    <w:rsid w:val="00195BDC"/>
    <w:rsid w:val="001A5B5B"/>
    <w:rsid w:val="001B11EE"/>
    <w:rsid w:val="001C317E"/>
    <w:rsid w:val="001D2686"/>
    <w:rsid w:val="001D6A06"/>
    <w:rsid w:val="001E0325"/>
    <w:rsid w:val="001F49AA"/>
    <w:rsid w:val="00202894"/>
    <w:rsid w:val="002154D2"/>
    <w:rsid w:val="0022021A"/>
    <w:rsid w:val="002236B1"/>
    <w:rsid w:val="00223C53"/>
    <w:rsid w:val="0023572F"/>
    <w:rsid w:val="002442A0"/>
    <w:rsid w:val="00245C46"/>
    <w:rsid w:val="00247616"/>
    <w:rsid w:val="00253F2F"/>
    <w:rsid w:val="0026799D"/>
    <w:rsid w:val="00272432"/>
    <w:rsid w:val="00275A4D"/>
    <w:rsid w:val="00292BF1"/>
    <w:rsid w:val="00293A3E"/>
    <w:rsid w:val="00295FB9"/>
    <w:rsid w:val="002A7D1E"/>
    <w:rsid w:val="002B0413"/>
    <w:rsid w:val="002C1F60"/>
    <w:rsid w:val="002C2FA6"/>
    <w:rsid w:val="002C3736"/>
    <w:rsid w:val="002C45B4"/>
    <w:rsid w:val="002D0594"/>
    <w:rsid w:val="002F1CD2"/>
    <w:rsid w:val="002F43DD"/>
    <w:rsid w:val="002F660F"/>
    <w:rsid w:val="002F6D7D"/>
    <w:rsid w:val="003021F6"/>
    <w:rsid w:val="00315BAB"/>
    <w:rsid w:val="00345882"/>
    <w:rsid w:val="00352958"/>
    <w:rsid w:val="0035464C"/>
    <w:rsid w:val="00357F34"/>
    <w:rsid w:val="00365EB8"/>
    <w:rsid w:val="00377324"/>
    <w:rsid w:val="00390DF5"/>
    <w:rsid w:val="00391BC7"/>
    <w:rsid w:val="00392482"/>
    <w:rsid w:val="00395585"/>
    <w:rsid w:val="003A187F"/>
    <w:rsid w:val="003A5454"/>
    <w:rsid w:val="003A5CDF"/>
    <w:rsid w:val="003B2294"/>
    <w:rsid w:val="003B2D26"/>
    <w:rsid w:val="003B3810"/>
    <w:rsid w:val="003C1949"/>
    <w:rsid w:val="003C5BF0"/>
    <w:rsid w:val="003E01DA"/>
    <w:rsid w:val="003E0A32"/>
    <w:rsid w:val="003E486E"/>
    <w:rsid w:val="003F0691"/>
    <w:rsid w:val="003F613C"/>
    <w:rsid w:val="003F74B7"/>
    <w:rsid w:val="0040064E"/>
    <w:rsid w:val="00401115"/>
    <w:rsid w:val="00407B1C"/>
    <w:rsid w:val="00426169"/>
    <w:rsid w:val="004358D0"/>
    <w:rsid w:val="00437BD4"/>
    <w:rsid w:val="004410CD"/>
    <w:rsid w:val="00450503"/>
    <w:rsid w:val="00451118"/>
    <w:rsid w:val="0046166D"/>
    <w:rsid w:val="004666CF"/>
    <w:rsid w:val="00470602"/>
    <w:rsid w:val="00471842"/>
    <w:rsid w:val="0047408B"/>
    <w:rsid w:val="0047752B"/>
    <w:rsid w:val="00491991"/>
    <w:rsid w:val="004A2A64"/>
    <w:rsid w:val="004B41E0"/>
    <w:rsid w:val="004B62EB"/>
    <w:rsid w:val="004B6D7C"/>
    <w:rsid w:val="004C4E52"/>
    <w:rsid w:val="004C51BC"/>
    <w:rsid w:val="004D2538"/>
    <w:rsid w:val="004D59DE"/>
    <w:rsid w:val="004D5A5D"/>
    <w:rsid w:val="004E1764"/>
    <w:rsid w:val="004E4B6C"/>
    <w:rsid w:val="005103B3"/>
    <w:rsid w:val="005141CA"/>
    <w:rsid w:val="00520374"/>
    <w:rsid w:val="0052170D"/>
    <w:rsid w:val="00522A8F"/>
    <w:rsid w:val="0052316A"/>
    <w:rsid w:val="00524B3D"/>
    <w:rsid w:val="00525B02"/>
    <w:rsid w:val="00525F84"/>
    <w:rsid w:val="00534377"/>
    <w:rsid w:val="00542D0D"/>
    <w:rsid w:val="00546C19"/>
    <w:rsid w:val="0055037B"/>
    <w:rsid w:val="00560FFF"/>
    <w:rsid w:val="005801C6"/>
    <w:rsid w:val="00583892"/>
    <w:rsid w:val="00587D9D"/>
    <w:rsid w:val="005C21E3"/>
    <w:rsid w:val="005C33F4"/>
    <w:rsid w:val="005D024C"/>
    <w:rsid w:val="005E17EE"/>
    <w:rsid w:val="005E5770"/>
    <w:rsid w:val="00604837"/>
    <w:rsid w:val="00607BB4"/>
    <w:rsid w:val="00612B59"/>
    <w:rsid w:val="00615B68"/>
    <w:rsid w:val="006164F3"/>
    <w:rsid w:val="006220CE"/>
    <w:rsid w:val="00623C0B"/>
    <w:rsid w:val="0063485B"/>
    <w:rsid w:val="00650897"/>
    <w:rsid w:val="00655E64"/>
    <w:rsid w:val="00655F79"/>
    <w:rsid w:val="0065642B"/>
    <w:rsid w:val="00675BC7"/>
    <w:rsid w:val="00686C3A"/>
    <w:rsid w:val="006A145D"/>
    <w:rsid w:val="006A4F5F"/>
    <w:rsid w:val="006C3657"/>
    <w:rsid w:val="006C607A"/>
    <w:rsid w:val="006C7F22"/>
    <w:rsid w:val="006D5245"/>
    <w:rsid w:val="006D5B12"/>
    <w:rsid w:val="006D7D7C"/>
    <w:rsid w:val="006F72F0"/>
    <w:rsid w:val="007016A2"/>
    <w:rsid w:val="00705C29"/>
    <w:rsid w:val="00712335"/>
    <w:rsid w:val="00714547"/>
    <w:rsid w:val="00727E9A"/>
    <w:rsid w:val="00730409"/>
    <w:rsid w:val="00735656"/>
    <w:rsid w:val="00737F83"/>
    <w:rsid w:val="00746236"/>
    <w:rsid w:val="007602CD"/>
    <w:rsid w:val="00765375"/>
    <w:rsid w:val="00774B85"/>
    <w:rsid w:val="00783988"/>
    <w:rsid w:val="00791EBD"/>
    <w:rsid w:val="00794179"/>
    <w:rsid w:val="007A20EC"/>
    <w:rsid w:val="007A218C"/>
    <w:rsid w:val="007B3CFB"/>
    <w:rsid w:val="007B6F86"/>
    <w:rsid w:val="007E2354"/>
    <w:rsid w:val="007E3F4E"/>
    <w:rsid w:val="007F1E9D"/>
    <w:rsid w:val="007F1ED0"/>
    <w:rsid w:val="007F3E4A"/>
    <w:rsid w:val="007F7EC1"/>
    <w:rsid w:val="008038B1"/>
    <w:rsid w:val="00810222"/>
    <w:rsid w:val="00816190"/>
    <w:rsid w:val="00823C34"/>
    <w:rsid w:val="008474F8"/>
    <w:rsid w:val="00855085"/>
    <w:rsid w:val="00857988"/>
    <w:rsid w:val="008631B8"/>
    <w:rsid w:val="0086518E"/>
    <w:rsid w:val="00865C72"/>
    <w:rsid w:val="00880A3C"/>
    <w:rsid w:val="0088392D"/>
    <w:rsid w:val="00883A95"/>
    <w:rsid w:val="008A2471"/>
    <w:rsid w:val="008A296C"/>
    <w:rsid w:val="008A7367"/>
    <w:rsid w:val="008B7335"/>
    <w:rsid w:val="008B7DB0"/>
    <w:rsid w:val="008C3330"/>
    <w:rsid w:val="008D75AE"/>
    <w:rsid w:val="008D7C06"/>
    <w:rsid w:val="008E077D"/>
    <w:rsid w:val="008E42CA"/>
    <w:rsid w:val="008E6FA9"/>
    <w:rsid w:val="008F5A29"/>
    <w:rsid w:val="00900CAF"/>
    <w:rsid w:val="00912846"/>
    <w:rsid w:val="00913B0E"/>
    <w:rsid w:val="009226AD"/>
    <w:rsid w:val="0092544A"/>
    <w:rsid w:val="00926FEE"/>
    <w:rsid w:val="00931E8C"/>
    <w:rsid w:val="0093466A"/>
    <w:rsid w:val="0093481A"/>
    <w:rsid w:val="009349EB"/>
    <w:rsid w:val="00940C45"/>
    <w:rsid w:val="0094363C"/>
    <w:rsid w:val="009456F9"/>
    <w:rsid w:val="00951CE7"/>
    <w:rsid w:val="00955AFE"/>
    <w:rsid w:val="00972206"/>
    <w:rsid w:val="00975809"/>
    <w:rsid w:val="00975E3D"/>
    <w:rsid w:val="00976D0C"/>
    <w:rsid w:val="0098155B"/>
    <w:rsid w:val="00993789"/>
    <w:rsid w:val="009A068A"/>
    <w:rsid w:val="009A6DDD"/>
    <w:rsid w:val="009A7F9D"/>
    <w:rsid w:val="009B06DE"/>
    <w:rsid w:val="009B16A0"/>
    <w:rsid w:val="009B3C4F"/>
    <w:rsid w:val="009B5ECA"/>
    <w:rsid w:val="009C069A"/>
    <w:rsid w:val="009C2FF1"/>
    <w:rsid w:val="009C467E"/>
    <w:rsid w:val="009C77AE"/>
    <w:rsid w:val="009D54BA"/>
    <w:rsid w:val="009D6FB1"/>
    <w:rsid w:val="009D7AEA"/>
    <w:rsid w:val="009E319C"/>
    <w:rsid w:val="009E40F8"/>
    <w:rsid w:val="00A04228"/>
    <w:rsid w:val="00A068F5"/>
    <w:rsid w:val="00A0731A"/>
    <w:rsid w:val="00A073AC"/>
    <w:rsid w:val="00A32944"/>
    <w:rsid w:val="00A34F39"/>
    <w:rsid w:val="00A362AD"/>
    <w:rsid w:val="00A36343"/>
    <w:rsid w:val="00A450A7"/>
    <w:rsid w:val="00A47E16"/>
    <w:rsid w:val="00A568F7"/>
    <w:rsid w:val="00A63E6F"/>
    <w:rsid w:val="00A67C98"/>
    <w:rsid w:val="00A82C4E"/>
    <w:rsid w:val="00A85D65"/>
    <w:rsid w:val="00A94B09"/>
    <w:rsid w:val="00A97088"/>
    <w:rsid w:val="00A972FB"/>
    <w:rsid w:val="00AA42BD"/>
    <w:rsid w:val="00AA7679"/>
    <w:rsid w:val="00AE4459"/>
    <w:rsid w:val="00AE6806"/>
    <w:rsid w:val="00AF1C27"/>
    <w:rsid w:val="00AF2283"/>
    <w:rsid w:val="00AF4F1C"/>
    <w:rsid w:val="00AF53FA"/>
    <w:rsid w:val="00B03CE1"/>
    <w:rsid w:val="00B0429F"/>
    <w:rsid w:val="00B2292C"/>
    <w:rsid w:val="00B27C8C"/>
    <w:rsid w:val="00B330AA"/>
    <w:rsid w:val="00B366ED"/>
    <w:rsid w:val="00B43C69"/>
    <w:rsid w:val="00B72224"/>
    <w:rsid w:val="00B849D1"/>
    <w:rsid w:val="00B91714"/>
    <w:rsid w:val="00B93D2B"/>
    <w:rsid w:val="00B94431"/>
    <w:rsid w:val="00BB63EF"/>
    <w:rsid w:val="00BB7318"/>
    <w:rsid w:val="00BB786A"/>
    <w:rsid w:val="00BC2F5B"/>
    <w:rsid w:val="00BC4FBE"/>
    <w:rsid w:val="00BC636A"/>
    <w:rsid w:val="00BD0FD8"/>
    <w:rsid w:val="00BD6CD5"/>
    <w:rsid w:val="00BE0F08"/>
    <w:rsid w:val="00BE61D8"/>
    <w:rsid w:val="00BE6D61"/>
    <w:rsid w:val="00BF0208"/>
    <w:rsid w:val="00BF04A0"/>
    <w:rsid w:val="00BF0891"/>
    <w:rsid w:val="00BF166E"/>
    <w:rsid w:val="00C03DCB"/>
    <w:rsid w:val="00C07590"/>
    <w:rsid w:val="00C169D1"/>
    <w:rsid w:val="00C2148B"/>
    <w:rsid w:val="00C21BA7"/>
    <w:rsid w:val="00C31BD8"/>
    <w:rsid w:val="00C35080"/>
    <w:rsid w:val="00C35D8F"/>
    <w:rsid w:val="00C42815"/>
    <w:rsid w:val="00C47C3A"/>
    <w:rsid w:val="00C632FE"/>
    <w:rsid w:val="00C64CF1"/>
    <w:rsid w:val="00C67108"/>
    <w:rsid w:val="00C72AB1"/>
    <w:rsid w:val="00C74E91"/>
    <w:rsid w:val="00C831B6"/>
    <w:rsid w:val="00C847C5"/>
    <w:rsid w:val="00C87EB3"/>
    <w:rsid w:val="00C9034A"/>
    <w:rsid w:val="00C9374B"/>
    <w:rsid w:val="00CB4E76"/>
    <w:rsid w:val="00CB632A"/>
    <w:rsid w:val="00CC7336"/>
    <w:rsid w:val="00CD0C16"/>
    <w:rsid w:val="00CD16C0"/>
    <w:rsid w:val="00CD1735"/>
    <w:rsid w:val="00CD39EB"/>
    <w:rsid w:val="00CD4DD5"/>
    <w:rsid w:val="00CE0867"/>
    <w:rsid w:val="00CE2230"/>
    <w:rsid w:val="00CE3048"/>
    <w:rsid w:val="00CE5FB2"/>
    <w:rsid w:val="00D05D72"/>
    <w:rsid w:val="00D1539A"/>
    <w:rsid w:val="00D24E86"/>
    <w:rsid w:val="00D254F4"/>
    <w:rsid w:val="00D30A95"/>
    <w:rsid w:val="00D31441"/>
    <w:rsid w:val="00D332B0"/>
    <w:rsid w:val="00D426A5"/>
    <w:rsid w:val="00D55352"/>
    <w:rsid w:val="00D64636"/>
    <w:rsid w:val="00D64B32"/>
    <w:rsid w:val="00D7315B"/>
    <w:rsid w:val="00D832BA"/>
    <w:rsid w:val="00D84C15"/>
    <w:rsid w:val="00DA37F6"/>
    <w:rsid w:val="00DA5497"/>
    <w:rsid w:val="00DB3CF8"/>
    <w:rsid w:val="00DC2367"/>
    <w:rsid w:val="00DC6D08"/>
    <w:rsid w:val="00DD058B"/>
    <w:rsid w:val="00DE01DA"/>
    <w:rsid w:val="00DE7772"/>
    <w:rsid w:val="00DE7AB9"/>
    <w:rsid w:val="00DF1558"/>
    <w:rsid w:val="00DF56EB"/>
    <w:rsid w:val="00E11F31"/>
    <w:rsid w:val="00E127B3"/>
    <w:rsid w:val="00E22DA8"/>
    <w:rsid w:val="00E250A3"/>
    <w:rsid w:val="00E33D1E"/>
    <w:rsid w:val="00E45CDC"/>
    <w:rsid w:val="00E50756"/>
    <w:rsid w:val="00E50A6C"/>
    <w:rsid w:val="00E50E64"/>
    <w:rsid w:val="00E50F1D"/>
    <w:rsid w:val="00E55646"/>
    <w:rsid w:val="00E63049"/>
    <w:rsid w:val="00E635C8"/>
    <w:rsid w:val="00E723A6"/>
    <w:rsid w:val="00E774B9"/>
    <w:rsid w:val="00E83132"/>
    <w:rsid w:val="00E948F1"/>
    <w:rsid w:val="00E9543A"/>
    <w:rsid w:val="00E9731C"/>
    <w:rsid w:val="00EA226D"/>
    <w:rsid w:val="00EB066C"/>
    <w:rsid w:val="00EB7C91"/>
    <w:rsid w:val="00EC25AA"/>
    <w:rsid w:val="00EC26FB"/>
    <w:rsid w:val="00EC5487"/>
    <w:rsid w:val="00EC58AC"/>
    <w:rsid w:val="00ED1724"/>
    <w:rsid w:val="00EE33B3"/>
    <w:rsid w:val="00EE4C1F"/>
    <w:rsid w:val="00EF0466"/>
    <w:rsid w:val="00F20476"/>
    <w:rsid w:val="00F20FE0"/>
    <w:rsid w:val="00F3117B"/>
    <w:rsid w:val="00F34D8F"/>
    <w:rsid w:val="00F4383C"/>
    <w:rsid w:val="00F4581F"/>
    <w:rsid w:val="00F52CCD"/>
    <w:rsid w:val="00F657CA"/>
    <w:rsid w:val="00F65C0A"/>
    <w:rsid w:val="00F7061D"/>
    <w:rsid w:val="00F70BC2"/>
    <w:rsid w:val="00F719E9"/>
    <w:rsid w:val="00F75DFB"/>
    <w:rsid w:val="00F8006E"/>
    <w:rsid w:val="00F819D1"/>
    <w:rsid w:val="00F8638C"/>
    <w:rsid w:val="00F97FB2"/>
    <w:rsid w:val="00FA1C0E"/>
    <w:rsid w:val="00FB7A5A"/>
    <w:rsid w:val="00FC49BD"/>
    <w:rsid w:val="00FE4846"/>
    <w:rsid w:val="00FE648B"/>
    <w:rsid w:val="00FF04CA"/>
    <w:rsid w:val="00FF6633"/>
    <w:rsid w:val="00FF7FEA"/>
    <w:rsid w:val="1DBCED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36500DB3-56DB-4317-9BD9-08C247521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jpe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customXml" Target="ink/ink6.xml"/><Relationship Id="rId68" Type="http://schemas.openxmlformats.org/officeDocument/2006/relationships/image" Target="media/image48.png"/><Relationship Id="rId16" Type="http://schemas.openxmlformats.org/officeDocument/2006/relationships/hyperlink" Target="https://www.byui.edu/career/preparation" TargetMode="External"/><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customXml" Target="ink/ink1.xml"/><Relationship Id="rId58" Type="http://schemas.openxmlformats.org/officeDocument/2006/relationships/image" Target="media/image43.png"/><Relationship Id="rId66" Type="http://schemas.openxmlformats.org/officeDocument/2006/relationships/image" Target="media/image47.png"/><Relationship Id="rId74" Type="http://schemas.openxmlformats.org/officeDocument/2006/relationships/image" Target="media/image51.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customXml" Target="ink/ink5.xml"/><Relationship Id="rId19" Type="http://schemas.openxmlformats.org/officeDocument/2006/relationships/image" Target="media/image8.png"/><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svg"/><Relationship Id="rId56" Type="http://schemas.openxmlformats.org/officeDocument/2006/relationships/image" Target="media/image42.png"/><Relationship Id="rId64" Type="http://schemas.openxmlformats.org/officeDocument/2006/relationships/image" Target="media/image46.png"/><Relationship Id="rId69" Type="http://schemas.openxmlformats.org/officeDocument/2006/relationships/customXml" Target="ink/ink9.xml"/><Relationship Id="rId77"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hyperlink" Target="https://www.byui.edu/mighty-oaks" TargetMode="External"/><Relationship Id="rId72" Type="http://schemas.openxmlformats.org/officeDocument/2006/relationships/image" Target="media/image50.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byui.edu/get-involved" TargetMode="External"/><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svg"/><Relationship Id="rId59" Type="http://schemas.openxmlformats.org/officeDocument/2006/relationships/customXml" Target="ink/ink4.xml"/><Relationship Id="rId67" Type="http://schemas.openxmlformats.org/officeDocument/2006/relationships/customXml" Target="ink/ink8.xml"/><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image" Target="media/image41.png"/><Relationship Id="rId62" Type="http://schemas.openxmlformats.org/officeDocument/2006/relationships/image" Target="media/image45.png"/><Relationship Id="rId70" Type="http://schemas.openxmlformats.org/officeDocument/2006/relationships/image" Target="media/image49.png"/><Relationship Id="rId75" Type="http://schemas.openxmlformats.org/officeDocument/2006/relationships/customXml" Target="ink/ink1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png"/><Relationship Id="rId57" Type="http://schemas.openxmlformats.org/officeDocument/2006/relationships/customXml" Target="ink/ink3.xml"/><Relationship Id="rId10" Type="http://schemas.openxmlformats.org/officeDocument/2006/relationships/hyperlink" Target="https://www.byui.edu/devotionals/justin-hodges" TargetMode="External"/><Relationship Id="rId31" Type="http://schemas.openxmlformats.org/officeDocument/2006/relationships/image" Target="media/image20.jpeg"/><Relationship Id="rId44" Type="http://schemas.openxmlformats.org/officeDocument/2006/relationships/image" Target="media/image33.svg"/><Relationship Id="rId52" Type="http://schemas.openxmlformats.org/officeDocument/2006/relationships/image" Target="media/image40.jpeg"/><Relationship Id="rId60" Type="http://schemas.openxmlformats.org/officeDocument/2006/relationships/image" Target="media/image44.png"/><Relationship Id="rId65" Type="http://schemas.openxmlformats.org/officeDocument/2006/relationships/customXml" Target="ink/ink7.xml"/><Relationship Id="rId73" Type="http://schemas.openxmlformats.org/officeDocument/2006/relationships/customXml" Target="ink/ink11.xml"/><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yui.edu/president/past-presidents/jacob-spori" TargetMode="External"/><Relationship Id="rId13" Type="http://schemas.openxmlformats.org/officeDocument/2006/relationships/image" Target="media/image4.jpeg"/><Relationship Id="rId18" Type="http://schemas.openxmlformats.org/officeDocument/2006/relationships/image" Target="media/image7.jpeg"/><Relationship Id="rId39" Type="http://schemas.openxmlformats.org/officeDocument/2006/relationships/image" Target="media/image28.jpeg"/><Relationship Id="rId34" Type="http://schemas.openxmlformats.org/officeDocument/2006/relationships/image" Target="media/image23.png"/><Relationship Id="rId50" Type="http://schemas.openxmlformats.org/officeDocument/2006/relationships/image" Target="media/image39.svg"/><Relationship Id="rId55" Type="http://schemas.openxmlformats.org/officeDocument/2006/relationships/customXml" Target="ink/ink2.xml"/><Relationship Id="rId76" Type="http://schemas.openxmlformats.org/officeDocument/2006/relationships/image" Target="media/image52.png"/><Relationship Id="rId7" Type="http://schemas.openxmlformats.org/officeDocument/2006/relationships/endnotes" Target="endnotes.xml"/><Relationship Id="rId71" Type="http://schemas.openxmlformats.org/officeDocument/2006/relationships/customXml" Target="ink/ink10.xml"/><Relationship Id="rId2" Type="http://schemas.openxmlformats.org/officeDocument/2006/relationships/numbering" Target="numbering.xml"/><Relationship Id="rId29" Type="http://schemas.openxmlformats.org/officeDocument/2006/relationships/image" Target="media/image18.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07:24.489"/>
    </inkml:context>
    <inkml:brush xml:id="br0">
      <inkml:brushProperty name="width" value="0.05" units="cm"/>
      <inkml:brushProperty name="height" value="0.05" units="cm"/>
    </inkml:brush>
  </inkml:definitions>
  <inkml:trace contextRef="#ctx0" brushRef="#br0">0 275 24575,'1'4'0,"-1"0"0,1 0 0,0 0 0,0 0 0,0-1 0,1 1 0,-1 0 0,1-1 0,0 1 0,2 3 0,27 35 0,-22-31 0,18 22 0,61 54 0,-40-41 0,-47-45 0,0 0 0,0 0 0,0 1 0,0-1 0,1 0 0,-1 0 0,0 0 0,0-1 0,1 1 0,-1 0 0,0 0 0,1-1 0,-1 1 0,1-1 0,-1 1 0,1-1 0,-1 0 0,1 1 0,-1-1 0,1 0 0,-1 0 0,1 0 0,-1 0 0,1 0 0,-1-1 0,1 1 0,-1 0 0,1-1 0,-1 1 0,1-1 0,-1 1 0,1-1 0,-1 0 0,0 0 0,0 1 0,1-1 0,-1 0 0,2-2 0,0-1 0,0 0 0,0 1 0,-1-1 0,1 0 0,-1-1 0,0 1 0,0 0 0,0-1 0,-1 1 0,0-1 0,2-6 0,5-36 0,2 0 0,19-50 0,-21 68 114,-1 1 0,5-53 0,-9 52-683,2 0 0,14-51 0,-12 62-6257</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18:49:14.104"/>
    </inkml:context>
    <inkml:brush xml:id="br0">
      <inkml:brushProperty name="width" value="0.05" units="cm"/>
      <inkml:brushProperty name="height" value="0.05" units="cm"/>
    </inkml:brush>
  </inkml:definitions>
  <inkml:trace contextRef="#ctx0" brushRef="#br0">0 220 24575,'7'1'0,"-1"-1"0,0 1 0,1 1 0,-1-1 0,0 1 0,1 0 0,-1 0 0,8 6 0,49 29 0,-33-17 0,-6-4 0,-18-11 0,0-1 0,0 0 0,0-1 0,0 0 0,1 0 0,8 3 0,-12-5 0,-1-1 0,1 1 0,0-1 0,-1 0 0,1 0 0,0-1 0,0 1 0,-1 0 0,1-1 0,-1 1 0,1-1 0,0 0 0,-1 0 0,0 0 0,1 0 0,-1-1 0,1 1 0,-1 0 0,0-1 0,0 0 0,2-2 0,35-32 0,-22 20 0,30-23 0,3-1 0,-34 26 0,0 1 0,24-14 0,-5 4-353,-2-1 0,56-52-1,-83 70 49,3-3-652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18:49:15.243"/>
    </inkml:context>
    <inkml:brush xml:id="br0">
      <inkml:brushProperty name="width" value="0.05" units="cm"/>
      <inkml:brushProperty name="height" value="0.05" units="cm"/>
    </inkml:brush>
  </inkml:definitions>
  <inkml:trace contextRef="#ctx0" brushRef="#br0">0 49 24575,'0'3'0,"1"0"0,-1 0 0,1-1 0,0 1 0,0 0 0,0-1 0,0 1 0,0 0 0,0-1 0,1 1 0,0-1 0,-1 0 0,1 0 0,4 4 0,34 29 0,-22-21 0,36 23 0,-19-15 0,-34-21 0,1 0 0,0 0 0,-1 0 0,1-1 0,-1 1 0,1 0 0,0-1 0,0 1 0,-1-1 0,1 0 0,0 0 0,0 1 0,0-1 0,-1-1 0,1 1 0,0 0 0,0 0 0,-1 0 0,1-1 0,0 1 0,0-1 0,-1 0 0,1 1 0,0-1 0,-1 0 0,1 0 0,-1 0 0,1 0 0,-1 0 0,0 0 0,1-1 0,-1 1 0,2-3 0,5-6 0,0 1 0,-1-2 0,11-20 0,-8 13 0,-1 5 28,1 1-1,0 0 0,16-15 1,8-8-1503,-26 25-5351</inkml:trace>
  <inkml:trace contextRef="#ctx0" brushRef="#br0" timeOffset="842.53">21 559 24575,'1'3'0,"0"-1"0,0 1 0,0-1 0,0 1 0,1-1 0,-1 1 0,1-1 0,0 0 0,0 0 0,-1 0 0,1 0 0,1 0 0,-1 0 0,0-1 0,0 1 0,5 2 0,11 11 0,1 3 0,-15-14 0,0-1 0,0 1 0,-1 0 0,1 0 0,-1 0 0,0 1 0,4 6 0,-2-3 0,0 0 0,0-1 0,0 1 0,1-1 0,0-1 0,1 1 0,11 8 0,-8-7 0,-1 1 0,0-1 0,7 12 0,-14-17 0,0-1 0,0 1 0,0-1 0,0 0 0,0 1 0,0-1 0,0 0 0,1 0 0,-1 0 0,1-1 0,-1 1 0,6 2 0,-6-4 0,-1 0 0,1 0 0,-1 0 0,1 0 0,0 0 0,-1-1 0,1 1 0,-1-1 0,1 1 0,-1-1 0,1 1 0,-1-1 0,0 0 0,1 1 0,-1-1 0,0 0 0,1 0 0,-1 0 0,0 0 0,0 0 0,0-1 0,0 1 0,0 0 0,0 0 0,1-2 0,10-14 0,-1-1 0,12-25 0,2-2 0,-16 33 0,0 0 0,0 1 0,1 0 0,15-12 0,25-29 0,-18 22 0,-27 26 0,1-1 0,-1 0 0,1 0 0,5-7 0,-3 2 0,1 0 0,0 1 0,1 0 0,0 1 0,0 0 0,17-8 0,31-27 0,20-6-1365,-69 40-546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18:49:17.449"/>
    </inkml:context>
    <inkml:brush xml:id="br0">
      <inkml:brushProperty name="width" value="0.05" units="cm"/>
      <inkml:brushProperty name="height" value="0.05" units="cm"/>
    </inkml:brush>
  </inkml:definitions>
  <inkml:trace contextRef="#ctx0" brushRef="#br0">83 1257 24575,'19'2'0,"-1"1"0,0 0 0,0 2 0,0 0 0,0 1 0,-1 0 0,0 2 0,18 10 0,-14-2 0,2 2 0,-22-18 0,0 0 0,0 0 0,0 1 0,0-1 0,0 0 0,0 0 0,0 0 0,0-1 0,-1 1 0,1 0 0,0 0 0,0 0 0,0-1 0,0 1 0,0 0 0,-1-1 0,1 1 0,0-1 0,0 1 0,0-1 0,-1 1 0,1-1 0,0 1 0,-1-1 0,1 0 0,-1 1 0,1-1 0,-1 0 0,1 0 0,0-1 0,32-53 0,-27 44 0,0-1 0,1 1 0,0 1 0,1-1 0,0 1 0,0 1 0,14-13 0,24-24 0,-36 34 0,0 1 0,19-15 0,-2 0 0,-23 22 0,-1 0 0,1 0 0,0 1 0,1-1 0,-1 1 0,0 0 0,1 0 0,0 0 0,0 1 0,9-4 0,7-1 0,0-1 0,40-22 0,12-21-1365,-59 45-5461</inkml:trace>
  <inkml:trace contextRef="#ctx0" brushRef="#br0" timeOffset="1105.83">0 664 24575,'14'2'0,"-1"1"0,0 0 0,0 0 0,1 1 0,-2 1 0,1 1 0,-1-1 0,0 2 0,12 7 0,-20-11 0,0-1 0,-1 1 0,1 0 0,-1 0 0,1 0 0,-1 0 0,0 1 0,0-1 0,0 1 0,-1 0 0,0 0 0,1-1 0,1 6 0,7 11 0,-10-18 0,0-1 0,-1 0 0,1 0 0,0 0 0,0 0 0,0 0 0,0-1 0,0 1 0,0 0 0,0 0 0,0 0 0,0-1 0,0 1 0,0-1 0,1 1 0,-1-1 0,0 1 0,0-1 0,1 0 0,-1 1 0,0-1 0,1 0 0,-1 0 0,0 0 0,0 0 0,1 0 0,-1-1 0,0 1 0,1 0 0,-1 0 0,0-1 0,0 1 0,1-1 0,-1 1 0,0-1 0,0 0 0,0 1 0,0-1 0,0 0 0,0 0 0,1-1 0,8-6 0,0 0 0,-1-1 0,13-16 0,-3 5 0,3 0 0,1 0 0,1 2 0,0 0 0,43-22 0,-40 20 0,-24 17 0,0 0 0,0 1 0,0-1 0,1 1 0,-1 0 0,1-1 0,-1 2 0,6-3 0,27-8-80,-1 0-563,40-8 1,-59 17-6184</inkml:trace>
  <inkml:trace contextRef="#ctx0" brushRef="#br0" timeOffset="1950.33">104 177 24575,'0'8'0,"1"-1"0,0 1 0,0-1 0,0 1 0,1-1 0,1 0 0,-1 0 0,1 0 0,5 10 0,4 3 0,25 32 0,-14-23 0,-21-26 0,0 1 0,1-1 0,0 0 0,-1 0 0,1 0 0,0-1 0,1 1 0,-1-1 0,0 1 0,1-1 0,-1 0 0,1 0 0,0-1 0,0 1 0,0-1 0,0 0 0,0 0 0,0 0 0,0 0 0,6-1 0,-5 0 0,0-1 0,0 1 0,0-1 0,-1-1 0,1 1 0,0-1 0,0 0 0,-1 0 0,1 0 0,-1 0 0,0-1 0,0 0 0,0 0 0,0 0 0,0 0 0,4-6 0,8-7 0,1 0 0,30-22 0,-14 8 0,-28 24 0,1 0 0,-1 1 0,1 0 0,0 0 0,12-6 0,76-44 0,-56 36 0,-30 16 0,0-1 0,0 0 0,0-1 0,0 0 0,9-8 0,-2 2 22,1 0-1,0 0 0,0 2 0,1 0 1,24-9-1,-16 7-767,35-20-1,-49 23-6079</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07:29.473"/>
    </inkml:context>
    <inkml:brush xml:id="br0">
      <inkml:brushProperty name="width" value="0.05" units="cm"/>
      <inkml:brushProperty name="height" value="0.05" units="cm"/>
    </inkml:brush>
  </inkml:definitions>
  <inkml:trace contextRef="#ctx0" brushRef="#br0">0 111 24575,'4'1'0,"-1"0"0,1 1 0,-1-1 0,0 1 0,0 0 0,1-1 0,-1 1 0,0 1 0,-1-1 0,1 0 0,0 1 0,3 3 0,1 1 0,103 97 0,-53-45 0,-45-46 0,-6-6 0,-1-1 0,1-1 0,0 1 0,1-1 0,-1 0 0,1 0 0,13 6 0,-18-10 0,0-1 0,0 1 0,0 0 0,0-1 0,0 0 0,0 0 0,0 1 0,0-1 0,0 0 0,1 0 0,-1-1 0,0 1 0,0 0 0,0-1 0,0 1 0,0-1 0,0 0 0,-1 0 0,1 0 0,0 1 0,0-2 0,0 1 0,-1 0 0,1 0 0,-1-1 0,1 1 0,-1 0 0,1-1 0,-1 0 0,0 1 0,0-1 0,1 0 0,-1 1 0,-1-1 0,3-4 0,3-8 0,0-1 0,-1-1 0,0 1 0,2-20 0,0 4 0,-5 20 0,1 1 0,0-1 0,1 1 0,0-1 0,1 1 0,0 0 0,0 1 0,1-1 0,11-13 0,-8 10-5,0 1 1,-1-1-1,7-17 0,-4 8-1341,-5 11-548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07:42.453"/>
    </inkml:context>
    <inkml:brush xml:id="br0">
      <inkml:brushProperty name="width" value="0.05" units="cm"/>
      <inkml:brushProperty name="height" value="0.05" units="cm"/>
    </inkml:brush>
  </inkml:definitions>
  <inkml:trace contextRef="#ctx0" brushRef="#br0">0 211 24575,'3'1'0,"-1"0"0,1 0 0,-1 0 0,1 0 0,-1 1 0,0-1 0,1 1 0,-1 0 0,0-1 0,0 1 0,0 0 0,0 0 0,2 3 0,10 9 0,52 36 0,-45-26 0,-18-20 0,1 0 0,-1 0 0,1 0 0,0 0 0,4 4 0,-6-7 0,-1-1 0,0 1 0,0-1 0,0 1 0,0 0 0,1-1 0,-1 0 0,0 1 0,1-1 0,-1 0 0,0 0 0,1 0 0,-1 1 0,0-2 0,0 1 0,1 0 0,-1 0 0,0 0 0,1 0 0,-1-1 0,0 1 0,0-1 0,1 1 0,-1-1 0,2 0 0,6-6 0,-1 0 0,1 0 0,-1 0 0,0-1 0,12-17 0,-1 3 0,41-55 0,-40 50 0,41-43 0,-55 64 66,-1-1-1,-1 1 1,1-1-1,4-8 1,-7 10-254,1 0 0,0 0 0,0 0-1,1 0 1,-1 0 0,1 1 0,0 0 0,8-6 0,-3 4-6638</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07:32.522"/>
    </inkml:context>
    <inkml:brush xml:id="br0">
      <inkml:brushProperty name="width" value="0.05" units="cm"/>
      <inkml:brushProperty name="height" value="0.05" units="cm"/>
    </inkml:brush>
  </inkml:definitions>
  <inkml:trace contextRef="#ctx0" brushRef="#br0">0 169 24575,'1'4'0,"0"-1"0,0 1 0,0-1 0,1 1 0,-1-1 0,1 0 0,0 0 0,0 0 0,4 5 0,2 5 0,2 5 0,-2 1 0,-1 0 0,7 22 0,3 12 0,-14-46 0,1 0 0,0-1 0,0 1 0,1-1 0,0 0 0,0 0 0,0-1 0,1 0 0,-1 0 0,10 7 0,-13-11 0,0 0 0,0 0 0,-1-1 0,1 1 0,0 0 0,0-1 0,0 1 0,0-1 0,0 0 0,0 0 0,0 1 0,0-1 0,0 0 0,0-1 0,0 1 0,0 0 0,0-1 0,-1 1 0,1-1 0,0 1 0,0-1 0,0 0 0,1-1 0,8-3 0,-1 0 0,16-13 0,-14 9 0,24-17 0,-1-1 0,0-2 0,35-41 0,19-7 0,-27 20 280,-43 42-691,-1-1 0,0-1-1,28-37 1,-34 37-641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26:06.590"/>
    </inkml:context>
    <inkml:brush xml:id="br0">
      <inkml:brushProperty name="width" value="0.05" units="cm"/>
      <inkml:brushProperty name="height" value="0.05" units="cm"/>
    </inkml:brush>
  </inkml:definitions>
  <inkml:trace contextRef="#ctx0" brushRef="#br0">0 268 24575,'1'5'0,"-1"0"0,1-1 0,1 1 0,-1 0 0,1-1 0,3 9 0,4 9 0,47 149 0,-52-156 0,0 0 0,-2 0 0,2 28 0,5 23 0,-9-66 0,0 0 0,0 1 0,0-1 0,0 0 0,0 0 0,0 0 0,0 1 0,0-1 0,0 0 0,0 0 0,0 1 0,0-1 0,0 0 0,0 0 0,0 0 0,0 1 0,0-1 0,0 0 0,0 0 0,1 0 0,-1 0 0,0 1 0,0-1 0,0 0 0,0 0 0,0 0 0,1 0 0,-1 0 0,0 1 0,0-1 0,0 0 0,1 0 0,-1 0 0,0 0 0,0 0 0,0 0 0,1 0 0,-1 0 0,0 0 0,0 0 0,0 0 0,1 0 0,-1 0 0,0 0 0,0 0 0,1 0 0,-1 0 0,9-11 0,4-20 0,25-93 0,-27 80 0,2 1 0,2 0 0,2 1 0,29-51 0,41-28 0,-48 70 0,-1 1-1365,-31 42-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26:11.849"/>
    </inkml:context>
    <inkml:brush xml:id="br0">
      <inkml:brushProperty name="width" value="0.05" units="cm"/>
      <inkml:brushProperty name="height" value="0.05" units="cm"/>
    </inkml:brush>
  </inkml:definitions>
  <inkml:trace contextRef="#ctx0" brushRef="#br0">0 291 24575,'3'1'0,"-1"1"0,1 0 0,-1-1 0,0 1 0,0 0 0,1 0 0,-1 0 0,0 0 0,-1 0 0,1 0 0,0 1 0,-1-1 0,3 6 0,4 3 0,-4-5 0,1 1 0,-1 0 0,0 0 0,-1 1 0,6 14 0,9 20 0,-13-35 0,0 0 0,0 0 0,0 0 0,1-1 0,0 1 0,0-2 0,0 1 0,1-1 0,0 1 0,9 4 0,-14-10 0,-1 1 0,1-1 0,-1 0 0,0 1 0,1-1 0,-1 0 0,0 0 0,1 0 0,-1 0 0,1 0 0,-1-1 0,0 1 0,1 0 0,-1 0 0,0-1 0,1 1 0,-1-1 0,0 0 0,1 1 0,-1-1 0,0 0 0,0 0 0,0 1 0,0-1 0,0 0 0,0 0 0,2-2 0,2-4 0,1 0 0,-1-1 0,6-12 0,6-7 0,8 2 0,-18 18 0,0 1 0,0-1 0,-1-1 0,6-7 0,2-6 0,1 2 0,25-25 0,-19 22 0,20-29 0,-23 23 0,15-31 0,8-14 0,-29 46-1365,-8 12-54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26:15.403"/>
    </inkml:context>
    <inkml:brush xml:id="br0">
      <inkml:brushProperty name="width" value="0.05" units="cm"/>
      <inkml:brushProperty name="height" value="0.05" units="cm"/>
    </inkml:brush>
  </inkml:definitions>
  <inkml:trace contextRef="#ctx0" brushRef="#br0">35 1223 24575,'7'42'0,"-1"-6"0,0 319 0,-8-217 0,24-217 0,-2-34 0,-15 75 0,1-1 0,3 1 0,1 1 0,21-55 0,-18 70 0,0 1 0,1 1 0,1 0 0,1 1 0,0 1 0,34-29 0,-42 41 64,-1 1 0,1 0-1,0 0 1,14-6 0,-16 9-217,0-1 0,0 0-1,0 0 1,-1 0 0,1-1 0,-1 0 0,0 0 0,0 0 0,0-1 0,7-9 0,-5 3-6673</inkml:trace>
  <inkml:trace contextRef="#ctx0" brushRef="#br0" timeOffset="2685.6">35 764 24575,'1'15'0,"0"1"0,6 20 0,1 20 0,-8-49 0,1-1 0,-1 1 0,2 0 0,-1-1 0,1 1 0,0-1 0,0 1 0,1-1 0,-1 0 0,5 7 0,-5-11 0,-1 0 0,1 0 0,0 0 0,0 0 0,0 0 0,0 0 0,1 0 0,-1 0 0,0-1 0,1 1 0,-1-1 0,1 0 0,-1 0 0,1 0 0,0 0 0,-1 0 0,1-1 0,0 1 0,0-1 0,0 1 0,-1-1 0,1 0 0,0 0 0,0-1 0,0 1 0,3-1 0,0-1 0,1 0 0,0 0 0,-1-1 0,0 0 0,1 0 0,-1-1 0,0 1 0,-1-1 0,1-1 0,-1 1 0,0-1 0,0 0 0,5-6 0,10-13 0,26-44 0,-29 41 0,60-97 0,20-29 0,-77 127-1365,-3 7-5461</inkml:trace>
  <inkml:trace contextRef="#ctx0" brushRef="#br0" timeOffset="4690.83">0 182 24575</inkml:trace>
  <inkml:trace contextRef="#ctx0" brushRef="#br0" timeOffset="8004.17">0 183 24575,'0'16'0,"1"0"0,1 0 0,1 0 0,0 0 0,1 0 0,0-1 0,1 0 0,1 0 0,0 0 0,2-1 0,16 27 0,-20-35 0,-1-1 0,0 0 0,1 0 0,0-1 0,0 1 0,0-1 0,6 5 0,-8-7 0,0-1 0,0-1 0,0 1 0,0 0 0,0 0 0,0-1 0,0 1 0,0-1 0,0 1 0,0-1 0,0 0 0,0 0 0,0 0 0,0 0 0,1 0 0,-1-1 0,0 1 0,0-1 0,0 1 0,0-1 0,0 0 0,2-1 0,10-5 0,0-2 0,-1 0 0,0 0 0,-1-1 0,0-1 0,20-22 0,-29 30 0,24-29 0,-18 21 0,1 0 0,16-14 0,-16 15 0,0 0 0,-1-1 0,0 0 0,0-1 0,7-13 0,-6 8 0,1 1 0,14-15 0,-19 25 0,12-14 0,1 0 0,1 1 0,33-23 0,-51 40 34,-1 1-142,1 1 1,-1-1-1,0 0 0,1 0 1,-1 0-1,0 0 1,0 0-1,0-1 0,1 1 1,-1 0-1,-1-1 1,3-1-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48:40.808"/>
    </inkml:context>
    <inkml:brush xml:id="br0">
      <inkml:brushProperty name="width" value="0.05" units="cm"/>
      <inkml:brushProperty name="height" value="0.05" units="cm"/>
    </inkml:brush>
  </inkml:definitions>
  <inkml:trace contextRef="#ctx0" brushRef="#br0">70 162 24575,'-1'85'0,"3"91"0,-2-174 0,0 1 0,0-1 0,0 0 0,1 1 0,-1-1 0,1 0 0,-1 0 0,3 5 0,-3-7 0,0 0 0,0 0 0,0 0 0,0 0 0,0 0 0,0 0 0,1 0 0,-1 0 0,0 0 0,0 0 0,0 1 0,0-1 0,0 0 0,0 0 0,0 0 0,1 0 0,-1 0 0,0 0 0,0 0 0,0 0 0,0 0 0,0 0 0,0 0 0,1 0 0,-1 0 0,0 0 0,0 0 0,0 0 0,0 0 0,0 0 0,0 0 0,1 0 0,-1-1 0,0 1 0,0 0 0,0 0 0,0 0 0,0 0 0,0 0 0,0 0 0,0 0 0,1 0 0,-1 0 0,0-1 0,6-12 0,-3 6 0,42-109 0,-38 102 0,0 0 0,1 1 0,0 0 0,1 1 0,1 0 0,11-12 0,21-24 0,-31 35 0,1-1 0,21-19 0,-12 14-455,-1 0 0,23-30 0,-32 36-6371</inkml:trace>
  <inkml:trace contextRef="#ctx0" brushRef="#br0" timeOffset="2411.44">34 707 24575,'1'18'0,"1"1"0,1-1 0,10 33 0,0 2 0,-8-27 0,65 406 0,-69-422 0,1-9 0,3-17 0,1-27 0,-4 33 0,-1-1 0,2 1 0,-1 0 0,1 0 0,1 0 0,9-17 0,36-54 0,-17 33 0,-25 38 0,0 0 0,1 1 0,15-15 0,-13 15 0,-1 0 0,-1-1 0,8-11 0,42-68-1365,-52 80-5461</inkml:trace>
  <inkml:trace contextRef="#ctx0" brushRef="#br0" timeOffset="13377.9">0 778 24575,'22'70'0,"57"128"0,-38-106 0,109 282 0,-135-346 0,-15-28 0,0 0 0,0 1 0,0-1 0,0 0 0,0 0 0,0 0 0,0 1 0,0-1 0,1 0 0,-1 0 0,0 0 0,0 1 0,0-1 0,0 0 0,1 0 0,-1 0 0,0 0 0,0 0 0,0 1 0,1-1 0,-1 0 0,0 0 0,0 0 0,0 0 0,1 0 0,-1 0 0,0 0 0,0 0 0,1 0 0,-1 0 0,0 0 0,0 0 0,1 0 0,-1 0 0,0 0 0,0 0 0,0 0 0,1 0 0,-1 0 0,0 0 0,0 0 0,1 0 0,-1-1 0,0 1 0,0 0 0,0 0 0,1 0 0,-1 0 0,0 0 0,0-1 0,0 1 0,0 0 0,0 0 0,1 0 0,-1-1 0,0 1 0,0 0 0,0 0 0,0 0 0,0-1 0,4-14 0,-4 14 0,14-211 0,-7 88 0,4-244 0,-9 340 0,8-51 0,-6 55 0,32-127-1365,-24 113-546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48:57.187"/>
    </inkml:context>
    <inkml:brush xml:id="br0">
      <inkml:brushProperty name="width" value="0.05" units="cm"/>
      <inkml:brushProperty name="height" value="0.05" units="cm"/>
    </inkml:brush>
  </inkml:definitions>
  <inkml:trace contextRef="#ctx0" brushRef="#br0">0 373 24575,'1'5'0,"0"0"0,0-1 0,1 1 0,-1-1 0,1 1 0,0-1 0,5 8 0,3 10 0,2 12 0,-6-15 0,2 0 0,14 29 0,-22-47 0,1 0 0,0 0 0,-1 1 0,1-1 0,0 0 0,0 0 0,0 0 0,0 0 0,0 0 0,0 0 0,0 0 0,0 0 0,0-1 0,0 1 0,0 0 0,1-1 0,-1 1 0,0-1 0,1 1 0,-1-1 0,0 1 0,1-1 0,1 0 0,-1 0 0,0 0 0,0-1 0,0 1 0,0-1 0,0 0 0,0 0 0,0 1 0,-1-1 0,1 0 0,0-1 0,-1 1 0,1 0 0,-1 0 0,3-3 0,3-4 0,0 0 0,-1 0 0,0-1 0,9-18 0,7-13 89,2 1 0,49-62 0,70-62-215,-19 24-1380,-107 118-5320</inkml:trace>
  <inkml:trace contextRef="#ctx0" brushRef="#br0" timeOffset="2557.63">0 760 24575,'1'8'0,"0"-1"0,0 1 0,1-1 0,0 0 0,0 0 0,6 11 0,6 25 0,-8-19 0,1 0 0,2 0 0,0-1 0,1-1 0,2 1 0,0-2 0,21 29 0,-26-36 0,-5-9 0,1 1 0,0-1 0,0 0 0,6 8 0,-9-13 0,1 1 0,-1-1 0,1 1 0,-1-1 0,1 1 0,-1-1 0,1 1 0,-1-1 0,1 0 0,0 1 0,-1-1 0,1 0 0,0 1 0,-1-1 0,1 0 0,0 0 0,-1 0 0,1 0 0,0 1 0,-1-1 0,1 0 0,0 0 0,-1 0 0,1 0 0,0-1 0,0 1 0,-1 0 0,1 0 0,0 0 0,-1 0 0,1-1 0,-1 1 0,1 0 0,0-1 0,-1 1 0,1 0 0,-1-1 0,1 1 0,-1-1 0,1 1 0,-1-1 0,1 1 0,-1-1 0,1 1 0,0-2 0,21-28 0,-1-2 0,19-36 0,-16 24 0,11-15 0,86-144 0,-81 142 0,61-70 0,-86 115-1365,-5 8-5461</inkml:trace>
  <inkml:trace contextRef="#ctx0" brushRef="#br0" timeOffset="6476.38">35 1379 24575,'7'28'0,"-2"-13"0,1 0 0,0 0 0,2 0 0,-1-1 0,2 0 0,0-1 0,0 0 0,15 16 0,-23-29 0,-1 1 0,1 0 0,0-1 0,-1 1 0,1-1 0,0 1 0,0-1 0,-1 1 0,1-1 0,0 1 0,0-1 0,0 0 0,-1 1 0,1-1 0,0 0 0,0 0 0,0 1 0,0-1 0,0 0 0,0 0 0,0 0 0,0 0 0,-1 0 0,1-1 0,0 1 0,0 0 0,0 0 0,0-1 0,0 1 0,0 0 0,-1-1 0,2 0 0,1-1 0,0-1 0,0 0 0,-1 0 0,1 0 0,-1 0 0,4-5 0,4-6 0,11-14 0,-1-1 0,-1-1 0,17-38 0,-24 44 0,6-24 0,-16 41 0,0-1 0,1 1 0,0-1 0,0 1 0,0 0 0,1 0 0,9-12 0,23-18-1365,-19 18-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074</Words>
  <Characters>2322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45</CharactersWithSpaces>
  <SharedDoc>false</SharedDoc>
  <HLinks>
    <vt:vector size="30" baseType="variant">
      <vt:variant>
        <vt:i4>589902</vt:i4>
      </vt:variant>
      <vt:variant>
        <vt:i4>12</vt:i4>
      </vt:variant>
      <vt:variant>
        <vt:i4>0</vt:i4>
      </vt:variant>
      <vt:variant>
        <vt:i4>5</vt:i4>
      </vt:variant>
      <vt:variant>
        <vt:lpwstr>https://www.byui.edu/mighty-oaks</vt:lpwstr>
      </vt:variant>
      <vt:variant>
        <vt:lpwstr/>
      </vt:variant>
      <vt:variant>
        <vt:i4>5046285</vt:i4>
      </vt:variant>
      <vt:variant>
        <vt:i4>9</vt:i4>
      </vt:variant>
      <vt:variant>
        <vt:i4>0</vt:i4>
      </vt:variant>
      <vt:variant>
        <vt:i4>5</vt:i4>
      </vt:variant>
      <vt:variant>
        <vt:lpwstr>https://www.byui.edu/get-involved</vt:lpwstr>
      </vt:variant>
      <vt:variant>
        <vt:lpwstr/>
      </vt:variant>
      <vt:variant>
        <vt:i4>7864376</vt:i4>
      </vt:variant>
      <vt:variant>
        <vt:i4>6</vt:i4>
      </vt:variant>
      <vt:variant>
        <vt:i4>0</vt:i4>
      </vt:variant>
      <vt:variant>
        <vt:i4>5</vt:i4>
      </vt:variant>
      <vt:variant>
        <vt:lpwstr>https://www.byui.edu/career/preparation</vt:lpwstr>
      </vt:variant>
      <vt:variant>
        <vt:lpwstr/>
      </vt:variant>
      <vt:variant>
        <vt:i4>7667834</vt:i4>
      </vt:variant>
      <vt:variant>
        <vt:i4>3</vt:i4>
      </vt:variant>
      <vt:variant>
        <vt:i4>0</vt:i4>
      </vt:variant>
      <vt:variant>
        <vt:i4>5</vt:i4>
      </vt:variant>
      <vt:variant>
        <vt:lpwstr>https://www.byui.edu/devotionals/justin-hodges</vt:lpwstr>
      </vt:variant>
      <vt:variant>
        <vt:lpwstr/>
      </vt:variant>
      <vt:variant>
        <vt:i4>7143520</vt:i4>
      </vt:variant>
      <vt:variant>
        <vt:i4>0</vt:i4>
      </vt:variant>
      <vt:variant>
        <vt:i4>0</vt:i4>
      </vt:variant>
      <vt:variant>
        <vt:i4>5</vt:i4>
      </vt:variant>
      <vt:variant>
        <vt:lpwstr>https://www.byui.edu/president/past-presidents/jacob-spor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Silas Carlson</cp:lastModifiedBy>
  <cp:revision>2</cp:revision>
  <cp:lastPrinted>2020-09-22T21:12:00Z</cp:lastPrinted>
  <dcterms:created xsi:type="dcterms:W3CDTF">2022-10-30T21:56:00Z</dcterms:created>
  <dcterms:modified xsi:type="dcterms:W3CDTF">2022-10-30T21:56:00Z</dcterms:modified>
</cp:coreProperties>
</file>